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73BDFE9" w14:textId="77777777" w:rsidR="004A02A1" w:rsidRDefault="003D09A9" w:rsidP="009B2FC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C31731">
        <w:rPr>
          <w:rFonts w:ascii="Arial" w:eastAsia="Arial" w:hAnsi="Arial" w:cs="Arial"/>
          <w:b/>
          <w:sz w:val="32"/>
          <w:szCs w:val="32"/>
        </w:rPr>
        <w:t>DSWD</w:t>
      </w:r>
      <w:r w:rsidR="00546DEE" w:rsidRPr="00C31731">
        <w:rPr>
          <w:rFonts w:ascii="Arial" w:eastAsia="Arial" w:hAnsi="Arial" w:cs="Arial"/>
          <w:b/>
          <w:sz w:val="32"/>
          <w:szCs w:val="32"/>
        </w:rPr>
        <w:t xml:space="preserve"> </w:t>
      </w:r>
      <w:r w:rsidRPr="00C31731">
        <w:rPr>
          <w:rFonts w:ascii="Arial" w:eastAsia="Arial" w:hAnsi="Arial" w:cs="Arial"/>
          <w:b/>
          <w:sz w:val="32"/>
          <w:szCs w:val="32"/>
        </w:rPr>
        <w:t>DROMIC</w:t>
      </w:r>
      <w:r w:rsidR="00546DEE" w:rsidRPr="00C31731">
        <w:rPr>
          <w:rFonts w:ascii="Arial" w:eastAsia="Arial" w:hAnsi="Arial" w:cs="Arial"/>
          <w:b/>
          <w:sz w:val="32"/>
          <w:szCs w:val="32"/>
        </w:rPr>
        <w:t xml:space="preserve"> </w:t>
      </w:r>
      <w:r w:rsidR="00880C03">
        <w:rPr>
          <w:rFonts w:ascii="Arial" w:eastAsia="Arial" w:hAnsi="Arial" w:cs="Arial"/>
          <w:b/>
          <w:sz w:val="32"/>
          <w:szCs w:val="32"/>
        </w:rPr>
        <w:t xml:space="preserve">Terminal </w:t>
      </w:r>
      <w:r w:rsidRPr="00C31731">
        <w:rPr>
          <w:rFonts w:ascii="Arial" w:eastAsia="Arial" w:hAnsi="Arial" w:cs="Arial"/>
          <w:b/>
          <w:sz w:val="32"/>
          <w:szCs w:val="32"/>
        </w:rPr>
        <w:t>Report</w:t>
      </w:r>
      <w:r w:rsidR="009864A8" w:rsidRPr="00C31731">
        <w:rPr>
          <w:rFonts w:ascii="Arial" w:eastAsia="Arial" w:hAnsi="Arial" w:cs="Arial"/>
          <w:b/>
          <w:sz w:val="32"/>
          <w:szCs w:val="32"/>
        </w:rPr>
        <w:t xml:space="preserve"> </w:t>
      </w:r>
      <w:r w:rsidRPr="00C31731">
        <w:rPr>
          <w:rFonts w:ascii="Arial" w:eastAsia="Arial" w:hAnsi="Arial" w:cs="Arial"/>
          <w:b/>
          <w:sz w:val="32"/>
          <w:szCs w:val="32"/>
        </w:rPr>
        <w:t>on</w:t>
      </w:r>
      <w:r w:rsidR="003D796E" w:rsidRPr="00C31731">
        <w:rPr>
          <w:rFonts w:ascii="Arial" w:eastAsia="Arial" w:hAnsi="Arial" w:cs="Arial"/>
          <w:b/>
          <w:sz w:val="32"/>
          <w:szCs w:val="32"/>
        </w:rPr>
        <w:t xml:space="preserve"> </w:t>
      </w:r>
    </w:p>
    <w:p w14:paraId="6556D7D8" w14:textId="6F980D1C" w:rsidR="003D796E" w:rsidRPr="00C31731" w:rsidRDefault="00597153" w:rsidP="009B2FC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C31731">
        <w:rPr>
          <w:rFonts w:ascii="Arial" w:eastAsia="Arial" w:hAnsi="Arial" w:cs="Arial"/>
          <w:b/>
          <w:sz w:val="32"/>
          <w:szCs w:val="32"/>
        </w:rPr>
        <w:t xml:space="preserve">Severe </w:t>
      </w:r>
      <w:r w:rsidR="00AD43E4" w:rsidRPr="00C31731">
        <w:rPr>
          <w:rFonts w:ascii="Arial" w:eastAsia="Arial" w:hAnsi="Arial" w:cs="Arial"/>
          <w:b/>
          <w:sz w:val="32"/>
          <w:szCs w:val="32"/>
        </w:rPr>
        <w:t xml:space="preserve">Tropical </w:t>
      </w:r>
      <w:r w:rsidR="00E92470" w:rsidRPr="00C31731">
        <w:rPr>
          <w:rFonts w:ascii="Arial" w:eastAsia="Arial" w:hAnsi="Arial" w:cs="Arial"/>
          <w:b/>
          <w:sz w:val="32"/>
          <w:szCs w:val="32"/>
        </w:rPr>
        <w:t>Storm</w:t>
      </w:r>
      <w:r w:rsidR="0060627A" w:rsidRPr="00C31731">
        <w:rPr>
          <w:rFonts w:ascii="Arial" w:eastAsia="Arial" w:hAnsi="Arial" w:cs="Arial"/>
          <w:b/>
          <w:sz w:val="32"/>
          <w:szCs w:val="32"/>
        </w:rPr>
        <w:t xml:space="preserve"> </w:t>
      </w:r>
      <w:r w:rsidR="008B7D09" w:rsidRPr="00C31731">
        <w:rPr>
          <w:rFonts w:ascii="Arial" w:eastAsia="Arial" w:hAnsi="Arial" w:cs="Arial"/>
          <w:b/>
          <w:sz w:val="32"/>
          <w:szCs w:val="32"/>
        </w:rPr>
        <w:t>“</w:t>
      </w:r>
      <w:r w:rsidR="00E92470" w:rsidRPr="00C31731">
        <w:rPr>
          <w:rFonts w:ascii="Arial" w:eastAsia="Arial" w:hAnsi="Arial" w:cs="Arial"/>
          <w:b/>
          <w:sz w:val="32"/>
          <w:szCs w:val="32"/>
        </w:rPr>
        <w:t>AURING</w:t>
      </w:r>
      <w:r w:rsidR="003C3E11" w:rsidRPr="00C31731">
        <w:rPr>
          <w:rFonts w:ascii="Arial" w:eastAsia="Arial" w:hAnsi="Arial" w:cs="Arial"/>
          <w:b/>
          <w:sz w:val="32"/>
          <w:szCs w:val="32"/>
        </w:rPr>
        <w:t>”</w:t>
      </w:r>
    </w:p>
    <w:p w14:paraId="4FA354BB" w14:textId="2FF8D487" w:rsidR="00155355" w:rsidRPr="00C31731" w:rsidRDefault="00880C03" w:rsidP="009B2FC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>
        <w:rPr>
          <w:rFonts w:ascii="Arial" w:eastAsia="Arial" w:hAnsi="Arial" w:cs="Arial"/>
          <w:sz w:val="24"/>
          <w:szCs w:val="24"/>
        </w:rPr>
        <w:t>19</w:t>
      </w:r>
      <w:r w:rsidR="00C47693" w:rsidRPr="00C31731">
        <w:rPr>
          <w:rFonts w:ascii="Arial" w:eastAsia="Arial" w:hAnsi="Arial" w:cs="Arial"/>
          <w:sz w:val="24"/>
          <w:szCs w:val="24"/>
        </w:rPr>
        <w:t xml:space="preserve"> </w:t>
      </w:r>
      <w:r w:rsidR="003C33FE">
        <w:rPr>
          <w:rFonts w:ascii="Arial" w:eastAsia="Arial" w:hAnsi="Arial" w:cs="Arial"/>
          <w:sz w:val="24"/>
          <w:szCs w:val="24"/>
        </w:rPr>
        <w:t>April</w:t>
      </w:r>
      <w:r w:rsidR="008B7D09" w:rsidRPr="00C31731">
        <w:rPr>
          <w:rFonts w:ascii="Arial" w:eastAsia="Arial" w:hAnsi="Arial" w:cs="Arial"/>
          <w:sz w:val="24"/>
          <w:szCs w:val="24"/>
        </w:rPr>
        <w:t xml:space="preserve"> </w:t>
      </w:r>
      <w:r w:rsidR="009068FF" w:rsidRPr="00C31731">
        <w:rPr>
          <w:rFonts w:ascii="Arial" w:eastAsia="Arial" w:hAnsi="Arial" w:cs="Arial"/>
          <w:sz w:val="24"/>
          <w:szCs w:val="24"/>
        </w:rPr>
        <w:t>2021</w:t>
      </w:r>
      <w:r w:rsidR="003D09A9" w:rsidRPr="00C31731">
        <w:rPr>
          <w:rFonts w:ascii="Arial" w:eastAsia="Arial" w:hAnsi="Arial" w:cs="Arial"/>
          <w:sz w:val="24"/>
          <w:szCs w:val="24"/>
        </w:rPr>
        <w:t>,</w:t>
      </w:r>
      <w:r w:rsidR="00546DEE" w:rsidRPr="00C31731">
        <w:rPr>
          <w:rFonts w:ascii="Arial" w:eastAsia="Arial" w:hAnsi="Arial" w:cs="Arial"/>
          <w:sz w:val="24"/>
          <w:szCs w:val="24"/>
        </w:rPr>
        <w:t xml:space="preserve"> </w:t>
      </w:r>
      <w:r w:rsidR="009864A8" w:rsidRPr="00C31731">
        <w:rPr>
          <w:rFonts w:ascii="Arial" w:eastAsia="Arial" w:hAnsi="Arial" w:cs="Arial"/>
          <w:sz w:val="24"/>
          <w:szCs w:val="24"/>
        </w:rPr>
        <w:t>6</w:t>
      </w:r>
      <w:r w:rsidR="00AD43E4" w:rsidRPr="00C31731">
        <w:rPr>
          <w:rFonts w:ascii="Arial" w:eastAsia="Arial" w:hAnsi="Arial" w:cs="Arial"/>
          <w:sz w:val="24"/>
          <w:szCs w:val="24"/>
        </w:rPr>
        <w:t>P</w:t>
      </w:r>
      <w:r w:rsidR="007412EE" w:rsidRPr="00C31731">
        <w:rPr>
          <w:rFonts w:ascii="Arial" w:eastAsia="Arial" w:hAnsi="Arial" w:cs="Arial"/>
          <w:sz w:val="24"/>
          <w:szCs w:val="24"/>
        </w:rPr>
        <w:t>M</w:t>
      </w:r>
    </w:p>
    <w:p w14:paraId="79174770" w14:textId="3C7FC6A4" w:rsidR="008E0BBD" w:rsidRPr="00C31731" w:rsidRDefault="008E0BBD" w:rsidP="009B2FC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7606BDFE" w14:textId="77777777" w:rsidR="00597153" w:rsidRPr="00C31731" w:rsidRDefault="00597153" w:rsidP="009B2FC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  <w:szCs w:val="28"/>
        </w:rPr>
      </w:pPr>
      <w:r w:rsidRPr="00C31731">
        <w:rPr>
          <w:rFonts w:ascii="Arial" w:hAnsi="Arial" w:cs="Arial"/>
          <w:b/>
          <w:color w:val="002060"/>
          <w:sz w:val="28"/>
          <w:szCs w:val="28"/>
        </w:rPr>
        <w:t>Situation Overview</w:t>
      </w:r>
    </w:p>
    <w:p w14:paraId="7BB3A744" w14:textId="1AAEC60A" w:rsidR="00597153" w:rsidRPr="00C31731" w:rsidRDefault="00597153" w:rsidP="009B2FC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</w:p>
    <w:p w14:paraId="143FFA16" w14:textId="2BAFCAA3" w:rsidR="0085731E" w:rsidRPr="00C31731" w:rsidRDefault="00BD40BC" w:rsidP="009B2FC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</w:pPr>
      <w:r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On 17 February 2021, the Tropical Depression (TD) </w:t>
      </w:r>
      <w:r w:rsid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s</w:t>
      </w:r>
      <w:r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outheast of Hinatuan, Surigao </w:t>
      </w:r>
      <w:r w:rsid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d</w:t>
      </w:r>
      <w:r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el Sur entered the Philippine Area of Responsibility (PAR) at 8AM and was named “Auring”. TD “</w:t>
      </w:r>
      <w:r w:rsidR="00C31731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Auring</w:t>
      </w:r>
      <w:r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” moved generally west-northwestward and was forecasted</w:t>
      </w:r>
      <w:r w:rsidR="00506A1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 to make landfall over Caraga. </w:t>
      </w:r>
      <w:r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On </w:t>
      </w:r>
      <w:r w:rsidR="00506A1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18 February 2021, </w:t>
      </w:r>
      <w:r w:rsidR="0098660D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it </w:t>
      </w:r>
      <w:r w:rsidR="00506A1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intensified into a Tropical Storm while moving slowly northwestward over the Philippine Sea. On 19 February 2021, </w:t>
      </w:r>
      <w:r w:rsidR="0098660D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it re-intensified to a Severe Tropical Storm, but eventually </w:t>
      </w:r>
      <w:r w:rsidR="00506A1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weakened into </w:t>
      </w:r>
      <w:r w:rsidR="0098660D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a </w:t>
      </w:r>
      <w:r w:rsidR="00506A1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Tropical Storm </w:t>
      </w:r>
      <w:r w:rsidR="0098660D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on the same day. It </w:t>
      </w:r>
      <w:r w:rsidR="00AC230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became a</w:t>
      </w:r>
      <w:r w:rsidR="00506A1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 </w:t>
      </w:r>
      <w:r w:rsidR="00AC230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Low</w:t>
      </w:r>
      <w:r w:rsidR="009B2FC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 </w:t>
      </w:r>
      <w:r w:rsidR="00AC2308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Pressure Area on 22 February 2021 as it moved towards the eastern coast of Albay.</w:t>
      </w:r>
      <w:r w:rsidR="0085731E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 </w:t>
      </w:r>
      <w:r w:rsidR="003A7201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“</w:t>
      </w:r>
      <w:r w:rsidR="0085731E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Auring</w:t>
      </w:r>
      <w:r w:rsidR="003A7201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”</w:t>
      </w:r>
      <w:r w:rsidR="0085731E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 </w:t>
      </w:r>
      <w:r w:rsidR="00B3099A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>dissipated</w:t>
      </w:r>
      <w:r w:rsidR="0085731E" w:rsidRPr="00C31731"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  <w:t xml:space="preserve"> on 23 February 2021.</w:t>
      </w:r>
    </w:p>
    <w:p w14:paraId="6BB40AE8" w14:textId="77777777" w:rsidR="00383B96" w:rsidRDefault="00383B96" w:rsidP="009B2FC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sz w:val="16"/>
          <w:szCs w:val="16"/>
          <w:shd w:val="clear" w:color="auto" w:fill="F8F8F8"/>
        </w:rPr>
      </w:pPr>
    </w:p>
    <w:p w14:paraId="4C19824F" w14:textId="37950A2C" w:rsidR="00BA2A76" w:rsidRPr="00BF7AE7" w:rsidRDefault="00597153" w:rsidP="009B2FC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bCs/>
          <w:noProof/>
          <w:color w:val="auto"/>
          <w:sz w:val="16"/>
          <w:szCs w:val="16"/>
          <w:lang w:eastAsia="en-US"/>
        </w:rPr>
      </w:pPr>
      <w:r w:rsidRPr="00BF7AE7">
        <w:rPr>
          <w:rFonts w:ascii="Arial" w:hAnsi="Arial" w:cs="Arial"/>
          <w:sz w:val="16"/>
          <w:szCs w:val="16"/>
          <w:shd w:val="clear" w:color="auto" w:fill="F8F8F8"/>
        </w:rPr>
        <w:t xml:space="preserve"> </w:t>
      </w:r>
      <w:r w:rsidRPr="00BF7AE7">
        <w:rPr>
          <w:rFonts w:ascii="Arial" w:hAnsi="Arial" w:cs="Arial"/>
          <w:bCs/>
          <w:i/>
          <w:color w:val="0070C0"/>
          <w:sz w:val="16"/>
          <w:szCs w:val="16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BF7AE7">
        <w:rPr>
          <w:rFonts w:ascii="Arial" w:hAnsi="Arial" w:cs="Arial"/>
          <w:i/>
          <w:color w:val="0070C0"/>
          <w:sz w:val="16"/>
          <w:szCs w:val="16"/>
        </w:rPr>
        <w:fldChar w:fldCharType="begin"/>
      </w:r>
      <w:r w:rsidRPr="00BF7AE7">
        <w:rPr>
          <w:rFonts w:ascii="Arial" w:hAnsi="Arial" w:cs="Arial"/>
          <w:i/>
          <w:color w:val="0070C0"/>
          <w:sz w:val="16"/>
          <w:szCs w:val="16"/>
        </w:rPr>
        <w:instrText>HYPERLINK "http://bagong.pagasa.dost.gov.ph/tropical-cyclone/severe-weather-bulletin"</w:instrText>
      </w:r>
      <w:r w:rsidRPr="00BF7AE7">
        <w:rPr>
          <w:rFonts w:ascii="Arial" w:hAnsi="Arial" w:cs="Arial"/>
          <w:i/>
          <w:color w:val="0070C0"/>
          <w:sz w:val="16"/>
          <w:szCs w:val="16"/>
        </w:rPr>
        <w:fldChar w:fldCharType="separate"/>
      </w:r>
      <w:r w:rsidRPr="00BF7AE7">
        <w:rPr>
          <w:rStyle w:val="Hyperlink"/>
          <w:rFonts w:ascii="Arial" w:hAnsi="Arial" w:cs="Arial"/>
          <w:i/>
          <w:color w:val="0070C0"/>
          <w:sz w:val="16"/>
          <w:szCs w:val="16"/>
          <w:u w:val="none"/>
        </w:rPr>
        <w:t>DOST-PAGASA Sever</w:t>
      </w:r>
      <w:r w:rsidRPr="00BF7AE7">
        <w:rPr>
          <w:rFonts w:ascii="Arial" w:hAnsi="Arial" w:cs="Arial"/>
          <w:i/>
          <w:color w:val="0070C0"/>
          <w:sz w:val="16"/>
          <w:szCs w:val="16"/>
        </w:rPr>
        <w:fldChar w:fldCharType="end"/>
      </w:r>
      <w:r w:rsidRPr="00BF7AE7">
        <w:rPr>
          <w:rFonts w:ascii="Arial" w:hAnsi="Arial" w:cs="Arial"/>
          <w:i/>
          <w:color w:val="0070C0"/>
          <w:sz w:val="16"/>
          <w:szCs w:val="16"/>
        </w:rPr>
        <w:t>e Weather Bulletin</w:t>
      </w:r>
    </w:p>
    <w:p w14:paraId="7F471422" w14:textId="77777777" w:rsidR="00D73C2C" w:rsidRPr="00C31731" w:rsidRDefault="00D73C2C" w:rsidP="009B2FC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bCs/>
          <w:noProof/>
          <w:color w:val="auto"/>
          <w:sz w:val="24"/>
          <w:szCs w:val="24"/>
          <w:lang w:eastAsia="en-US"/>
        </w:rPr>
      </w:pPr>
    </w:p>
    <w:p w14:paraId="3E1C66F7" w14:textId="1D064C05" w:rsidR="00892C65" w:rsidRPr="00C31731" w:rsidRDefault="00892C65" w:rsidP="009B2FC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24"/>
          <w:szCs w:val="24"/>
        </w:rPr>
      </w:pPr>
      <w:r w:rsidRPr="00C31731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 of Affected Families / Persons</w:t>
      </w:r>
    </w:p>
    <w:p w14:paraId="62A6D623" w14:textId="14D64BCD" w:rsidR="00892C65" w:rsidRPr="00A7114E" w:rsidRDefault="00892C65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24"/>
          <w:szCs w:val="24"/>
        </w:rPr>
      </w:pPr>
      <w:r w:rsidRPr="00A7114E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C0153B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255DF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75,</w:t>
      </w:r>
      <w:r w:rsidR="003C33FE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756</w:t>
      </w:r>
      <w:r w:rsidR="00D255DF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A7114E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="00C0153B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255DF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28</w:t>
      </w:r>
      <w:r w:rsidR="00B43AF3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0</w:t>
      </w:r>
      <w:r w:rsidR="00D255DF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3C33FE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881</w:t>
      </w:r>
      <w:r w:rsidR="00D255DF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persons </w:t>
      </w:r>
      <w:r w:rsidRPr="00A7114E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C0153B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2102E2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6</w:t>
      </w:r>
      <w:r w:rsidR="00D255DF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5</w:t>
      </w:r>
      <w:r w:rsidR="006D27B3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barangays </w:t>
      </w:r>
      <w:r w:rsidRPr="00A7114E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B735DB" w:rsidRPr="00A7114E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F81051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s </w:t>
      </w:r>
      <w:r w:rsidR="00BA302A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I, </w:t>
      </w:r>
      <w:r w:rsidR="00CF73BF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X, </w:t>
      </w:r>
      <w:r w:rsidR="00F81051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F81051" w:rsidRPr="00A7114E">
        <w:rPr>
          <w:rFonts w:ascii="Arial" w:eastAsia="Times New Roman" w:hAnsi="Arial" w:cs="Arial"/>
          <w:bCs/>
          <w:color w:val="auto"/>
          <w:sz w:val="24"/>
          <w:szCs w:val="24"/>
        </w:rPr>
        <w:t>and</w:t>
      </w:r>
      <w:r w:rsidR="00B735DB" w:rsidRPr="00A7114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proofErr w:type="spellStart"/>
      <w:r w:rsidR="00BF7AE7" w:rsidRPr="00A7114E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F7AE7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7114E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Pr="00C31731" w:rsidRDefault="00B154C6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12842452" w14:textId="2F6FADBF" w:rsidR="00753DEA" w:rsidRPr="00BF7AE7" w:rsidRDefault="00892C65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0"/>
        </w:rPr>
      </w:pPr>
      <w:r w:rsidRPr="00BF7AE7">
        <w:rPr>
          <w:rFonts w:ascii="Arial" w:eastAsia="Times New Roman" w:hAnsi="Arial" w:cs="Arial"/>
          <w:b/>
          <w:bCs/>
          <w:i/>
          <w:iCs/>
          <w:sz w:val="20"/>
          <w:szCs w:val="20"/>
        </w:rPr>
        <w:t>Table 1. Numbe</w:t>
      </w:r>
      <w:r w:rsidR="00753DEA" w:rsidRPr="00BF7AE7">
        <w:rPr>
          <w:rFonts w:ascii="Arial" w:eastAsia="Times New Roman" w:hAnsi="Arial" w:cs="Arial"/>
          <w:b/>
          <w:bCs/>
          <w:i/>
          <w:iCs/>
          <w:sz w:val="20"/>
          <w:szCs w:val="20"/>
        </w:rPr>
        <w:t>r of Affected Families /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4817"/>
        <w:gridCol w:w="1900"/>
        <w:gridCol w:w="1463"/>
        <w:gridCol w:w="1452"/>
      </w:tblGrid>
      <w:tr w:rsidR="003C33FE" w:rsidRPr="003C33FE" w14:paraId="6875477D" w14:textId="77777777" w:rsidTr="003C33FE">
        <w:trPr>
          <w:trHeight w:val="20"/>
          <w:tblHeader/>
        </w:trPr>
        <w:tc>
          <w:tcPr>
            <w:tcW w:w="257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20072C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64176B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3C33FE" w:rsidRPr="003C33FE" w14:paraId="0ABD4F13" w14:textId="77777777" w:rsidTr="003C33FE">
        <w:trPr>
          <w:trHeight w:val="20"/>
          <w:tblHeader/>
        </w:trPr>
        <w:tc>
          <w:tcPr>
            <w:tcW w:w="257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DBD56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961C6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CD0C7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D63F1A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3C33FE" w:rsidRPr="003C33FE" w14:paraId="17301C13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FF78E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CE53F1" w14:textId="4E5CE4B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2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772189" w14:textId="3F50003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5,75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4E6E92" w14:textId="4E67BFB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80,881 </w:t>
            </w:r>
          </w:p>
        </w:tc>
      </w:tr>
      <w:tr w:rsidR="003C33FE" w:rsidRPr="003C33FE" w14:paraId="09AF177A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BB1AFD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B381A7" w14:textId="76ED0C9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81C680" w14:textId="0F238C1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A8E662" w14:textId="54064D6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3C33FE" w:rsidRPr="003C33FE" w14:paraId="641AE633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4481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uthern Ley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EF3B22" w14:textId="2822865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C3C79" w14:textId="1BD7ACE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68E5D7" w14:textId="4358C23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3C33FE" w:rsidRPr="003C33FE" w14:paraId="00F84DEE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E23E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3DB3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D8A59" w14:textId="7742529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1491B" w14:textId="262EA88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E634E" w14:textId="0D4FC2D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3C33FE" w:rsidRPr="003C33FE" w14:paraId="0A89DDBD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0D24CF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DFB810" w14:textId="3951D3A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A50751" w14:textId="1B25926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4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168F88" w14:textId="2DEFA54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445 </w:t>
            </w:r>
          </w:p>
        </w:tc>
      </w:tr>
      <w:tr w:rsidR="003C33FE" w:rsidRPr="003C33FE" w14:paraId="644670C6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C487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samis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44EEE7" w14:textId="71AB793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DB615" w14:textId="2DAAF20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4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F3D3E" w14:textId="08A82B3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445 </w:t>
            </w:r>
          </w:p>
        </w:tc>
      </w:tr>
      <w:tr w:rsidR="003C33FE" w:rsidRPr="003C33FE" w14:paraId="47BDC0B2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139D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3D14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ngoog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F8BA5" w14:textId="46DB74D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1B65" w14:textId="5F844C2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0E575" w14:textId="3C5021D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67 </w:t>
            </w:r>
          </w:p>
        </w:tc>
      </w:tr>
      <w:tr w:rsidR="003C33FE" w:rsidRPr="003C33FE" w14:paraId="449701A5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6454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D969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86E9" w14:textId="3AB0975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60E0" w14:textId="4DB2194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45A93" w14:textId="503BD9B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3C33FE" w:rsidRPr="003C33FE" w14:paraId="30AF73FE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6E53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54E3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8EBE" w14:textId="4F6798C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BF048" w14:textId="5F1E7A2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DCB28" w14:textId="259D8DE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</w:tr>
      <w:tr w:rsidR="003C33FE" w:rsidRPr="003C33FE" w14:paraId="14A43386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019FA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56B558" w14:textId="2A9C6F5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77A51E" w14:textId="3EFE2DC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1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0659EC" w14:textId="20D8E8A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046 </w:t>
            </w:r>
          </w:p>
        </w:tc>
      </w:tr>
      <w:tr w:rsidR="003C33FE" w:rsidRPr="003C33FE" w14:paraId="6C5D2D8A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5969F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4394E7" w14:textId="07B76CB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45023" w14:textId="59A1982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8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32FF9" w14:textId="6A1F74D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97 </w:t>
            </w:r>
          </w:p>
        </w:tc>
      </w:tr>
      <w:tr w:rsidR="003C33FE" w:rsidRPr="003C33FE" w14:paraId="056DC7FD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8FA7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CD63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38813" w14:textId="68E1C32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8174C" w14:textId="6AA2BE1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282A5" w14:textId="23D86F1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3C33FE" w:rsidRPr="003C33FE" w14:paraId="370B7244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DE2D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4393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ew Bata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37DB1" w14:textId="1AD9CE2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9EE87" w14:textId="5E97EE1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9B5E" w14:textId="411E024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8 </w:t>
            </w:r>
          </w:p>
        </w:tc>
      </w:tr>
      <w:tr w:rsidR="003C33FE" w:rsidRPr="003C33FE" w14:paraId="54FA8E5C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2B6EA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3FCB64" w14:textId="41FE3B2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6A77F2" w14:textId="79272F5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856BC" w14:textId="73080BC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75 </w:t>
            </w:r>
          </w:p>
        </w:tc>
      </w:tr>
      <w:tr w:rsidR="003C33FE" w:rsidRPr="003C33FE" w14:paraId="0ECD85DD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449E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3B44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8CD34" w14:textId="7CFCE69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53EED" w14:textId="5C543F2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C777" w14:textId="3252720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5 </w:t>
            </w:r>
          </w:p>
        </w:tc>
      </w:tr>
      <w:tr w:rsidR="003C33FE" w:rsidRPr="003C33FE" w14:paraId="1718C619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5224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522549" w14:textId="72F403B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6D53A3" w14:textId="08CAB27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2E6032" w14:textId="56C7054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4 </w:t>
            </w:r>
          </w:p>
        </w:tc>
      </w:tr>
      <w:tr w:rsidR="003C33FE" w:rsidRPr="003C33FE" w14:paraId="160D9995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45C5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83DD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3E92" w14:textId="61663D8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F4778" w14:textId="5A0A0D6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5BE09" w14:textId="147BB7A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0 </w:t>
            </w:r>
          </w:p>
        </w:tc>
      </w:tr>
      <w:tr w:rsidR="003C33FE" w:rsidRPr="003C33FE" w14:paraId="6D774AE9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9B52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71DA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yban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68C3" w14:textId="6F4FEE9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FD08" w14:textId="7486509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30BA1" w14:textId="25E6036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7 </w:t>
            </w:r>
          </w:p>
        </w:tc>
      </w:tr>
      <w:tr w:rsidR="003C33FE" w:rsidRPr="003C33FE" w14:paraId="6BF3F5D4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1BB8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4706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80B82" w14:textId="6459750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E6500" w14:textId="18AEA0B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849E" w14:textId="09642B6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3C33FE" w:rsidRPr="003C33FE" w14:paraId="51C8AEEF" w14:textId="77777777" w:rsidTr="00C054E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2AC8D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7BFA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ti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FC0C2" w14:textId="7FADC9A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A593" w14:textId="1646BEF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6BCBC" w14:textId="4FFF43C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</w:tr>
      <w:tr w:rsidR="003C33FE" w:rsidRPr="003C33FE" w14:paraId="1AB1AD71" w14:textId="77777777" w:rsidTr="00C054E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1AEBDC9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657B7269" w14:textId="59F17A7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89 </w:t>
            </w:r>
          </w:p>
        </w:tc>
        <w:tc>
          <w:tcPr>
            <w:tcW w:w="738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E11E41" w14:textId="3DB205B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3,89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5283F9" w14:textId="62D3376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73,385 </w:t>
            </w:r>
          </w:p>
        </w:tc>
      </w:tr>
      <w:tr w:rsidR="003C33FE" w:rsidRPr="003C33FE" w14:paraId="02ABA2CB" w14:textId="77777777" w:rsidTr="00C054E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2D57908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134F9782" w14:textId="1A2B7D0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3 </w:t>
            </w:r>
          </w:p>
        </w:tc>
        <w:tc>
          <w:tcPr>
            <w:tcW w:w="738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40641" w14:textId="58E419F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86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0D603" w14:textId="4577884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252 </w:t>
            </w:r>
          </w:p>
        </w:tc>
      </w:tr>
      <w:tr w:rsidR="003C33FE" w:rsidRPr="003C33FE" w14:paraId="0522E9FA" w14:textId="77777777" w:rsidTr="00C054EE">
        <w:trPr>
          <w:trHeight w:val="20"/>
        </w:trPr>
        <w:tc>
          <w:tcPr>
            <w:tcW w:w="14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0F3D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6DAB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09E82" w14:textId="244EC1E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8B6A" w14:textId="5AE181F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A1F1A" w14:textId="2E4EBF1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81 </w:t>
            </w:r>
          </w:p>
        </w:tc>
      </w:tr>
      <w:tr w:rsidR="003C33FE" w:rsidRPr="003C33FE" w14:paraId="29FFE7C7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6CFE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2674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FBAAC" w14:textId="2020BE0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929B4" w14:textId="705F85C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DAB3" w14:textId="133E3EA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88 </w:t>
            </w:r>
          </w:p>
        </w:tc>
      </w:tr>
      <w:tr w:rsidR="003C33FE" w:rsidRPr="003C33FE" w14:paraId="533E75C0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B73E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AC1C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e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9E7F4" w14:textId="02260CD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47FF7" w14:textId="02943A5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DF82D" w14:textId="23F9808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</w:tr>
      <w:tr w:rsidR="003C33FE" w:rsidRPr="003C33FE" w14:paraId="12E07721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837B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F4A9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C6EA5" w14:textId="096ADDC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A55B" w14:textId="6BA1918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5FBC" w14:textId="66B2999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3 </w:t>
            </w:r>
          </w:p>
        </w:tc>
      </w:tr>
      <w:tr w:rsidR="003C33FE" w:rsidRPr="003C33FE" w14:paraId="38C99821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6DAC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390B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359D" w14:textId="1C24E01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9C684" w14:textId="340E195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180CF" w14:textId="21F5AFA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68 </w:t>
            </w:r>
          </w:p>
        </w:tc>
      </w:tr>
      <w:tr w:rsidR="003C33FE" w:rsidRPr="003C33FE" w14:paraId="7E2353B6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DFA0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D1EA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E2A6" w14:textId="4537C4E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FE42D" w14:textId="12339C4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8570" w14:textId="2C6708E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6 </w:t>
            </w:r>
          </w:p>
        </w:tc>
      </w:tr>
      <w:tr w:rsidR="003C33FE" w:rsidRPr="003C33FE" w14:paraId="11EB173C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F6CD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0754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50C8" w14:textId="3737647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4F6E1" w14:textId="60860F0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FD0A2" w14:textId="7608AE5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7 </w:t>
            </w:r>
          </w:p>
        </w:tc>
      </w:tr>
      <w:tr w:rsidR="003C33FE" w:rsidRPr="003C33FE" w14:paraId="42CD7DD9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725C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FFF2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80AA" w14:textId="7DDBE40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C4EA" w14:textId="63C2361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FF9B" w14:textId="1E10796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8 </w:t>
            </w:r>
          </w:p>
        </w:tc>
      </w:tr>
      <w:tr w:rsidR="003C33FE" w:rsidRPr="003C33FE" w14:paraId="1E4999CF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1D04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0744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iag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E05A" w14:textId="021C094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08947" w14:textId="1DEDBE1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458F" w14:textId="1584F7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3C33FE" w:rsidRPr="003C33FE" w14:paraId="14843452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E50A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9B25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BCE56" w14:textId="6A52EAC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77017" w14:textId="0A653FD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FAB3" w14:textId="0AD6D4C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41 </w:t>
            </w:r>
          </w:p>
        </w:tc>
      </w:tr>
      <w:tr w:rsidR="003C33FE" w:rsidRPr="003C33FE" w14:paraId="53869BEA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D7F48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Agusan</w:t>
            </w:r>
            <w:proofErr w:type="spellEnd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CC7E24" w14:textId="31C9EBC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0FED2B" w14:textId="0F2EB63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40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A460B" w14:textId="6265435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980 </w:t>
            </w:r>
          </w:p>
        </w:tc>
      </w:tr>
      <w:tr w:rsidR="003C33FE" w:rsidRPr="003C33FE" w14:paraId="3D76E084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82F9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63D3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7824F" w14:textId="541F9CE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ED8ED" w14:textId="3B6B4DA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50033" w14:textId="5C5BA3C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3C33FE" w:rsidRPr="003C33FE" w14:paraId="6F28FCFE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0058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153F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E82CC" w14:textId="4C1C424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C86C7" w14:textId="40B3350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B62C0" w14:textId="0D9FA24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0 </w:t>
            </w:r>
          </w:p>
        </w:tc>
      </w:tr>
      <w:tr w:rsidR="003C33FE" w:rsidRPr="003C33FE" w14:paraId="69A6A4DB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E959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D51F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4C97" w14:textId="14EC47F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3139" w14:textId="21F84F3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3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60E8F" w14:textId="4AD01A1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838 </w:t>
            </w:r>
          </w:p>
        </w:tc>
      </w:tr>
      <w:tr w:rsidR="003C33FE" w:rsidRPr="003C33FE" w14:paraId="017DA406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F44A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934A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6964E" w14:textId="3AD572B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16C9" w14:textId="0D9656E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3FECD" w14:textId="290ED83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3C33FE" w:rsidRPr="003C33FE" w14:paraId="0E37E01A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A236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C896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0CE39" w14:textId="5247C05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4052" w14:textId="4DE04C2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3492" w14:textId="094E92E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3C33FE" w:rsidRPr="003C33FE" w14:paraId="6E035193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CF62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EC3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EC38" w14:textId="1FA8A11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2E0B6" w14:textId="4F2F072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5AB8" w14:textId="3AEF6D4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</w:tr>
      <w:tr w:rsidR="003C33FE" w:rsidRPr="003C33FE" w14:paraId="24C0F228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6E9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93A6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5231" w14:textId="5A262C8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7F472" w14:textId="3DE3420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9A0AA" w14:textId="205F8C3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3C33FE" w:rsidRPr="003C33FE" w14:paraId="6981001D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16ABD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A4F1D" w14:textId="4BCE904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9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9CB61" w14:textId="14F004E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02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0BF26C" w14:textId="5B4A257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157 </w:t>
            </w:r>
          </w:p>
        </w:tc>
      </w:tr>
      <w:tr w:rsidR="003C33FE" w:rsidRPr="003C33FE" w14:paraId="2312DA28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E450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B1E5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ilisa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Riz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F906" w14:textId="24745FC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939F8" w14:textId="436969A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189F3" w14:textId="232D2B2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93 </w:t>
            </w:r>
          </w:p>
        </w:tc>
      </w:tr>
      <w:tr w:rsidR="003C33FE" w:rsidRPr="003C33FE" w14:paraId="56826837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8010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B605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C2022" w14:textId="1E619C8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7E1C" w14:textId="3A5723B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D622" w14:textId="5C8A8A8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63 </w:t>
            </w:r>
          </w:p>
        </w:tc>
      </w:tr>
      <w:tr w:rsidR="003C33FE" w:rsidRPr="003C33FE" w14:paraId="34DE763C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4E8C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43D7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ga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F5A4" w14:textId="2AFB9CD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D4308" w14:textId="5DCF259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17B6B" w14:textId="0270C83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</w:tr>
      <w:tr w:rsidR="003C33FE" w:rsidRPr="003C33FE" w14:paraId="4DDDD3C7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AB02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5295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jo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bor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F4ED5" w14:textId="405A371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040FB" w14:textId="6C8D494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9C3E9" w14:textId="1A3BB47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41 </w:t>
            </w:r>
          </w:p>
        </w:tc>
      </w:tr>
      <w:tr w:rsidR="003C33FE" w:rsidRPr="003C33FE" w14:paraId="6B95A10F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2619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6E38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Lore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38DAF" w14:textId="3438ADA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F2BAB" w14:textId="2DA6D29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28B3" w14:textId="29966E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2 </w:t>
            </w:r>
          </w:p>
        </w:tc>
      </w:tr>
      <w:tr w:rsidR="003C33FE" w:rsidRPr="003C33FE" w14:paraId="17C66AB2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0B30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234F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6E4DD" w14:textId="5E3C474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6B2CD" w14:textId="6954794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62502" w14:textId="0E8571D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5 </w:t>
            </w:r>
          </w:p>
        </w:tc>
      </w:tr>
      <w:tr w:rsidR="003C33FE" w:rsidRPr="003C33FE" w14:paraId="6456A92B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7F26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B14B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j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7169" w14:textId="7C0155E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C24D" w14:textId="16D9DA0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6F93B" w14:textId="71EC001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2 </w:t>
            </w:r>
          </w:p>
        </w:tc>
      </w:tr>
      <w:tr w:rsidR="003C33FE" w:rsidRPr="003C33FE" w14:paraId="2F709E72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4BAD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1FE90" w14:textId="0153593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9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FB666" w14:textId="0598DB8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24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F549F5" w14:textId="6F78FD1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5,925 </w:t>
            </w:r>
          </w:p>
        </w:tc>
      </w:tr>
      <w:tr w:rsidR="003C33FE" w:rsidRPr="003C33FE" w14:paraId="6F7155AB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B509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0384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egri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D4AF" w14:textId="1C479D8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414B" w14:textId="37242FB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E709" w14:textId="611678F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8 </w:t>
            </w:r>
          </w:p>
        </w:tc>
      </w:tr>
      <w:tr w:rsidR="003C33FE" w:rsidRPr="003C33FE" w14:paraId="0A3F094C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063C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191D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544FD" w14:textId="24E21B9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9439" w14:textId="35F0FC4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7215A" w14:textId="09EA050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58 </w:t>
            </w:r>
          </w:p>
        </w:tc>
      </w:tr>
      <w:tr w:rsidR="003C33FE" w:rsidRPr="003C33FE" w14:paraId="009E144B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452D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BF99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23798" w14:textId="2496C6A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BAF18" w14:textId="31CD874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DC59" w14:textId="0794E36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7 </w:t>
            </w:r>
          </w:p>
        </w:tc>
      </w:tr>
      <w:tr w:rsidR="003C33FE" w:rsidRPr="003C33FE" w14:paraId="29DBBCE0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D382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0A8E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9990" w14:textId="08B92F8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00C1" w14:textId="179B3D9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1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C4FB" w14:textId="145FAD6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83 </w:t>
            </w:r>
          </w:p>
        </w:tc>
      </w:tr>
      <w:tr w:rsidR="003C33FE" w:rsidRPr="003C33FE" w14:paraId="17822960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9A6B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E271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F0243" w14:textId="0A68D9D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69ACE" w14:textId="173650D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DC234" w14:textId="71C6D9A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4 </w:t>
            </w:r>
          </w:p>
        </w:tc>
      </w:tr>
      <w:tr w:rsidR="003C33FE" w:rsidRPr="003C33FE" w14:paraId="440A07CC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A18A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6AC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Carme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E13DC" w14:textId="10CA80D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CD382" w14:textId="56683CC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B1457" w14:textId="40041A8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3C33FE" w:rsidRPr="003C33FE" w14:paraId="64D7EB6A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9F1A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7832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7A6E" w14:textId="0A20576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A81A" w14:textId="4B98BF8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CB4A0" w14:textId="627FF99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99 </w:t>
            </w:r>
          </w:p>
        </w:tc>
      </w:tr>
      <w:tr w:rsidR="003C33FE" w:rsidRPr="003C33FE" w14:paraId="3B2818F2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F258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FE56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aqu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0FBE3" w14:textId="02361B7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BE7EB" w14:textId="46D3596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CDB8B" w14:textId="4D2FF5B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40 </w:t>
            </w:r>
          </w:p>
        </w:tc>
      </w:tr>
      <w:tr w:rsidR="003C33FE" w:rsidRPr="003C33FE" w14:paraId="3A7F4BC4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1C04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923E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27CB" w14:textId="14D3A29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462E" w14:textId="75EFE89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3055C" w14:textId="3504C2A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86 </w:t>
            </w:r>
          </w:p>
        </w:tc>
      </w:tr>
      <w:tr w:rsidR="003C33FE" w:rsidRPr="003C33FE" w14:paraId="1BBC9132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A687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62A9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BE340" w14:textId="47FD9A2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01A5" w14:textId="37D7E10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DBFEE" w14:textId="3BE8069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3 </w:t>
            </w:r>
          </w:p>
        </w:tc>
      </w:tr>
      <w:tr w:rsidR="003C33FE" w:rsidRPr="003C33FE" w14:paraId="6B3EE05D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AEB4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1D56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5729" w14:textId="5ED8C99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0A713" w14:textId="328621A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3BF3" w14:textId="77AFA02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6 </w:t>
            </w:r>
          </w:p>
        </w:tc>
      </w:tr>
      <w:tr w:rsidR="003C33FE" w:rsidRPr="003C33FE" w14:paraId="6F39F2F1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234D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2DD7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ce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46F8" w14:textId="4AF87A6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A7408" w14:textId="103F131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22BE0" w14:textId="2A0371E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0 </w:t>
            </w:r>
          </w:p>
        </w:tc>
      </w:tr>
      <w:tr w:rsidR="003C33FE" w:rsidRPr="003C33FE" w14:paraId="30168259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A0A2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44B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Beni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D3CC9" w14:textId="209685F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19AE7" w14:textId="1F0F2E8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04605" w14:textId="79F243B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13 </w:t>
            </w:r>
          </w:p>
        </w:tc>
      </w:tr>
      <w:tr w:rsidR="003C33FE" w:rsidRPr="003C33FE" w14:paraId="30F729C8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36BA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6691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-aon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9AB3D" w14:textId="6DA524F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AF283" w14:textId="1E2EFD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683FF" w14:textId="1A19C73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7 </w:t>
            </w:r>
          </w:p>
        </w:tc>
      </w:tr>
      <w:tr w:rsidR="003C33FE" w:rsidRPr="003C33FE" w14:paraId="06CE6734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AB93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071D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BE614" w14:textId="79CF34B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3DBF" w14:textId="66BB896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B8FDE" w14:textId="4BE71BE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4 </w:t>
            </w:r>
          </w:p>
        </w:tc>
      </w:tr>
      <w:tr w:rsidR="003C33FE" w:rsidRPr="003C33FE" w14:paraId="47B52A64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9F50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AF8A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1B49F" w14:textId="3149E79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B1A11" w14:textId="46B9738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3E401" w14:textId="2DA6153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37 </w:t>
            </w:r>
          </w:p>
        </w:tc>
      </w:tr>
      <w:tr w:rsidR="003C33FE" w:rsidRPr="003C33FE" w14:paraId="339C9A96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81E0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4313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0891B" w14:textId="668ECD9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BC54" w14:textId="0FD54CE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DD588" w14:textId="616D04E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</w:tr>
      <w:tr w:rsidR="003C33FE" w:rsidRPr="003C33FE" w14:paraId="586EB4D9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3458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E5DF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7F9D0" w14:textId="53E8DFC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79108" w14:textId="41F46C7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AC08" w14:textId="618A37E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42 </w:t>
            </w:r>
          </w:p>
        </w:tc>
      </w:tr>
      <w:tr w:rsidR="003C33FE" w:rsidRPr="003C33FE" w14:paraId="7D57EA1A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CBF3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0EF1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1D33F" w14:textId="538F82F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FC11" w14:textId="2661142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EC79" w14:textId="24F14CB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65 </w:t>
            </w:r>
          </w:p>
        </w:tc>
      </w:tr>
      <w:tr w:rsidR="003C33FE" w:rsidRPr="003C33FE" w14:paraId="5C794B56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CE6A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A3EC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85B60" w14:textId="61F8E4D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632FD" w14:textId="2A967D0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EE7D4" w14:textId="06E29F1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7 </w:t>
            </w:r>
          </w:p>
        </w:tc>
      </w:tr>
      <w:tr w:rsidR="003C33FE" w:rsidRPr="003C33FE" w14:paraId="4E12204D" w14:textId="77777777" w:rsidTr="003C33FE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C003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09C30" w14:textId="240A326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4BA5A" w14:textId="63C5629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1,35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DCB2A" w14:textId="55C8B9A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1,071 </w:t>
            </w:r>
          </w:p>
        </w:tc>
      </w:tr>
      <w:tr w:rsidR="003C33FE" w:rsidRPr="003C33FE" w14:paraId="064C1D37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DFEC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47CE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86483" w14:textId="2BE3151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4D114" w14:textId="0FA326C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5BDCB" w14:textId="66E33AC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645 </w:t>
            </w:r>
          </w:p>
        </w:tc>
      </w:tr>
      <w:tr w:rsidR="003C33FE" w:rsidRPr="003C33FE" w14:paraId="51FB6F17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96B9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85C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32D63" w14:textId="0D7196D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FFBE" w14:textId="1CF9D02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C828" w14:textId="09F3D4B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27 </w:t>
            </w:r>
          </w:p>
        </w:tc>
      </w:tr>
      <w:tr w:rsidR="003C33FE" w:rsidRPr="003C33FE" w14:paraId="5B6C1F53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1953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6C40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B71AD" w14:textId="2934C9C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4BC9B" w14:textId="5BBFF99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0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8072" w14:textId="446B5F3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335 </w:t>
            </w:r>
          </w:p>
        </w:tc>
      </w:tr>
      <w:tr w:rsidR="003C33FE" w:rsidRPr="003C33FE" w14:paraId="49CD33EE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AA78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9502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3399" w14:textId="1835BF1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9546B" w14:textId="0D41185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84C8F" w14:textId="414786D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130 </w:t>
            </w:r>
          </w:p>
        </w:tc>
      </w:tr>
      <w:tr w:rsidR="003C33FE" w:rsidRPr="003C33FE" w14:paraId="5FA0C9A0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E166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DC78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B7D26" w14:textId="01B826F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CFA1E" w14:textId="3733BF0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4062C" w14:textId="347768D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34 </w:t>
            </w:r>
          </w:p>
        </w:tc>
      </w:tr>
      <w:tr w:rsidR="003C33FE" w:rsidRPr="003C33FE" w14:paraId="4F6D631D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3D66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591C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73186" w14:textId="1EA38CA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C987" w14:textId="5F83DF0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36CF" w14:textId="7A9D02D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02 </w:t>
            </w:r>
          </w:p>
        </w:tc>
      </w:tr>
      <w:tr w:rsidR="003C33FE" w:rsidRPr="003C33FE" w14:paraId="2334779D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03B4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F1AA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C51E" w14:textId="31109D5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FEAF0" w14:textId="6F65471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C742" w14:textId="6518D01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28 </w:t>
            </w:r>
          </w:p>
        </w:tc>
      </w:tr>
      <w:tr w:rsidR="003C33FE" w:rsidRPr="003C33FE" w14:paraId="77C6C9CF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D82C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EBD6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te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BE61" w14:textId="5761F0B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B530E" w14:textId="0F9109A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DF2F6" w14:textId="6E6112F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5 </w:t>
            </w:r>
          </w:p>
        </w:tc>
      </w:tr>
      <w:tr w:rsidR="003C33FE" w:rsidRPr="003C33FE" w14:paraId="648D5E42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8FBC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05C4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21A12" w14:textId="362EB16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ED012" w14:textId="001E4D8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4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130D4" w14:textId="53BC899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967 </w:t>
            </w:r>
          </w:p>
        </w:tc>
      </w:tr>
      <w:tr w:rsidR="003C33FE" w:rsidRPr="003C33FE" w14:paraId="781282BF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5F8B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3968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22078" w14:textId="7480B6F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5F41" w14:textId="5F7DA5F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7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1B47" w14:textId="201DB0D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865 </w:t>
            </w:r>
          </w:p>
        </w:tc>
      </w:tr>
      <w:tr w:rsidR="003C33FE" w:rsidRPr="003C33FE" w14:paraId="2C9002D3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ED21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ED48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C6250" w14:textId="38CB1DB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46908" w14:textId="342C038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8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E4D2B" w14:textId="6347AE5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927 </w:t>
            </w:r>
          </w:p>
        </w:tc>
      </w:tr>
      <w:tr w:rsidR="003C33FE" w:rsidRPr="003C33FE" w14:paraId="34CE1D18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9169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58D8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587B" w14:textId="6A0B9A8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1CA2" w14:textId="5D3DEAF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E444D" w14:textId="59FE588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87 </w:t>
            </w:r>
          </w:p>
        </w:tc>
      </w:tr>
      <w:tr w:rsidR="003C33FE" w:rsidRPr="003C33FE" w14:paraId="7FA6E226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EEC5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DE8E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BAB5A" w14:textId="0C4BABE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9443B" w14:textId="2F64824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6F8B" w14:textId="16669E6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71 </w:t>
            </w:r>
          </w:p>
        </w:tc>
      </w:tr>
      <w:tr w:rsidR="003C33FE" w:rsidRPr="003C33FE" w14:paraId="41955BFB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CE4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B769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7D09" w14:textId="7A2972A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979D" w14:textId="68AE503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0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379A" w14:textId="06BC97F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040 </w:t>
            </w:r>
          </w:p>
        </w:tc>
      </w:tr>
      <w:tr w:rsidR="003C33FE" w:rsidRPr="003C33FE" w14:paraId="08BF09F5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68B6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F5C8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DFDB6" w14:textId="545EE9D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B1852" w14:textId="38F0D16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8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B62A" w14:textId="740AB7A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054 </w:t>
            </w:r>
          </w:p>
        </w:tc>
      </w:tr>
      <w:tr w:rsidR="003C33FE" w:rsidRPr="003C33FE" w14:paraId="4D379CAF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DA87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39F8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B41B9" w14:textId="2D3BF24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54E04" w14:textId="22E7BD8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7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EDA4D" w14:textId="2616684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872 </w:t>
            </w:r>
          </w:p>
        </w:tc>
      </w:tr>
      <w:tr w:rsidR="003C33FE" w:rsidRPr="003C33FE" w14:paraId="14B441D0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2B3D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B6B1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865F0" w14:textId="7109C50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B8972" w14:textId="6E04D53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AB69" w14:textId="626F0C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656 </w:t>
            </w:r>
          </w:p>
        </w:tc>
      </w:tr>
      <w:tr w:rsidR="003C33FE" w:rsidRPr="003C33FE" w14:paraId="46FBB051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D90F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E593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1BA39" w14:textId="6625751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E05F" w14:textId="3EA2FD9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2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950D0" w14:textId="0844507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626 </w:t>
            </w:r>
          </w:p>
        </w:tc>
      </w:tr>
      <w:tr w:rsidR="003C33FE" w:rsidRPr="003C33FE" w14:paraId="4D396471" w14:textId="77777777" w:rsidTr="003C33F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7E5C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6A85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dag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3AE32" w14:textId="3E0DDE9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A9A7" w14:textId="5F83A5C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F3E51" w14:textId="0292AD2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090 </w:t>
            </w:r>
          </w:p>
        </w:tc>
      </w:tr>
    </w:tbl>
    <w:p w14:paraId="5598AA9F" w14:textId="4A7A8320" w:rsidR="0085731E" w:rsidRDefault="00892C65" w:rsidP="003B643E">
      <w:pPr>
        <w:spacing w:after="0" w:line="240" w:lineRule="auto"/>
        <w:ind w:left="426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  <w:r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Source: DSWD-FO</w:t>
      </w:r>
      <w:r w:rsidR="00F81051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s </w:t>
      </w:r>
      <w:r w:rsidR="00E75E28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VIII, </w:t>
      </w:r>
      <w:r w:rsidR="00CF73BF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X, </w:t>
      </w:r>
      <w:r w:rsidR="00F81051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XI and</w:t>
      </w:r>
      <w:r w:rsidR="00FD294C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 </w:t>
      </w:r>
      <w:r w:rsidR="00EF6139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CARAGA</w:t>
      </w:r>
    </w:p>
    <w:p w14:paraId="59053D23" w14:textId="77777777" w:rsidR="008A5DCD" w:rsidRPr="003B643E" w:rsidRDefault="008A5DCD" w:rsidP="003B643E">
      <w:pPr>
        <w:spacing w:after="0" w:line="240" w:lineRule="auto"/>
        <w:ind w:left="426"/>
        <w:contextualSpacing/>
        <w:jc w:val="right"/>
        <w:rPr>
          <w:rFonts w:ascii="Arial" w:eastAsia="Times New Roman" w:hAnsi="Arial" w:cs="Arial"/>
          <w:i/>
          <w:iCs/>
          <w:color w:val="auto"/>
          <w:sz w:val="16"/>
          <w:szCs w:val="16"/>
        </w:rPr>
      </w:pPr>
    </w:p>
    <w:p w14:paraId="1906B5DB" w14:textId="7F85A2F6" w:rsidR="00BC5519" w:rsidRPr="00C31731" w:rsidRDefault="00892C65" w:rsidP="009B2FC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24"/>
          <w:szCs w:val="24"/>
        </w:rPr>
      </w:pPr>
      <w:r w:rsidRPr="00C31731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 of Displaced Families / Persons</w:t>
      </w:r>
    </w:p>
    <w:p w14:paraId="6325DCF4" w14:textId="77777777" w:rsidR="00BC5519" w:rsidRPr="00C31731" w:rsidRDefault="00BC5519" w:rsidP="009B2FC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24"/>
          <w:szCs w:val="24"/>
        </w:rPr>
      </w:pPr>
      <w:r w:rsidRPr="00C31731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 Evacuation Centers</w:t>
      </w:r>
    </w:p>
    <w:p w14:paraId="222BE351" w14:textId="05E76F5C" w:rsidR="005B3322" w:rsidRPr="00A7114E" w:rsidRDefault="00FE41E3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A7114E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2102E2" w:rsidRPr="00A7114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9,570</w:t>
      </w:r>
      <w:r w:rsidR="003A18A5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A7114E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="00C0153B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83,226</w:t>
      </w:r>
      <w:r w:rsidR="002102E2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A7114E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A7114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A7114E">
        <w:rPr>
          <w:rFonts w:ascii="Arial" w:eastAsia="Times New Roman" w:hAnsi="Arial" w:cs="Arial"/>
          <w:color w:val="auto"/>
          <w:sz w:val="24"/>
          <w:szCs w:val="24"/>
        </w:rPr>
        <w:t>took</w:t>
      </w:r>
      <w:r w:rsidR="00BC5519" w:rsidRPr="00A7114E">
        <w:rPr>
          <w:rFonts w:ascii="Arial" w:eastAsia="Times New Roman" w:hAnsi="Arial" w:cs="Arial"/>
          <w:color w:val="auto"/>
          <w:sz w:val="24"/>
          <w:szCs w:val="24"/>
        </w:rPr>
        <w:t xml:space="preserve"> temporary shelter in</w:t>
      </w:r>
      <w:r w:rsidR="00151783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7114E">
        <w:rPr>
          <w:rFonts w:ascii="Arial" w:eastAsia="Times New Roman" w:hAnsi="Arial" w:cs="Arial"/>
          <w:b/>
          <w:color w:val="auto"/>
          <w:sz w:val="24"/>
          <w:szCs w:val="24"/>
        </w:rPr>
        <w:t>950</w:t>
      </w:r>
      <w:r w:rsidR="00151783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C5519" w:rsidRPr="00A7114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evacuation</w:t>
      </w:r>
      <w:r w:rsidR="00BC5519"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 centers </w:t>
      </w:r>
      <w:r w:rsidR="00BC5519" w:rsidRPr="00A7114E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BF7AE7" w:rsidRPr="00A7114E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Pr="00A7114E">
        <w:rPr>
          <w:rFonts w:ascii="Arial" w:eastAsia="Times New Roman" w:hAnsi="Arial" w:cs="Arial"/>
          <w:b/>
          <w:color w:val="auto"/>
          <w:sz w:val="24"/>
          <w:szCs w:val="24"/>
        </w:rPr>
        <w:t>s X</w:t>
      </w:r>
      <w:r w:rsidR="004A02A1">
        <w:rPr>
          <w:rFonts w:ascii="Arial" w:eastAsia="Times New Roman" w:hAnsi="Arial" w:cs="Arial"/>
          <w:b/>
          <w:color w:val="auto"/>
          <w:sz w:val="24"/>
          <w:szCs w:val="24"/>
        </w:rPr>
        <w:t>, XI,</w:t>
      </w:r>
      <w:r w:rsidRPr="00A7114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7114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Pr="00A7114E">
        <w:rPr>
          <w:rFonts w:ascii="Arial" w:eastAsia="Times New Roman" w:hAnsi="Arial" w:cs="Arial"/>
          <w:b/>
          <w:color w:val="auto"/>
          <w:sz w:val="24"/>
          <w:szCs w:val="24"/>
        </w:rPr>
        <w:t>C</w:t>
      </w:r>
      <w:r w:rsidR="004A02A1">
        <w:rPr>
          <w:rFonts w:ascii="Arial" w:eastAsia="Times New Roman" w:hAnsi="Arial" w:cs="Arial"/>
          <w:b/>
          <w:color w:val="auto"/>
          <w:sz w:val="24"/>
          <w:szCs w:val="24"/>
        </w:rPr>
        <w:t>araga</w:t>
      </w:r>
      <w:proofErr w:type="spellEnd"/>
      <w:r w:rsidR="004A02A1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5B7105" w:rsidRPr="00A7114E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7AF36361" w14:textId="5DA89A96" w:rsidR="00CC77FA" w:rsidRPr="00C31731" w:rsidRDefault="00CC77FA" w:rsidP="009B2F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57"/>
        <w:contextualSpacing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96A445D" w14:textId="416FEF30" w:rsidR="009C4D38" w:rsidRPr="00BF7AE7" w:rsidRDefault="00BC5519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0"/>
        </w:rPr>
      </w:pPr>
      <w:r w:rsidRPr="00BF7AE7">
        <w:rPr>
          <w:rFonts w:ascii="Arial" w:eastAsia="Times New Roman" w:hAnsi="Arial" w:cs="Arial"/>
          <w:b/>
          <w:bCs/>
          <w:i/>
          <w:iCs/>
          <w:sz w:val="20"/>
          <w:szCs w:val="20"/>
        </w:rPr>
        <w:t>Table 2. Number of Displaced Families / Persons Inside Evacuation Centers</w:t>
      </w:r>
    </w:p>
    <w:tbl>
      <w:tblPr>
        <w:tblW w:w="4591" w:type="pct"/>
        <w:tblInd w:w="846" w:type="dxa"/>
        <w:tblLook w:val="04A0" w:firstRow="1" w:lastRow="0" w:firstColumn="1" w:lastColumn="0" w:noHBand="0" w:noVBand="1"/>
      </w:tblPr>
      <w:tblGrid>
        <w:gridCol w:w="286"/>
        <w:gridCol w:w="3348"/>
        <w:gridCol w:w="974"/>
        <w:gridCol w:w="976"/>
        <w:gridCol w:w="974"/>
        <w:gridCol w:w="976"/>
        <w:gridCol w:w="995"/>
        <w:gridCol w:w="967"/>
      </w:tblGrid>
      <w:tr w:rsidR="003C33FE" w:rsidRPr="003C33FE" w14:paraId="24ECA001" w14:textId="77777777" w:rsidTr="00FE41E3">
        <w:trPr>
          <w:trHeight w:val="20"/>
          <w:tblHeader/>
        </w:trPr>
        <w:tc>
          <w:tcPr>
            <w:tcW w:w="191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1C07186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2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740EF8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6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131F76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3C33FE" w:rsidRPr="003C33FE" w14:paraId="5A720324" w14:textId="77777777" w:rsidTr="00FE41E3">
        <w:trPr>
          <w:trHeight w:val="20"/>
          <w:tblHeader/>
        </w:trPr>
        <w:tc>
          <w:tcPr>
            <w:tcW w:w="19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C316C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D0CD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6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05F31B7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3C33FE" w:rsidRPr="003C33FE" w14:paraId="78AF0D81" w14:textId="77777777" w:rsidTr="00FE41E3">
        <w:trPr>
          <w:trHeight w:val="20"/>
          <w:tblHeader/>
        </w:trPr>
        <w:tc>
          <w:tcPr>
            <w:tcW w:w="19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EF648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F070D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7252A1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3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7CB98B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3C33FE" w:rsidRPr="003C33FE" w14:paraId="0E72A83A" w14:textId="77777777" w:rsidTr="00FE41E3">
        <w:trPr>
          <w:trHeight w:val="20"/>
          <w:tblHeader/>
        </w:trPr>
        <w:tc>
          <w:tcPr>
            <w:tcW w:w="19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A60A5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E6BA6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88956A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7CD69A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E5A2B1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33F6E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931AA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3C33FE" w:rsidRPr="003C33FE" w14:paraId="0039080C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7E472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7DA919" w14:textId="1AB8065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5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CCE174" w14:textId="5231760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F1C98D" w14:textId="4E898BF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9,5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CDF8B8" w14:textId="5DB7A18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CB842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3,22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99E027" w14:textId="5B87AFE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5E41929B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6F6599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D826FD" w14:textId="581B6C4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5C890F" w14:textId="36BF462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02D36C" w14:textId="07E21B4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75C14E" w14:textId="02EF8CB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85BCD5" w14:textId="7C5B574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A9F5A5" w14:textId="0BFDBA3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281D57D5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A2321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samis Orient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80714" w14:textId="324DAEA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E44DA1" w14:textId="7B1F584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2D846" w14:textId="0383746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FFDDF" w14:textId="50C0358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B4B5F" w14:textId="3C6545B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762FD" w14:textId="1DB9F32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3A8B01DE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F4AA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F3B4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15055" w14:textId="590021A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3A24C" w14:textId="3C77BB4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61A26" w14:textId="106505A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5E3CC" w14:textId="22DED5C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0C13B" w14:textId="5DF4EAC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D025" w14:textId="538ECC2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C44DB05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D3871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F2C80A" w14:textId="20E36F6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F0E813" w14:textId="336F48A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03F379" w14:textId="729454D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4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A0493E" w14:textId="0F48BCF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2692A9" w14:textId="6CB31FD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38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D52DA4" w14:textId="26FF1F5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39EAA9FE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3452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FD5A3" w14:textId="2CE8F47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38F1B" w14:textId="0FE05D6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D5BDD3" w14:textId="720322B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6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E01846" w14:textId="4E717C7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10205A" w14:textId="1944894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5FE54" w14:textId="0848BF5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12807C8A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8481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A95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31EC" w14:textId="08EB204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FC1C" w14:textId="1404F64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27BB0" w14:textId="1FDEECB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EDA5" w14:textId="39762F4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C38E" w14:textId="2822CB8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1F17" w14:textId="25424C0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D388602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6830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DE65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ew Bata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1516" w14:textId="0334FA2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4D9A4" w14:textId="07C1560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E2A98" w14:textId="4BE7495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BDAA" w14:textId="469AA36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D28A9" w14:textId="6C038F4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D9637" w14:textId="56965FD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C7AC63A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9E63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82F1D4" w14:textId="44C85FD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41DEA" w14:textId="0126D31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C9A49" w14:textId="055F1A2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37BB29" w14:textId="1CAF00B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3E929" w14:textId="1D155AC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4BEDC" w14:textId="5592E02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7E8E7E6A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383C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3219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7AF5" w14:textId="2BFAE82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0D8F" w14:textId="421C0AC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9CC0B" w14:textId="6DE60AA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5721A" w14:textId="221DF6D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728D0" w14:textId="4EF1541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5B004" w14:textId="6915814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2F1C65C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4972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87E2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yban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7739" w14:textId="2761255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9D19A" w14:textId="5D23247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B938" w14:textId="3DC5BEB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05CA0" w14:textId="11F9D35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E6AAD" w14:textId="6DFC38A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F2EC4" w14:textId="39A98A0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E405AC2" w14:textId="77777777" w:rsidTr="00C054EE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5370E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ECF3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8FEF" w14:textId="1AEC83D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B9AF7" w14:textId="41FF8BC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4D916" w14:textId="3DD522A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8F54A" w14:textId="6567CAE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6D89E" w14:textId="6C3C5AB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2334" w14:textId="04AB5AB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7E3591A8" w14:textId="77777777" w:rsidTr="00C054EE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55E6884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08074120" w14:textId="61B18DE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34 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5A0B9F" w14:textId="74BC21B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7C7F92" w14:textId="70657FE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9,20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36CF57" w14:textId="501975D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BD2B8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1,77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3AA0BE" w14:textId="5E7A6F5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30A1287A" w14:textId="77777777" w:rsidTr="00C054EE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6821C4C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7287E687" w14:textId="0A118F4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A3C51F" w14:textId="2DB2AEB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CE2EAC" w14:textId="384E614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34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1525A" w14:textId="0A2CF82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2126AD" w14:textId="7A388DD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,86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5AED6" w14:textId="3F147DC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50794E93" w14:textId="77777777" w:rsidTr="00C054EE">
        <w:trPr>
          <w:trHeight w:val="20"/>
        </w:trPr>
        <w:tc>
          <w:tcPr>
            <w:tcW w:w="1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A96E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BF9C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B1E2B" w14:textId="6A7711B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11249" w14:textId="532EE66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8356" w14:textId="0CEAA5C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6E28" w14:textId="27E885A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CE4C" w14:textId="516B5F5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8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30450" w14:textId="2A2FF77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F1032C4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82B4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02BE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840C" w14:textId="3B81B51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69F5E" w14:textId="65B1357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BF46" w14:textId="251A4A1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D060" w14:textId="08817E2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B497" w14:textId="7165A9A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9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CC3CC" w14:textId="61C75AA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F523088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851E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A2C4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e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B68D" w14:textId="3ABB989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50462" w14:textId="70E8891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5F02D" w14:textId="44CDF0E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E09E" w14:textId="78486C5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4C106" w14:textId="6D12849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DE2C9" w14:textId="1E77D83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B3F467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CA06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1945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8A44" w14:textId="00F5F3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C3E4C" w14:textId="3B8F482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EE385" w14:textId="79C0378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2D2B" w14:textId="167BDD4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D23D" w14:textId="23EC9B2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E65AD" w14:textId="6ABF10A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45BA898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EE19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0B3F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1CC3" w14:textId="5BAEDE3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D65B7" w14:textId="6855813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40780" w14:textId="24CE551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0BA9A" w14:textId="6625230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37E95" w14:textId="2CE364B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15C4" w14:textId="2C58CE6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F7C2A47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F7F0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8DEA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4FFD" w14:textId="6976F3B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07F24" w14:textId="60975A2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A66F0" w14:textId="026FA04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BDD60" w14:textId="365FD32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8A40F" w14:textId="4BEF58B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BAC6" w14:textId="33DC204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BD5FCE3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EB27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0924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D04F" w14:textId="3CD3911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C6614" w14:textId="6188331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DF03" w14:textId="00BC421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C5672" w14:textId="7263433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D43E2" w14:textId="02781C7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013B" w14:textId="065738D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99B39B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3831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9793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83EC" w14:textId="0E17F2C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0F23E" w14:textId="2F685BC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9F196" w14:textId="0F727D2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6091E" w14:textId="591CA3F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8A708" w14:textId="1A5FC80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C9D4C" w14:textId="055C15C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AA89090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1D17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C72C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iag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3160" w14:textId="3D9C71F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29EF" w14:textId="228F330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F8B9E" w14:textId="669E5E9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C056A" w14:textId="54BDBA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88542" w14:textId="54AE952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EEF9" w14:textId="3378C87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45C40958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EB07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3A78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DF294" w14:textId="7CC662C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FF521" w14:textId="4681410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BBE67" w14:textId="0F05966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5B9F" w14:textId="6A344D7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B350" w14:textId="69629E9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4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C1A7" w14:textId="33F811E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5BAB764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7617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2ECAC" w14:textId="473988D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4E3F2D" w14:textId="28727E7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DA8022" w14:textId="23E01AC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26992" w14:textId="67D97C1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90257" w14:textId="7599D5B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94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EBD0EB" w14:textId="74428E5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0796BEC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A401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4DC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9B791" w14:textId="4349DC6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3FB35" w14:textId="454613E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90FAD" w14:textId="02E59EC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B1738" w14:textId="6DAE6EA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6A219" w14:textId="68B3044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5825C" w14:textId="1234177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F63E4AE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139A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D63F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16363" w14:textId="6C7B898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E8038" w14:textId="7234FE2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9A11B" w14:textId="1DC5A88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694ED" w14:textId="512DF21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C155A" w14:textId="2546D64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DB96" w14:textId="4D0271D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7BFED7A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8C33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63DA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7B7E9" w14:textId="5C32B9F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73EBD" w14:textId="7BA917E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8B03" w14:textId="347676D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7CE53" w14:textId="76C031D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36FF" w14:textId="3D27251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19D65" w14:textId="6BD01D7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148A9D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64D9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B85C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7062B" w14:textId="16B1BDA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47D48" w14:textId="11D5E33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25F3" w14:textId="0C13F11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993F" w14:textId="003F3D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C1AD" w14:textId="48C03BF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0819" w14:textId="1E6D2A2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55C6949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828D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4BA5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98D0" w14:textId="14E9D98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C2B0B" w14:textId="3E856D7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C29C6" w14:textId="442A948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B7688" w14:textId="0452C18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F24F0" w14:textId="2F11799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8C362" w14:textId="529B8DC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F67C3F3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FD17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381B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5DBD" w14:textId="2E3B6C6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FC77E" w14:textId="1BC343B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51093" w14:textId="66BF8F2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D582" w14:textId="37DA3CE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0AA9A" w14:textId="59647C2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AFA2" w14:textId="5BD0C6F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841EA58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522E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9123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BE201" w14:textId="2A2FD28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A1209" w14:textId="57095C3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BCAA" w14:textId="77255E0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C6D9F" w14:textId="0D36CEB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63884" w14:textId="60B5D40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2EBEE" w14:textId="137C248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227F0B8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C8067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DBF0E" w14:textId="31E3304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7472B" w14:textId="7A99804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1F03F" w14:textId="6688636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6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2A807E" w14:textId="401EDF2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905948" w14:textId="306D9AC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,92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BE1491" w14:textId="5F27DC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27206AB0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A87D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A9B3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ilisa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Riz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0C7AC" w14:textId="2BD6D3D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EAA7" w14:textId="3576436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EC1FE" w14:textId="5AA021E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DF06" w14:textId="2AB456F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CDA65" w14:textId="24CDA06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9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4024" w14:textId="66DFA34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A86484E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9B1F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D03E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BB772" w14:textId="21EFFB7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953EE" w14:textId="6F4A9E2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77D4" w14:textId="4F98021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B37E" w14:textId="62A7CB0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CD171" w14:textId="33B99D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B9D16" w14:textId="5F9539C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D443C53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0C71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235F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ga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C12B4" w14:textId="24BDD06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6470E" w14:textId="3C9B7E8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09864" w14:textId="1BDFCEF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2DF90" w14:textId="24D5F32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69BC" w14:textId="598D68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023A5" w14:textId="5101656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14E6F86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AE54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170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jo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bor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7A5F" w14:textId="44C99A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975C3" w14:textId="6F5724D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9F5E" w14:textId="61F6CCC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9B7C8" w14:textId="71385FB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5D4E" w14:textId="5864567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45786" w14:textId="6428204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1A749A6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911D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F2F3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Lore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41CD7" w14:textId="7BE09C3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32A3D" w14:textId="6023296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8409A" w14:textId="6D66741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310A3" w14:textId="03FB87B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21C00" w14:textId="33D81A1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8FD38" w14:textId="5876A40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C95AF1C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14C5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A295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3EAE" w14:textId="3CABD81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E8302" w14:textId="5A1EF39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4CFD9" w14:textId="4394310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695CB" w14:textId="79505C9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5E0C" w14:textId="4DCF9A9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DA8E9" w14:textId="69C2EDB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984730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BB56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B811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j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44A9C" w14:textId="40B7247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F3B28" w14:textId="3C85A46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D4A5F" w14:textId="0276CA1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D404" w14:textId="320EBE4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4517" w14:textId="01C548B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B6092" w14:textId="1547553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FD64B6A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D403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536B4" w14:textId="7DA7B60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05E20" w14:textId="3CA1250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7B714" w14:textId="3D1204C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,7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78915" w14:textId="3632D29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2A632" w14:textId="56C5137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,92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EB584" w14:textId="3D011A6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6D6F2BE6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7FFC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BEF6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egri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B024C" w14:textId="5F44B99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284E" w14:textId="3CAFB86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B0B21" w14:textId="6452CA1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6E62D" w14:textId="1E82A72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9297B" w14:textId="160AF1D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94B6C" w14:textId="49F93D4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7D9BD50B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033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BA40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16F79" w14:textId="28395EB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4C40" w14:textId="63ABD65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FFE2D" w14:textId="7615C8C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F6C4" w14:textId="0F6E6BE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57EB2" w14:textId="796ADFB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9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A1CB3" w14:textId="345827E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69163A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8F4E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8A0D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CD78" w14:textId="5E78562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D3003" w14:textId="02D6C5C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7BE80" w14:textId="264B608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4256B" w14:textId="47B2279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4986" w14:textId="6CB9AEC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5060" w14:textId="7A8E5CF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974DB82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8729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0761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F9139" w14:textId="0CB5EF2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30002" w14:textId="2FCED69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57CB" w14:textId="09E8321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E562" w14:textId="249F5EC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4A3E4" w14:textId="31A82BE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3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019A7" w14:textId="50D6F9B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32A1C0F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5DAC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6C1E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8E0C8" w14:textId="6C17C1D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41ECB" w14:textId="15B7444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E05D3" w14:textId="6C43F76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22C57" w14:textId="1FD3130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C0AC0" w14:textId="050EA99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55F69" w14:textId="334BC5F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70FAE3A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327E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F2C4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70D7" w14:textId="0495E15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29691" w14:textId="1293D45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6DD78" w14:textId="2BE56DF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FF31" w14:textId="11A338E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C6ED" w14:textId="17BF18E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4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860EB" w14:textId="4DCC8AD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45846EB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C2DB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1F02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aqu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64CD4" w14:textId="5EC0D43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19E2" w14:textId="55EC72B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3EE22" w14:textId="5537C57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71EE" w14:textId="6AE4A71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6A0AA" w14:textId="6419FF8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E4E22" w14:textId="53274C9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6BF5B6E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573A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3603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E991C" w14:textId="4E381AB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4A882" w14:textId="106DCBE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134D4" w14:textId="44DB52C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8C4C" w14:textId="5E327C5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70CF0" w14:textId="66F3F25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3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180C" w14:textId="53E9227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482A0DFD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40F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0DBF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35318" w14:textId="282A9C0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79AAE" w14:textId="3F59D45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5F2AE" w14:textId="388649C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E583" w14:textId="2923229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0A670" w14:textId="4E00281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1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DD3FB" w14:textId="31879E2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267756C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7798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E08F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7653" w14:textId="402314C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732C8" w14:textId="2BB2039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3FA67" w14:textId="62D83CE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9E96E" w14:textId="35B8668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CFAA6" w14:textId="2945EC8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8B368" w14:textId="5CE48F5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54C26FC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0858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E747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ce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C177" w14:textId="79784D6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A99C" w14:textId="2803A7D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72B3" w14:textId="6AC0301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4399" w14:textId="1CE6025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E271D" w14:textId="5E4B1E1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57E7" w14:textId="45F7E1A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30E55C4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08B3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A2FA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Beni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3C023" w14:textId="2D2D6AD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ED2B5" w14:textId="752099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65B58" w14:textId="5DF3B22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26E6" w14:textId="0742505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F68F" w14:textId="6D202D1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9DD9" w14:textId="371AC1A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0E52E0A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D021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5130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-aon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8C181" w14:textId="4D41C99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414EE" w14:textId="3FD15E8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C89A" w14:textId="69FF3DF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38320" w14:textId="5C9C975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A51E5" w14:textId="653AD2B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8DEA" w14:textId="59C94A8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4924AB9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3FBE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4286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126A" w14:textId="5F54E73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54C0C" w14:textId="0FD4B2C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0C2D" w14:textId="77C54CC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ED73" w14:textId="6727ED5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009C1" w14:textId="0372CEF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2F4B3" w14:textId="49BE855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C02A7FB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970E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E062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E8F4F" w14:textId="0CAA9EF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CA9D6" w14:textId="503AAC2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C2BF1" w14:textId="04A77AC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E950A" w14:textId="4850E62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88E53" w14:textId="004F4FC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9035C" w14:textId="70CEC86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AAD2B78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0D9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C552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BC56F" w14:textId="4BFB3EC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20E5C" w14:textId="45BBE14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D3DD" w14:textId="27E6D30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58319" w14:textId="6385789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350A9" w14:textId="7E2FD34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A69E3" w14:textId="562BF3B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4AC746A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953C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F506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B92B3" w14:textId="07E9287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AFBF" w14:textId="0900DA4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209B" w14:textId="44D92E0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5BB90" w14:textId="5EAB54D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7AAD" w14:textId="363B19D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1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3FFE4" w14:textId="0301B6D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24C65FF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AF54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F83E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4CF40" w14:textId="53DD288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8DE9" w14:textId="261F4FD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3FE4F" w14:textId="45DC719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FEE4C" w14:textId="4A177EB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5AC09" w14:textId="161E8ED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6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8140" w14:textId="61C9532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771A3A9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90C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BCB0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9AABB" w14:textId="5B2FB13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7AF2E" w14:textId="1D38959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88373" w14:textId="0B0361F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7C9D7" w14:textId="33F350F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08B6" w14:textId="119C702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5EC29" w14:textId="3CABB74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4A1D9DD5" w14:textId="77777777" w:rsidTr="00FE41E3">
        <w:trPr>
          <w:trHeight w:val="20"/>
        </w:trPr>
        <w:tc>
          <w:tcPr>
            <w:tcW w:w="19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037C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9902A" w14:textId="4FBC089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6C42E5" w14:textId="5A5289E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4F2867" w14:textId="2B813B7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3,03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DCFC3" w14:textId="6938D49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8253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1,12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94DE2" w14:textId="4940234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3C33FE" w:rsidRPr="003C33FE" w14:paraId="36038561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CE03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1ECF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D14C0" w14:textId="00B8CB5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F31A" w14:textId="7A2CACB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7EEC1" w14:textId="5EA6F2B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3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58CC" w14:textId="4658724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E7F85" w14:textId="07BF820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36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F036F" w14:textId="5ACF6EC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739128B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09BB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2FEF8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C461D" w14:textId="642D451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A8E17" w14:textId="339B878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F41B" w14:textId="6B47289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6AED" w14:textId="6DB0840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EC00" w14:textId="47BCD8F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2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970A" w14:textId="48A6474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090BD58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38BE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C241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279FF" w14:textId="2BE016D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F2970" w14:textId="76DC636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ACFD" w14:textId="249A9E1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0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A570E" w14:textId="7B4CD6E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A7259" w14:textId="3AAC01E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33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BE5D" w14:textId="7B3215F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67BDD43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C9E5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3C42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9D840" w14:textId="0B3AC28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EA49" w14:textId="690C8E1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DE6F5" w14:textId="39D7E50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22930" w14:textId="320E285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C44B" w14:textId="627B35F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14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15161" w14:textId="32E9D36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DB8397C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44A2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7D5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B0FAD" w14:textId="77AECED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4BF9" w14:textId="645AB67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04722" w14:textId="7FF3FEF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59541" w14:textId="11E597D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B767" w14:textId="5278828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7CD9F" w14:textId="3716D87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C5BFC2B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2130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0CA3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3FC8" w14:textId="02CEE99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AA95C" w14:textId="3B5C96C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FEFC2" w14:textId="765D481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DCE4F" w14:textId="0EF34FD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0553D" w14:textId="126595B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1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C2E7" w14:textId="6FC3ED5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F6D31C5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5FF2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B1712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F071" w14:textId="2F443A4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1642" w14:textId="10949C6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E1E2" w14:textId="670993A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D50E7" w14:textId="7C51BA9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716F" w14:textId="0FBEB6C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4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D55B0" w14:textId="203E2E0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8669D53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B326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9591B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te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C49EF" w14:textId="13184D2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D2997" w14:textId="4D636FF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188E9" w14:textId="2438F17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FA49" w14:textId="5737B12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795E" w14:textId="3D3D626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F1DE" w14:textId="0D7A6D8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75EB5301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E648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34DB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806B8" w14:textId="4BD8CDB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69A03" w14:textId="776E4DB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F1E69" w14:textId="0B1610C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7A43" w14:textId="4186C24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2731" w14:textId="69D7305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69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D6E3F" w14:textId="0DFD449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ED4D638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C51C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97E2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A8A79" w14:textId="11123B0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FCAE" w14:textId="1825A41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065F2" w14:textId="1F263F8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3BA5F" w14:textId="4B2EDA7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1B6F7" w14:textId="6F7EE4C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4DD27" w14:textId="27F33A3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A77376F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AECE7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F032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DF15" w14:textId="65F4E5D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5F727" w14:textId="0B95107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77ACC" w14:textId="00EFD13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E9FAD" w14:textId="2BB3D8F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09933" w14:textId="14DF47C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8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1FBD6" w14:textId="622B92A6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30C44A77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6460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8ACC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i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8C693" w14:textId="0DF5E1B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6DA68" w14:textId="05AE767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59BED" w14:textId="5506686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BAC44" w14:textId="2C12F99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C6607" w14:textId="445981C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8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CC4B" w14:textId="1CF7AB6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B2617E4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987E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080FC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4758" w14:textId="14FCFC6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AE849" w14:textId="0856992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E3953" w14:textId="31EC423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9E1EC" w14:textId="04232D6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CDA1F" w14:textId="5C4AAA2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2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8CABA" w14:textId="5E29958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15E5530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F42E4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62675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E1345" w14:textId="3314C8C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23D1" w14:textId="0C490D1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8FC64" w14:textId="738EDA71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5EB9" w14:textId="6959E80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A33D" w14:textId="50DAB34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4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858A9" w14:textId="226BFF3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081F23D3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6EDC6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CAEE0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DC194" w14:textId="78A7619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854DB" w14:textId="2553484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C4CC6" w14:textId="1106C19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9FB1B" w14:textId="0DFDC2E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16F9" w14:textId="3373C6AA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29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511F9" w14:textId="5050A8AD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2BAB5A2E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E0921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108AA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614C9" w14:textId="28DA0B9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8313F" w14:textId="0907787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609A4" w14:textId="2BD707D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7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CA48F" w14:textId="669F50A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1BC79" w14:textId="08E5FDB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87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81C1D" w14:textId="25CB7EC8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1EDFAF01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F61C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75C5F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F881F" w14:textId="5BC5982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DE69" w14:textId="1EB6E22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2311E" w14:textId="56A6B722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336F9" w14:textId="1A6ECDB9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0B796" w14:textId="7ADA14D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2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FDA20" w14:textId="60900F8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6012E122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87BE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93759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3B6F" w14:textId="7942C7C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DCC98" w14:textId="26965615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B0B2" w14:textId="41F1460B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D6F76" w14:textId="1047F620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9D0B0" w14:textId="7B92298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8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7F370" w14:textId="3A35F483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3C33FE" w:rsidRPr="003C33FE" w14:paraId="5EE60E59" w14:textId="77777777" w:rsidTr="00FE41E3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3C033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13F1D" w14:textId="7777777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dag</w:t>
            </w:r>
            <w:proofErr w:type="spellEnd"/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2C87" w14:textId="308A470E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0D95" w14:textId="3C80821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0578" w14:textId="541AF2F7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1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87520" w14:textId="33486814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25718" w14:textId="7BCDA6CC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41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400F9" w14:textId="5D586C5F" w:rsidR="003C33FE" w:rsidRPr="003C33FE" w:rsidRDefault="003C33FE" w:rsidP="003C33FE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3C33F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7F9DA" w14:textId="11CCAF94" w:rsidR="00E75E28" w:rsidRDefault="00FD294C" w:rsidP="00D255DF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  <w:r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Source: DSWD-FO</w:t>
      </w:r>
      <w:r w:rsidR="00F81051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s</w:t>
      </w:r>
      <w:r w:rsidR="00392000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 X,</w:t>
      </w:r>
      <w:r w:rsidR="00F81051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 XI and</w:t>
      </w:r>
      <w:r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 </w:t>
      </w:r>
      <w:r w:rsidR="00BC5519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CARAGA</w:t>
      </w:r>
    </w:p>
    <w:p w14:paraId="74788A0B" w14:textId="68C2B8A5" w:rsidR="00D255DF" w:rsidRDefault="00D255DF" w:rsidP="00D255DF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</w:p>
    <w:p w14:paraId="11327E7A" w14:textId="77777777" w:rsidR="008A5DCD" w:rsidRPr="00D255DF" w:rsidRDefault="008A5DCD" w:rsidP="00D255DF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</w:p>
    <w:p w14:paraId="412433B5" w14:textId="53EB1E78" w:rsidR="00BC5519" w:rsidRPr="00C31731" w:rsidRDefault="00BC5519" w:rsidP="009B2FC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C31731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 Evacuation Centers</w:t>
      </w:r>
    </w:p>
    <w:p w14:paraId="24E081F2" w14:textId="440AF181" w:rsidR="00BC5519" w:rsidRPr="006D27B3" w:rsidRDefault="008A5DCD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>
        <w:rPr>
          <w:rFonts w:ascii="Arial" w:eastAsia="Times New Roman" w:hAnsi="Arial" w:cs="Arial"/>
          <w:bCs/>
          <w:color w:val="auto"/>
          <w:sz w:val="24"/>
          <w:szCs w:val="24"/>
        </w:rPr>
        <w:t>There is</w:t>
      </w:r>
      <w:r w:rsidR="00BC5519" w:rsidRPr="006D27B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75418" w:rsidRPr="006D27B3">
        <w:rPr>
          <w:rFonts w:ascii="Arial" w:eastAsia="Times New Roman" w:hAnsi="Arial" w:cs="Arial"/>
          <w:b/>
          <w:bCs/>
          <w:color w:val="auto"/>
          <w:sz w:val="24"/>
          <w:szCs w:val="24"/>
        </w:rPr>
        <w:t>one</w:t>
      </w:r>
      <w:r w:rsidR="004448C1" w:rsidRPr="006D27B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(</w:t>
      </w:r>
      <w:r w:rsidR="00A75418" w:rsidRPr="006D27B3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</w:t>
      </w:r>
      <w:r w:rsidR="004448C1" w:rsidRPr="006D27B3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)</w:t>
      </w:r>
      <w:r w:rsidR="009F57F0" w:rsidRPr="006D27B3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A75418" w:rsidRPr="006D27B3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y</w:t>
      </w:r>
      <w:r w:rsidR="00BC5519" w:rsidRPr="006D27B3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6D27B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75418" w:rsidRPr="006D27B3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four (4)</w:t>
      </w:r>
      <w:r w:rsidR="00753DEA" w:rsidRPr="006D27B3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6D27B3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392000" w:rsidRPr="006D27B3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temporarily staying</w:t>
      </w:r>
      <w:r w:rsidR="00BC5519" w:rsidRPr="006D27B3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6D27B3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F81051" w:rsidRPr="006D27B3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237213" w:rsidRPr="006D27B3">
        <w:rPr>
          <w:rFonts w:ascii="Arial" w:eastAsia="Times New Roman" w:hAnsi="Arial" w:cs="Arial"/>
          <w:b/>
          <w:color w:val="auto"/>
          <w:sz w:val="24"/>
          <w:szCs w:val="24"/>
        </w:rPr>
        <w:t>X</w:t>
      </w:r>
      <w:r w:rsidR="00F81051" w:rsidRPr="006D27B3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C5519" w:rsidRPr="006D27B3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C31731" w:rsidRDefault="00BC5519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33652E40" w14:textId="77777777" w:rsidR="00BC5519" w:rsidRPr="00BF7AE7" w:rsidRDefault="00BC5519" w:rsidP="009B2FC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0"/>
        </w:rPr>
      </w:pPr>
      <w:r w:rsidRPr="00BF7AE7">
        <w:rPr>
          <w:rFonts w:ascii="Arial" w:eastAsia="Times New Roman" w:hAnsi="Arial" w:cs="Arial"/>
          <w:b/>
          <w:bCs/>
          <w:i/>
          <w:sz w:val="20"/>
          <w:szCs w:val="20"/>
        </w:rPr>
        <w:t>Table 3. Number of Displaced Families / Persons Outside Evacuation Centers</w:t>
      </w:r>
    </w:p>
    <w:tbl>
      <w:tblPr>
        <w:tblW w:w="4584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"/>
        <w:gridCol w:w="4526"/>
        <w:gridCol w:w="1200"/>
        <w:gridCol w:w="1200"/>
        <w:gridCol w:w="1200"/>
        <w:gridCol w:w="1198"/>
      </w:tblGrid>
      <w:tr w:rsidR="00C2092D" w:rsidRPr="00C2092D" w14:paraId="70AF97D9" w14:textId="77777777" w:rsidTr="00C2092D">
        <w:trPr>
          <w:trHeight w:val="20"/>
          <w:tblHeader/>
        </w:trPr>
        <w:tc>
          <w:tcPr>
            <w:tcW w:w="246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9444A3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3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E0231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C2092D" w:rsidRPr="00C2092D" w14:paraId="4DC0AD9B" w14:textId="77777777" w:rsidTr="00C2092D">
        <w:trPr>
          <w:trHeight w:val="20"/>
          <w:tblHeader/>
        </w:trPr>
        <w:tc>
          <w:tcPr>
            <w:tcW w:w="246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616642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3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9CA05C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C2092D" w:rsidRPr="00C2092D" w14:paraId="3E046810" w14:textId="77777777" w:rsidTr="00C2092D">
        <w:trPr>
          <w:trHeight w:val="20"/>
          <w:tblHeader/>
        </w:trPr>
        <w:tc>
          <w:tcPr>
            <w:tcW w:w="246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D0F86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6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2D5E015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20251A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C2092D" w:rsidRPr="00C2092D" w14:paraId="5053C066" w14:textId="77777777" w:rsidTr="00C2092D">
        <w:trPr>
          <w:trHeight w:val="20"/>
          <w:tblHeader/>
        </w:trPr>
        <w:tc>
          <w:tcPr>
            <w:tcW w:w="246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18FE36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BDD33A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012BBC6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9BA605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0DBE8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C2092D" w:rsidRPr="00C2092D" w14:paraId="540E9D38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2A43F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7E0B35" w14:textId="2043DD7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132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780DE19" w14:textId="5D9E7FD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5D55554" w14:textId="3F8C5C7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31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372EE4" w14:textId="7804EFE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</w:tr>
      <w:tr w:rsidR="00C2092D" w:rsidRPr="00C2092D" w14:paraId="24EA363F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FB2569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REGION X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B1CD1C" w14:textId="1574FC8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165941" w14:textId="12750A5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6AE14A" w14:textId="1E06F4B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51A315" w14:textId="5DDC7DA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</w:tr>
      <w:tr w:rsidR="00C2092D" w:rsidRPr="00C2092D" w14:paraId="7C540363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FCBA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Misamis Oriental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4AB6B" w14:textId="700C100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11B57" w14:textId="3E168F0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9288A3" w14:textId="2EB34F2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09940" w14:textId="4E8166F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</w:tr>
      <w:tr w:rsidR="00C2092D" w:rsidRPr="00C2092D" w14:paraId="3E669B5B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2F6A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E6C0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CA7F" w14:textId="7B45F82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131F" w14:textId="439D905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D73CF" w14:textId="65207E7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CD74" w14:textId="4201719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C2092D" w:rsidRPr="00C2092D" w14:paraId="3BAA3934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62BF1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497E57" w14:textId="3D01356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80B728" w14:textId="27F6CEF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FF5FE2" w14:textId="223E4FC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3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0E3F97" w14:textId="4F8302E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4C974368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16652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Davao de Oro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9F16E2" w14:textId="60EF96F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D8D54" w14:textId="475F783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63B652" w14:textId="1DDFBAA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56235B" w14:textId="2F14A44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49548C8F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1D57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6B9D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3C911" w14:textId="77A185B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55CED" w14:textId="648063B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AE271" w14:textId="12F0C47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DC392" w14:textId="72C3A95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2257EE87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11F9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5D54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New Bataan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49E99" w14:textId="007672C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3343" w14:textId="2E7CFB2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C8FD2" w14:textId="5C02CC7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3624" w14:textId="568970B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00D6754F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676C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8746F" w14:textId="69FCF82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797A0" w14:textId="5533A27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08BAC" w14:textId="08ED238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5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B2852" w14:textId="14E1957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26BEEED2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5F0EEC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C488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84634" w14:textId="7B10FC3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A11D5" w14:textId="45FDEA4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AE329" w14:textId="76229FC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95A04" w14:textId="6887940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608BB87E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05DCBDF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006F7D41" w14:textId="2143030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48 </w:t>
            </w:r>
          </w:p>
        </w:tc>
        <w:tc>
          <w:tcPr>
            <w:tcW w:w="633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24CAA7" w14:textId="6066CEF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7F50AC" w14:textId="30FC0AA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,97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4699EB" w14:textId="4913B8A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45A39969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6B3197B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6896D898" w14:textId="47774E1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2 </w:t>
            </w:r>
          </w:p>
        </w:tc>
        <w:tc>
          <w:tcPr>
            <w:tcW w:w="633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01C34" w14:textId="7A9708E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46E0B0" w14:textId="7FB6C5C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86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26AC0F" w14:textId="5B496D3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20F7C96E" w14:textId="77777777" w:rsidTr="00C2092D">
        <w:trPr>
          <w:trHeight w:val="20"/>
        </w:trPr>
        <w:tc>
          <w:tcPr>
            <w:tcW w:w="8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1229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8E5B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104FB" w14:textId="4D2BEB9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8DBCF" w14:textId="6491826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911B" w14:textId="47B438D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8ADA" w14:textId="52D4934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B91344E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73AB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4F38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Carmen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E27A0" w14:textId="6629DC5E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12D2" w14:textId="587A6B6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D921" w14:textId="13B9D71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B4D5" w14:textId="1085A24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526D5582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087E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979D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2E772" w14:textId="2FF04EF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5D3D0" w14:textId="09AC21F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B8C67" w14:textId="67D3145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3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544F" w14:textId="264707C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2D22090C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62AFA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B8EF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95568" w14:textId="02814BD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E33ED" w14:textId="32E4C84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AC6F8" w14:textId="6455385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FD098" w14:textId="05632B6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6AF1FB2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1E32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5430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99C9E" w14:textId="748CF3A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A25E6" w14:textId="1B860D8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CD3DA" w14:textId="69B44C8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303C" w14:textId="3347276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1AAF95AC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FEED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9AB3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9DD94" w14:textId="14F8CED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661FD" w14:textId="13BB6C0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9FDFA" w14:textId="3EBB07B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13C36" w14:textId="481E6DD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D60DEED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DA7D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D0AC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Santiago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3FB37" w14:textId="773A304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9555B" w14:textId="067C9DA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5EF2" w14:textId="12A15BBE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506A" w14:textId="0148096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6FE821FA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523E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048C9" w14:textId="576F0FF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9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5335E" w14:textId="1983A3A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9069A6" w14:textId="1E3820F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1F09A" w14:textId="3C09D9E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3AE5FF67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C727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F7EB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23A0" w14:textId="6807F90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C6F3E" w14:textId="623D00B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46742" w14:textId="2EE7634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5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F843" w14:textId="634DD44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3B8E6B13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3DCD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B4C4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A9138" w14:textId="71BC3B8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DF32" w14:textId="57C585C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5071" w14:textId="1129724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B946" w14:textId="48DE519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31198563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E9E0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1627D" w14:textId="1449869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C1720" w14:textId="63846ED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FE591" w14:textId="1BFB798E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4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6CC54" w14:textId="356321C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40DEC03C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EFCC2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3777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Basilisa</w:t>
            </w:r>
            <w:proofErr w:type="spellEnd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Rizal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BEE86" w14:textId="0FC1330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44AC" w14:textId="307C582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96AF4" w14:textId="5C4B966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8EA3B" w14:textId="3160EBA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81F57D8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19FB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98BE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99F0B" w14:textId="358BE43E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75FAF" w14:textId="1DE07B3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E8BA1" w14:textId="3709FEC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44CE" w14:textId="5243381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6F87B1F9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9DE7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89C1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Libjo</w:t>
            </w:r>
            <w:proofErr w:type="spellEnd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Albor</w:t>
            </w:r>
            <w:proofErr w:type="spellEnd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96A9C" w14:textId="235FE16E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BC25B" w14:textId="1DB8621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F52C" w14:textId="235ADF6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98A34" w14:textId="66DB639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475756F4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3896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C110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Loreto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74CF6" w14:textId="4CCE959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02B0B" w14:textId="357B7D5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2F3F" w14:textId="128A837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14D17" w14:textId="6E3300E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4B845E39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FA22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DD33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Tubajon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E5C8" w14:textId="18BCBE1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0CCA" w14:textId="23E29A2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60C6" w14:textId="436A826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05908" w14:textId="06C3393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E977CA3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1F942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82DDFA" w14:textId="4498E68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77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8AA2CD" w14:textId="586F654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946A4A" w14:textId="5D657DD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5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E6E3A" w14:textId="55C08BF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548E69E2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563B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E351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Alegria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8CC77" w14:textId="334EC65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8C1C7" w14:textId="7007313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D33E" w14:textId="4841228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AFD90" w14:textId="6524473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5CF212C0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E48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B2E2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6BA22" w14:textId="666AD2E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F58A9" w14:textId="3E5F51B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9089C" w14:textId="5E7795C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5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31E0" w14:textId="628988C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090A055F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6285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579BA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A74A" w14:textId="288B187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DB01A" w14:textId="7257711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B6B5" w14:textId="2642C9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E864" w14:textId="1BCC3F2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224F568A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CB41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611D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6B754" w14:textId="06C217A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C5AA" w14:textId="52EB3AF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F4C7" w14:textId="2186D71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57753" w14:textId="2935649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1789C2EC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7A62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D0A1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906D9" w14:textId="737093D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87B4B" w14:textId="3F84613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E922A" w14:textId="29C4B4E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054B" w14:textId="39A295F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67C66164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7A5D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0DA62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Gigaquit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68F74" w14:textId="0A39CDB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A5BA4" w14:textId="1402F125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A57D9" w14:textId="040DE8B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925A8" w14:textId="20B6BBF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4C572ED8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31E7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536C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CE20" w14:textId="1C81381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820F" w14:textId="6FE0FDC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C4A85" w14:textId="728DAEC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3BEAF" w14:textId="47F69A5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6B692FF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CE43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B0FD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24A9" w14:textId="4EA7B44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A4FC5" w14:textId="149353D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31375" w14:textId="61EFF91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E2FA5" w14:textId="564A969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4776C25C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23A7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9F4ED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Placer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5C7B8" w14:textId="3004E67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BAA5A" w14:textId="0223D76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2F444" w14:textId="6BA8F2D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D009" w14:textId="2B10FF6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02522A2E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B1C2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346F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San Benito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5C920" w14:textId="270FAF4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7305" w14:textId="2BA425A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6489C" w14:textId="68B5A62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C3F38" w14:textId="500EAD9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23A5BC51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8CA3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2F0A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San Francisco (</w:t>
            </w: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Anao-aon</w:t>
            </w:r>
            <w:proofErr w:type="spellEnd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748DB" w14:textId="2D4FF22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2BBA5" w14:textId="5A7B124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58AB8" w14:textId="5D24A4E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B69E" w14:textId="22137F9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11F55B08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63F1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E98F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0622" w14:textId="5FDEFD8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B2E5A" w14:textId="305CD16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1107" w14:textId="7A09DB2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02DAF" w14:textId="3A97146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385211F1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20E3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6F77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07AA1" w14:textId="2381573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D49A1" w14:textId="6CF4C69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E88D8" w14:textId="180474C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9AC4" w14:textId="1D8EC45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62F5B0F0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721FE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FE62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B6E3" w14:textId="35643E8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10B10" w14:textId="657282E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25488" w14:textId="7E2F149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1B8A6" w14:textId="15085D0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0E26327" w14:textId="77777777" w:rsidTr="00C2092D">
        <w:trPr>
          <w:trHeight w:val="20"/>
        </w:trPr>
        <w:tc>
          <w:tcPr>
            <w:tcW w:w="24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91D21D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65DBB" w14:textId="1602A38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39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69570" w14:textId="0E9E375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FE6F8" w14:textId="2CB7B26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974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9C868B" w14:textId="226E55F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092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2092D" w:rsidRPr="00C2092D" w14:paraId="5EFEC52F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2B525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C2E85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19B9A" w14:textId="1CA0C4B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4360" w14:textId="7E17ECF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4B14F" w14:textId="4C0F540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1237" w14:textId="0649A9E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2F4AECB5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F89E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AE127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C547B" w14:textId="0E5EFB5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4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1DF2E" w14:textId="0BD8C70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BC227" w14:textId="622A31F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91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40EDC" w14:textId="48FFD44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55BD92BB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7ACF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3C8C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9C7CA" w14:textId="4848FA5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28067" w14:textId="2A71AED6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4B819" w14:textId="17EDB33E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77845" w14:textId="50213AB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123BE109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2FB74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58415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E587" w14:textId="35F6C70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A6C53" w14:textId="59A6C9B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A5E6F" w14:textId="7B9DB8B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5773A" w14:textId="6AE3783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3B3336D4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4DE81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8B23C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A8A8E" w14:textId="413087D0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2CA5" w14:textId="5A23091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A596" w14:textId="5FC15DF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37D8" w14:textId="15E552A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18598346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B494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799C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ADAD" w14:textId="31FD761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8589" w14:textId="5547CCF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8C1BE" w14:textId="6186372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9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8238" w14:textId="05AF436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8ED82E1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DE19B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4D49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AA87" w14:textId="7C0FCAAD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1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D8AE" w14:textId="2E12044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36AAC" w14:textId="189F453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00BB2" w14:textId="7E066D2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00608E97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DC1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1221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487E4" w14:textId="6E112777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2BFD" w14:textId="77776CA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A73E8" w14:textId="42170E5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D73CE" w14:textId="3807BE3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65C29A17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AE7C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AD4F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48B3" w14:textId="14F4CD2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9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BF96" w14:textId="314780D2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BF0D" w14:textId="2E4CCFB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27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91C61" w14:textId="0CEE828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75056491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E5113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9353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C88BA" w14:textId="286EF2D3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356B" w14:textId="7A0A76CB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0870" w14:textId="14A48D5F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9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C7DDD" w14:textId="1F3F97B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2C58C2A5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01458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975F9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F8AA0" w14:textId="4DD92C68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92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60CAB" w14:textId="75AAA7B4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0CF5E" w14:textId="5D71D4C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112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01B6C" w14:textId="7765259C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2092D" w:rsidRPr="00C2092D" w14:paraId="20E49409" w14:textId="77777777" w:rsidTr="00C2092D">
        <w:trPr>
          <w:trHeight w:val="20"/>
        </w:trPr>
        <w:tc>
          <w:tcPr>
            <w:tcW w:w="8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0078F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2092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EEE10" w14:textId="77777777" w:rsidR="00C2092D" w:rsidRPr="00C2092D" w:rsidRDefault="00C2092D" w:rsidP="00C2092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>Tandag</w:t>
            </w:r>
            <w:proofErr w:type="spellEnd"/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FB1FA" w14:textId="7CB483E9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BBFAC" w14:textId="6AB7DC4A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53359" w14:textId="590D6F6E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9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FE5EE" w14:textId="5E4B8591" w:rsidR="00C2092D" w:rsidRPr="00C2092D" w:rsidRDefault="00C2092D" w:rsidP="00C2092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2092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E71EB2E" w14:textId="25031077" w:rsidR="00C0153B" w:rsidRPr="00BF7AE7" w:rsidRDefault="00FD294C" w:rsidP="009A1188">
      <w:pPr>
        <w:spacing w:after="0" w:line="240" w:lineRule="auto"/>
        <w:ind w:left="851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  <w:r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Source: DSWD-FO</w:t>
      </w:r>
      <w:r w:rsidR="00F81051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s </w:t>
      </w:r>
      <w:r w:rsidR="00E75E28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X, </w:t>
      </w:r>
      <w:r w:rsidR="00F81051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XI and</w:t>
      </w:r>
      <w:r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 </w:t>
      </w:r>
      <w:r w:rsidR="00A017B6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CARAGA</w:t>
      </w:r>
    </w:p>
    <w:p w14:paraId="019B7C27" w14:textId="77777777" w:rsidR="009A1188" w:rsidRPr="00C31731" w:rsidRDefault="009A1188" w:rsidP="009A1188">
      <w:pPr>
        <w:spacing w:after="0" w:line="240" w:lineRule="auto"/>
        <w:ind w:left="851"/>
        <w:contextualSpacing/>
        <w:jc w:val="right"/>
        <w:rPr>
          <w:rFonts w:ascii="Arial" w:eastAsia="Times New Roman" w:hAnsi="Arial" w:cs="Arial"/>
          <w:i/>
          <w:iCs/>
          <w:color w:val="0070C0"/>
          <w:sz w:val="24"/>
          <w:szCs w:val="24"/>
        </w:rPr>
      </w:pPr>
    </w:p>
    <w:p w14:paraId="4366168A" w14:textId="77777777" w:rsidR="00BF7AE7" w:rsidRDefault="00BF7AE7">
      <w:pPr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br w:type="page"/>
      </w:r>
    </w:p>
    <w:p w14:paraId="46FB8F29" w14:textId="4582BBA9" w:rsidR="001E1ADC" w:rsidRPr="00C31731" w:rsidRDefault="007B3AB1" w:rsidP="009B2FC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C31731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Damaged Houses</w:t>
      </w:r>
    </w:p>
    <w:p w14:paraId="65BD2348" w14:textId="6D178439" w:rsidR="001E1ADC" w:rsidRPr="0024343F" w:rsidRDefault="008A5DCD" w:rsidP="009B2FC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="00C2092D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>2,</w:t>
      </w:r>
      <w:r w:rsidR="0024343F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>408</w:t>
      </w:r>
      <w:r w:rsidR="00C2092D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FD294C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392000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houses</w:t>
      </w:r>
      <w:r w:rsidR="00392000" w:rsidRPr="0024343F">
        <w:rPr>
          <w:rFonts w:ascii="Arial" w:eastAsia="Arial" w:hAnsi="Arial" w:cs="Arial"/>
          <w:color w:val="auto"/>
          <w:sz w:val="24"/>
          <w:szCs w:val="24"/>
        </w:rPr>
        <w:t>;</w:t>
      </w:r>
      <w:r w:rsidR="00392000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392000" w:rsidRPr="0024343F">
        <w:rPr>
          <w:rFonts w:ascii="Arial" w:eastAsia="Arial" w:hAnsi="Arial" w:cs="Arial"/>
          <w:bCs/>
          <w:color w:val="auto"/>
          <w:sz w:val="24"/>
          <w:szCs w:val="24"/>
        </w:rPr>
        <w:t xml:space="preserve">of which, </w:t>
      </w:r>
      <w:r w:rsidR="0024343F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>444</w:t>
      </w:r>
      <w:r w:rsidR="00C2092D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color w:val="auto"/>
          <w:sz w:val="24"/>
          <w:szCs w:val="24"/>
        </w:rPr>
        <w:t>we</w:t>
      </w:r>
      <w:r w:rsidR="00392000" w:rsidRPr="0024343F">
        <w:rPr>
          <w:rFonts w:ascii="Arial" w:eastAsia="Arial" w:hAnsi="Arial" w:cs="Arial"/>
          <w:bCs/>
          <w:color w:val="auto"/>
          <w:sz w:val="24"/>
          <w:szCs w:val="24"/>
        </w:rPr>
        <w:t xml:space="preserve">re </w:t>
      </w:r>
      <w:r w:rsidR="00392000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totally damaged </w:t>
      </w:r>
      <w:r w:rsidR="00392000" w:rsidRPr="0024343F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9F57F0" w:rsidRPr="0024343F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092D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>1,9</w:t>
      </w:r>
      <w:r w:rsidR="0024343F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>64</w:t>
      </w:r>
      <w:r w:rsidR="00C2092D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392000" w:rsidRPr="0024343F">
        <w:rPr>
          <w:rFonts w:ascii="Arial" w:eastAsia="Arial" w:hAnsi="Arial" w:cs="Arial"/>
          <w:bCs/>
          <w:color w:val="auto"/>
          <w:sz w:val="24"/>
          <w:szCs w:val="24"/>
        </w:rPr>
        <w:t xml:space="preserve">re </w:t>
      </w:r>
      <w:r w:rsidR="00392000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>partially</w:t>
      </w:r>
      <w:r w:rsidR="00FD294C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392000" w:rsidRPr="0024343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amaged </w:t>
      </w:r>
      <w:r w:rsidR="00FD294C" w:rsidRPr="0024343F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="007B3AB1" w:rsidRPr="0024343F">
        <w:rPr>
          <w:rFonts w:ascii="Arial" w:eastAsia="Arial" w:hAnsi="Arial" w:cs="Arial"/>
          <w:bCs/>
          <w:color w:val="auto"/>
          <w:sz w:val="24"/>
          <w:szCs w:val="24"/>
        </w:rPr>
        <w:t>see Table 4).</w:t>
      </w:r>
    </w:p>
    <w:p w14:paraId="1760EE28" w14:textId="77777777" w:rsidR="001E1ADC" w:rsidRPr="00C31731" w:rsidRDefault="001E1ADC" w:rsidP="009B2FC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hAnsi="Arial" w:cs="Arial"/>
          <w:bCs/>
          <w:iCs/>
          <w:color w:val="auto"/>
          <w:sz w:val="24"/>
          <w:szCs w:val="24"/>
        </w:rPr>
      </w:pPr>
    </w:p>
    <w:p w14:paraId="023C0902" w14:textId="23FF620A" w:rsidR="009E22D0" w:rsidRPr="00BF7AE7" w:rsidRDefault="007B3AB1" w:rsidP="009B2FC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BF7AE7">
        <w:rPr>
          <w:rFonts w:ascii="Arial" w:hAnsi="Arial" w:cs="Arial"/>
          <w:b/>
          <w:i/>
          <w:sz w:val="20"/>
          <w:szCs w:val="20"/>
        </w:rPr>
        <w:t>Table 4. Number of Damaged Houses</w:t>
      </w:r>
    </w:p>
    <w:tbl>
      <w:tblPr>
        <w:tblW w:w="4796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5546"/>
        <w:gridCol w:w="1410"/>
        <w:gridCol w:w="1410"/>
        <w:gridCol w:w="1408"/>
      </w:tblGrid>
      <w:tr w:rsidR="0024343F" w:rsidRPr="0024343F" w14:paraId="76AE3798" w14:textId="77777777" w:rsidTr="0024343F">
        <w:trPr>
          <w:trHeight w:val="20"/>
        </w:trPr>
        <w:tc>
          <w:tcPr>
            <w:tcW w:w="286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854C8A9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7A2AC06" w14:textId="4E64DA67" w:rsidR="0024343F" w:rsidRPr="0024343F" w:rsidRDefault="0024343F" w:rsidP="0024343F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24343F" w:rsidRPr="0024343F" w14:paraId="211570FC" w14:textId="77777777" w:rsidTr="0024343F">
        <w:trPr>
          <w:trHeight w:val="20"/>
        </w:trPr>
        <w:tc>
          <w:tcPr>
            <w:tcW w:w="286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0A18C3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C64C1CC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06BA635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CD4217C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24343F" w:rsidRPr="0024343F" w14:paraId="5CFCB57A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BBC31A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389D1B" w14:textId="258FA94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08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EFD46D" w14:textId="7ECE398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4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B5153E" w14:textId="14B9226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64 </w:t>
            </w:r>
          </w:p>
        </w:tc>
      </w:tr>
      <w:tr w:rsidR="0024343F" w:rsidRPr="0024343F" w14:paraId="61D59003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CAEDDF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147B13" w14:textId="6EF479A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C2536D" w14:textId="270D463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078065" w14:textId="5565C658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343F" w:rsidRPr="0024343F" w14:paraId="6BC01295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29D74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Southern Leyte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F473A" w14:textId="044B9B0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C5EF9" w14:textId="605314F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46DAB" w14:textId="46A66C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343F" w:rsidRPr="0024343F" w14:paraId="4203D8DE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5D9B0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4343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CFCA6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51944" w14:textId="1083F1E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F895" w14:textId="652D50A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2C6B" w14:textId="05E2270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343F" w:rsidRPr="0024343F" w14:paraId="590A68CB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A387E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REGION X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A0844D" w14:textId="33D6A6B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005557" w14:textId="1B296A7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D6BC80" w14:textId="1D70B407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</w:tr>
      <w:tr w:rsidR="0024343F" w:rsidRPr="0024343F" w14:paraId="5D981AC9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631BF8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Misamis Orienta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4EC56" w14:textId="7F1B89C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5B60CE" w14:textId="4E654D2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9D9633" w14:textId="6960B16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</w:tr>
      <w:tr w:rsidR="0024343F" w:rsidRPr="0024343F" w14:paraId="0475CC24" w14:textId="77777777" w:rsidTr="00C054EE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487F5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9084B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FCBC3" w14:textId="1235C9F2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8B941" w14:textId="3AFF1BBB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7BC0B" w14:textId="1DD6B9B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24343F" w:rsidRPr="0024343F" w14:paraId="0327DDC0" w14:textId="77777777" w:rsidTr="00C054EE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362521E6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49923D76" w14:textId="1E5F341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03 </w:t>
            </w:r>
          </w:p>
        </w:tc>
        <w:tc>
          <w:tcPr>
            <w:tcW w:w="711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4CA798" w14:textId="6C26BEDB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C62FE3" w14:textId="69EF680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61 </w:t>
            </w:r>
          </w:p>
        </w:tc>
      </w:tr>
      <w:tr w:rsidR="0024343F" w:rsidRPr="0024343F" w14:paraId="5DC427CF" w14:textId="77777777" w:rsidTr="00C054EE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2B72D0C3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6EBFA3A7" w14:textId="487109E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711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63434" w14:textId="64A444B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D9685" w14:textId="6EAA600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24343F" w:rsidRPr="0024343F" w14:paraId="67F82356" w14:textId="77777777" w:rsidTr="00C054EE">
        <w:trPr>
          <w:trHeight w:val="20"/>
        </w:trPr>
        <w:tc>
          <w:tcPr>
            <w:tcW w:w="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81294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DA49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EF842" w14:textId="5740BB48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F4E9" w14:textId="2EAE426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6F14" w14:textId="5ACB0FD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24343F" w:rsidRPr="0024343F" w14:paraId="247074E3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889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5B7DE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8867" w14:textId="26495CD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CBF91" w14:textId="3CFEA44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E09F3" w14:textId="5EB80EA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24343F" w:rsidRPr="0024343F" w14:paraId="7EEC2278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0F87E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ACF4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C270" w14:textId="5CA6AA6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C2C90" w14:textId="124E2AD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5D0A" w14:textId="0DA89632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24343F" w:rsidRPr="0024343F" w14:paraId="751F5B6D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34DA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5F307" w14:textId="4109DC3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92FB4" w14:textId="277346C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27F645" w14:textId="7722AEE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4343F" w:rsidRPr="0024343F" w14:paraId="153F3923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364C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EE9C2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Loret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A96CA" w14:textId="47F0574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778A7" w14:textId="162A613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CA47E" w14:textId="02CAF958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24343F" w:rsidRPr="0024343F" w14:paraId="6BF1303D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FB28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FE0F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Tubajo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574D6" w14:textId="21AE9CA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162D" w14:textId="592CF09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8D6C" w14:textId="0C3F5622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24343F" w:rsidRPr="0024343F" w14:paraId="6513E0DC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D4835B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002D0" w14:textId="43F16E5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8CDB7" w14:textId="00F2192E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38AB64" w14:textId="586C8AC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</w:tr>
      <w:tr w:rsidR="0024343F" w:rsidRPr="0024343F" w14:paraId="08A1C96D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64757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BB243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2B67D" w14:textId="6214559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FC6E1" w14:textId="336434D1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8E1E" w14:textId="08ADF47B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343F" w:rsidRPr="0024343F" w14:paraId="5A8812F5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91AB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3A1B5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FA499" w14:textId="61A6002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A6790" w14:textId="0DEE6A3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BAF5" w14:textId="4C080471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24343F" w:rsidRPr="0024343F" w14:paraId="6C76CE98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C258F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9AFA5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43ED6" w14:textId="736FB52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4ED0" w14:textId="5ADBB0D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6ECF" w14:textId="6EDAE078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24343F" w:rsidRPr="0024343F" w14:paraId="1DBF68F1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07D6E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8A12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A435C" w14:textId="4A09E20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6E821" w14:textId="722A53C8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40D50" w14:textId="7A6A716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343F" w:rsidRPr="0024343F" w14:paraId="0D50757D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9A5D7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BFD19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999AC" w14:textId="1F1C276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9436A" w14:textId="413E2AE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BEA82" w14:textId="13C85097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24343F" w:rsidRPr="0024343F" w14:paraId="028D5A87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8046A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E45B4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4D326" w14:textId="78F063B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1A97" w14:textId="0E653C5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9FF21" w14:textId="1EC7CE12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24343F" w:rsidRPr="0024343F" w14:paraId="4C2D86DF" w14:textId="77777777" w:rsidTr="0024343F">
        <w:trPr>
          <w:trHeight w:val="20"/>
        </w:trPr>
        <w:tc>
          <w:tcPr>
            <w:tcW w:w="28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D68FB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4FCF5" w14:textId="24454AA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7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935C9" w14:textId="6408CE6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5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113510" w14:textId="75D6C1B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34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02 </w:t>
            </w:r>
          </w:p>
        </w:tc>
      </w:tr>
      <w:tr w:rsidR="0024343F" w:rsidRPr="0024343F" w14:paraId="6749955F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BED9C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4343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72FEC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637B1" w14:textId="4CAB9BF8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35BAA" w14:textId="2F844A5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064D9" w14:textId="7A48082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24343F" w:rsidRPr="0024343F" w14:paraId="09DBBEA7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454BA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316A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999AE" w14:textId="6695FCDE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96FD8" w14:textId="5FD4F34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47DD3" w14:textId="39F111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24343F" w:rsidRPr="0024343F" w14:paraId="474765BA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DCC95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E47A5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F64C7" w14:textId="0B422AB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9E5FB" w14:textId="56D759D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8B729" w14:textId="3B11E30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24343F" w:rsidRPr="0024343F" w14:paraId="64BE425D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67580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67CAE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9D622" w14:textId="7D208AD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8B5A9" w14:textId="3D5EC377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F008" w14:textId="612FAC57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8 </w:t>
            </w:r>
          </w:p>
        </w:tc>
      </w:tr>
      <w:tr w:rsidR="0024343F" w:rsidRPr="0024343F" w14:paraId="6611727B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4D35B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D47A4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22289" w14:textId="48F0674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3D84F" w14:textId="61ABAD7E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0FD0" w14:textId="3CD6FB9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24343F" w:rsidRPr="0024343F" w14:paraId="7B772E19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C34E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E7362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Cortes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4D99" w14:textId="104DEAF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95A3" w14:textId="1BF503F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76AC0" w14:textId="760B299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</w:tr>
      <w:tr w:rsidR="0024343F" w:rsidRPr="0024343F" w14:paraId="1E5D3128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079EF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27B40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F0D48" w14:textId="4AA5A74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D647D" w14:textId="7450666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E761" w14:textId="53053784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24343F" w:rsidRPr="0024343F" w14:paraId="4F0CE6AC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398DB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BF4C7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A73CD" w14:textId="21CA3B4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3C8B" w14:textId="1F53E12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45565" w14:textId="1B49487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24343F" w:rsidRPr="0024343F" w14:paraId="77A19D3D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A2C4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25B50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607FE" w14:textId="64FB41D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D85BF" w14:textId="01791CD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CE93" w14:textId="1C89A26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24343F" w:rsidRPr="0024343F" w14:paraId="0C398EF2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A2413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6AA92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A6952" w14:textId="60E7FE0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7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572B" w14:textId="5029DF0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7C126" w14:textId="5AC6ED6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8 </w:t>
            </w:r>
          </w:p>
        </w:tc>
      </w:tr>
      <w:tr w:rsidR="0024343F" w:rsidRPr="0024343F" w14:paraId="67661B61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D9FFA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4343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EE6E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DF945" w14:textId="77E69BF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0D0D7" w14:textId="79E0821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89CDA" w14:textId="47C512C0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2 </w:t>
            </w:r>
          </w:p>
        </w:tc>
      </w:tr>
      <w:tr w:rsidR="0024343F" w:rsidRPr="0024343F" w14:paraId="7FE5357C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53D51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4343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E278A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FAE2D" w14:textId="6A73A681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9D468" w14:textId="42D31DF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66E61" w14:textId="5F02D17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24343F" w:rsidRPr="0024343F" w14:paraId="601D4933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1C35F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4343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0C796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5A88C" w14:textId="6BCA06D6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FE1A4" w14:textId="6970BFAF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04829" w14:textId="589502BC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24343F" w:rsidRPr="0024343F" w14:paraId="1F801A90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E108D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4343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DE810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C6470" w14:textId="7E21A6F5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E020" w14:textId="61A6517D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F161" w14:textId="33BB6F8A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7 </w:t>
            </w:r>
          </w:p>
        </w:tc>
      </w:tr>
      <w:tr w:rsidR="0024343F" w:rsidRPr="0024343F" w14:paraId="0887D7AB" w14:textId="77777777" w:rsidTr="0024343F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7D7C3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4343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D1853" w14:textId="77777777" w:rsidR="0024343F" w:rsidRPr="0024343F" w:rsidRDefault="0024343F" w:rsidP="0024343F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>Tandag</w:t>
            </w:r>
            <w:proofErr w:type="spellEnd"/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B02BD" w14:textId="33744A3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4FDA6" w14:textId="24299513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C636" w14:textId="67B9EF69" w:rsidR="0024343F" w:rsidRPr="0024343F" w:rsidRDefault="0024343F" w:rsidP="0024343F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3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</w:tbl>
    <w:p w14:paraId="41CFFE17" w14:textId="0F4B15CF" w:rsidR="00D255DF" w:rsidRDefault="00E75E28" w:rsidP="00B43AF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  <w:r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Source: DSWD-FOs VIII, X and </w:t>
      </w:r>
      <w:r w:rsidR="007B3AB1" w:rsidRPr="00BF7AE7">
        <w:rPr>
          <w:rFonts w:ascii="Arial" w:eastAsia="Times New Roman" w:hAnsi="Arial" w:cs="Arial"/>
          <w:i/>
          <w:iCs/>
          <w:color w:val="0070C0"/>
          <w:sz w:val="16"/>
          <w:szCs w:val="16"/>
        </w:rPr>
        <w:t>CARAGA</w:t>
      </w:r>
    </w:p>
    <w:p w14:paraId="4E905900" w14:textId="77777777" w:rsidR="00B43AF3" w:rsidRPr="00B43AF3" w:rsidRDefault="00B43AF3" w:rsidP="00B43AF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</w:p>
    <w:p w14:paraId="0C8DD765" w14:textId="77777777" w:rsidR="00485D5E" w:rsidRPr="00C31731" w:rsidRDefault="00F81051" w:rsidP="009B2FC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C31731">
        <w:rPr>
          <w:rFonts w:ascii="Arial" w:eastAsia="Arial" w:hAnsi="Arial" w:cs="Arial"/>
          <w:b/>
          <w:color w:val="002060"/>
          <w:sz w:val="24"/>
          <w:szCs w:val="24"/>
        </w:rPr>
        <w:t>Assistance Provided</w:t>
      </w:r>
    </w:p>
    <w:p w14:paraId="737C7F3F" w14:textId="6D14FC67" w:rsidR="00485D5E" w:rsidRPr="00A7114E" w:rsidRDefault="00F81051" w:rsidP="009B2FC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7114E">
        <w:rPr>
          <w:rFonts w:ascii="Arial" w:eastAsia="Arial" w:hAnsi="Arial" w:cs="Arial"/>
          <w:bCs/>
          <w:color w:val="auto"/>
          <w:sz w:val="24"/>
          <w:szCs w:val="24"/>
        </w:rPr>
        <w:t xml:space="preserve">A total </w:t>
      </w:r>
      <w:r w:rsidRPr="00A7114E">
        <w:rPr>
          <w:rFonts w:ascii="Arial" w:eastAsia="Arial" w:hAnsi="Arial" w:cs="Arial"/>
          <w:color w:val="auto"/>
          <w:sz w:val="24"/>
          <w:szCs w:val="24"/>
        </w:rPr>
        <w:t xml:space="preserve">of </w:t>
      </w:r>
      <w:r w:rsidRPr="00A7114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E41E3" w:rsidRPr="00A7114E">
        <w:rPr>
          <w:rFonts w:ascii="Arial" w:eastAsia="Arial" w:hAnsi="Arial" w:cs="Arial"/>
          <w:b/>
          <w:color w:val="auto"/>
          <w:sz w:val="24"/>
          <w:szCs w:val="24"/>
        </w:rPr>
        <w:t xml:space="preserve">35,645,134.87 </w:t>
      </w:r>
      <w:r w:rsidRPr="00A7114E">
        <w:rPr>
          <w:rFonts w:ascii="Arial" w:eastAsia="Arial" w:hAnsi="Arial" w:cs="Arial"/>
          <w:bCs/>
          <w:color w:val="auto"/>
          <w:sz w:val="24"/>
          <w:szCs w:val="24"/>
        </w:rPr>
        <w:t>worth of assistance was provided</w:t>
      </w:r>
      <w:r w:rsidR="00392000" w:rsidRPr="00A7114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7114E">
        <w:rPr>
          <w:rFonts w:ascii="Arial" w:eastAsia="Arial" w:hAnsi="Arial" w:cs="Arial"/>
          <w:bCs/>
          <w:color w:val="auto"/>
          <w:sz w:val="24"/>
          <w:szCs w:val="24"/>
        </w:rPr>
        <w:t>to the affected families</w:t>
      </w:r>
      <w:r w:rsidR="001348B8" w:rsidRPr="00A7114E">
        <w:rPr>
          <w:rFonts w:ascii="Arial" w:eastAsia="Arial" w:hAnsi="Arial" w:cs="Arial"/>
          <w:bCs/>
          <w:color w:val="auto"/>
          <w:sz w:val="24"/>
          <w:szCs w:val="24"/>
        </w:rPr>
        <w:t>; of which,</w:t>
      </w:r>
      <w:r w:rsidR="001348B8" w:rsidRPr="00A7114E">
        <w:rPr>
          <w:rFonts w:ascii="Arial" w:hAnsi="Arial" w:cs="Arial"/>
          <w:color w:val="auto"/>
          <w:sz w:val="24"/>
          <w:szCs w:val="24"/>
        </w:rPr>
        <w:t xml:space="preserve"> </w:t>
      </w:r>
      <w:r w:rsidR="001348B8" w:rsidRPr="00A7114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E41E3" w:rsidRPr="00A7114E">
        <w:rPr>
          <w:rFonts w:ascii="Arial" w:eastAsia="Arial" w:hAnsi="Arial" w:cs="Arial"/>
          <w:b/>
          <w:color w:val="auto"/>
          <w:sz w:val="24"/>
          <w:szCs w:val="24"/>
        </w:rPr>
        <w:t xml:space="preserve">26,874,697.87 </w:t>
      </w:r>
      <w:r w:rsidR="001348B8" w:rsidRPr="00A7114E">
        <w:rPr>
          <w:rFonts w:ascii="Arial" w:eastAsia="Arial" w:hAnsi="Arial" w:cs="Arial"/>
          <w:color w:val="auto"/>
          <w:sz w:val="24"/>
          <w:szCs w:val="24"/>
        </w:rPr>
        <w:t xml:space="preserve">from </w:t>
      </w:r>
      <w:r w:rsidR="001348B8" w:rsidRPr="00A7114E">
        <w:rPr>
          <w:rFonts w:ascii="Arial" w:eastAsia="Arial" w:hAnsi="Arial" w:cs="Arial"/>
          <w:b/>
          <w:color w:val="auto"/>
          <w:sz w:val="24"/>
          <w:szCs w:val="24"/>
        </w:rPr>
        <w:t xml:space="preserve">DSWD </w:t>
      </w:r>
      <w:r w:rsidR="001348B8" w:rsidRPr="00A7114E">
        <w:rPr>
          <w:rFonts w:ascii="Arial" w:eastAsia="Arial" w:hAnsi="Arial" w:cs="Arial"/>
          <w:color w:val="auto"/>
          <w:sz w:val="24"/>
          <w:szCs w:val="24"/>
        </w:rPr>
        <w:t xml:space="preserve">and </w:t>
      </w:r>
      <w:r w:rsidR="001348B8" w:rsidRPr="00A7114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D255DF" w:rsidRPr="00A7114E">
        <w:rPr>
          <w:rFonts w:ascii="Arial" w:eastAsia="Arial" w:hAnsi="Arial" w:cs="Arial"/>
          <w:b/>
          <w:color w:val="auto"/>
          <w:sz w:val="24"/>
          <w:szCs w:val="24"/>
        </w:rPr>
        <w:t xml:space="preserve">8,770,437.00 </w:t>
      </w:r>
      <w:r w:rsidR="001348B8" w:rsidRPr="00A7114E">
        <w:rPr>
          <w:rFonts w:ascii="Arial" w:eastAsia="Arial" w:hAnsi="Arial" w:cs="Arial"/>
          <w:bCs/>
          <w:color w:val="auto"/>
          <w:sz w:val="24"/>
          <w:szCs w:val="24"/>
        </w:rPr>
        <w:t xml:space="preserve">from </w:t>
      </w:r>
      <w:r w:rsidR="001348B8" w:rsidRPr="00A7114E">
        <w:rPr>
          <w:rFonts w:ascii="Arial" w:eastAsia="Arial" w:hAnsi="Arial" w:cs="Arial"/>
          <w:b/>
          <w:color w:val="auto"/>
          <w:sz w:val="24"/>
          <w:szCs w:val="24"/>
        </w:rPr>
        <w:t xml:space="preserve">LGUs </w:t>
      </w:r>
      <w:r w:rsidRPr="00A7114E">
        <w:rPr>
          <w:rFonts w:ascii="Arial" w:eastAsia="Arial" w:hAnsi="Arial" w:cs="Arial"/>
          <w:bCs/>
          <w:color w:val="auto"/>
          <w:sz w:val="24"/>
          <w:szCs w:val="24"/>
        </w:rPr>
        <w:t>(see Table 5).</w:t>
      </w:r>
    </w:p>
    <w:p w14:paraId="1C833F12" w14:textId="77777777" w:rsidR="00485D5E" w:rsidRPr="00C31731" w:rsidRDefault="00485D5E" w:rsidP="009B2FC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23B5318D" w14:textId="0A2A86D5" w:rsidR="00F81051" w:rsidRPr="00BF7AE7" w:rsidRDefault="00F81051" w:rsidP="009B2FC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BF7AE7">
        <w:rPr>
          <w:rFonts w:ascii="Arial" w:eastAsia="Arial" w:hAnsi="Arial" w:cs="Arial"/>
          <w:b/>
          <w:i/>
          <w:iCs/>
          <w:color w:val="auto"/>
          <w:sz w:val="20"/>
          <w:szCs w:val="20"/>
        </w:rPr>
        <w:t>Table 5. Cost of Assistance Provided to Affected Families /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3109"/>
        <w:gridCol w:w="1563"/>
        <w:gridCol w:w="1481"/>
        <w:gridCol w:w="819"/>
        <w:gridCol w:w="1097"/>
        <w:gridCol w:w="1563"/>
      </w:tblGrid>
      <w:tr w:rsidR="00FE41E3" w:rsidRPr="00FE41E3" w14:paraId="52ACAF70" w14:textId="77777777" w:rsidTr="00FE41E3">
        <w:trPr>
          <w:trHeight w:val="20"/>
          <w:tblHeader/>
        </w:trPr>
        <w:tc>
          <w:tcPr>
            <w:tcW w:w="171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ECFC3F9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28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39E158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FE41E3" w:rsidRPr="00FE41E3" w14:paraId="0A5465B6" w14:textId="77777777" w:rsidTr="00FE41E3">
        <w:trPr>
          <w:trHeight w:val="20"/>
          <w:tblHeader/>
        </w:trPr>
        <w:tc>
          <w:tcPr>
            <w:tcW w:w="171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170D09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A5BD436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FE8C919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41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077A7BD" w14:textId="6AC862C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NGOs 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96AC776" w14:textId="2483341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072F6D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FE41E3" w:rsidRPr="00FE41E3" w14:paraId="3A1B84FF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C54C68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011010E" w14:textId="6F99C46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,874,697.87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676256AB" w14:textId="7911D6D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770,437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2A3BD21" w14:textId="43DF6EC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1E9B811E" w14:textId="1E9A1E1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EB5257A" w14:textId="1982277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645,134.87 </w:t>
            </w:r>
          </w:p>
        </w:tc>
      </w:tr>
      <w:tr w:rsidR="00FE41E3" w:rsidRPr="00FE41E3" w14:paraId="79977198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CC9F44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AADA9EC" w14:textId="26CDAE3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31,123.72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35CCA47" w14:textId="2A8048A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,244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9C8F643" w14:textId="3CD0C71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D9C348B" w14:textId="206AC57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C9887EC" w14:textId="4974164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49,367.72 </w:t>
            </w:r>
          </w:p>
        </w:tc>
      </w:tr>
      <w:tr w:rsidR="00FE41E3" w:rsidRPr="00FE41E3" w14:paraId="1F81B842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EDBB3F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Misamis Oriental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835306F" w14:textId="5EA36A1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31,123.72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B8FF648" w14:textId="37B46BA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,244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CE7E779" w14:textId="21626BF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7A7D317" w14:textId="0CCB177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C59F3CB" w14:textId="060A8DE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49,367.72 </w:t>
            </w:r>
          </w:p>
        </w:tc>
      </w:tr>
      <w:tr w:rsidR="00FE41E3" w:rsidRPr="00FE41E3" w14:paraId="55D17982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68D33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3CA7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ngoog</w:t>
            </w:r>
            <w:proofErr w:type="spellEnd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B61D8" w14:textId="05BF544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1,125.0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565CD" w14:textId="1E78178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2425" w14:textId="3435F6A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A5B89" w14:textId="1239BE9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642C" w14:textId="745D042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31,125.00 </w:t>
            </w:r>
          </w:p>
        </w:tc>
      </w:tr>
      <w:tr w:rsidR="00FE41E3" w:rsidRPr="00FE41E3" w14:paraId="768DC182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F4CFC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95ACF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D62F6" w14:textId="695FE03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,752.72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A2DD8" w14:textId="33D1DEA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44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D6CF8" w14:textId="4083F11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A3418" w14:textId="6354F07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D656E" w14:textId="4DE786F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,996.72 </w:t>
            </w:r>
          </w:p>
        </w:tc>
      </w:tr>
      <w:tr w:rsidR="00FE41E3" w:rsidRPr="00FE41E3" w14:paraId="74DD83FE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59FB3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C5918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an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290A3" w14:textId="66691DE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,246.0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3896A" w14:textId="36CEF0E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B9D4B" w14:textId="5562913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E34C5" w14:textId="3AC87C8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B19F9" w14:textId="17D6AD0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,246.00 </w:t>
            </w:r>
          </w:p>
        </w:tc>
      </w:tr>
      <w:tr w:rsidR="00FE41E3" w:rsidRPr="00FE41E3" w14:paraId="447D6728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1D8C80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5A3F3A1" w14:textId="62CA4C5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8,426.0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DC614F8" w14:textId="01CA00C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31F51C0" w14:textId="141DA87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38FFC8E" w14:textId="5DB824B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5D8AA33" w14:textId="60327B3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8,426.00 </w:t>
            </w:r>
          </w:p>
        </w:tc>
      </w:tr>
      <w:tr w:rsidR="00FE41E3" w:rsidRPr="00FE41E3" w14:paraId="00669B6F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B4E03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31C92D1" w14:textId="0533AE1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8,426.0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A3951F1" w14:textId="33CD42D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4094152" w14:textId="1E2A70A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21BDE87" w14:textId="7824328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2349EB6" w14:textId="22AB342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8,426.00 </w:t>
            </w:r>
          </w:p>
        </w:tc>
      </w:tr>
      <w:tr w:rsidR="00FE41E3" w:rsidRPr="00FE41E3" w14:paraId="71A8CA66" w14:textId="77777777" w:rsidTr="00C054EE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65A5C5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57C78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ew Bataan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4B9DF" w14:textId="6787474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68,426.0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B7548" w14:textId="578BD60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F19C1" w14:textId="6611483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EFB4" w14:textId="057381E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7D07E" w14:textId="7E76753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68,426.00 </w:t>
            </w:r>
          </w:p>
        </w:tc>
      </w:tr>
      <w:tr w:rsidR="00FE41E3" w:rsidRPr="00FE41E3" w14:paraId="17FDC52E" w14:textId="77777777" w:rsidTr="00C054EE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7369AF2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bottom"/>
            <w:hideMark/>
          </w:tcPr>
          <w:p w14:paraId="38714E00" w14:textId="217B0C4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,575,148.15 </w:t>
            </w:r>
          </w:p>
        </w:tc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DCA1FF4" w14:textId="0891F4A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752,193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E38B831" w14:textId="549AA01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0FF2703" w14:textId="2C63FD0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78877A1" w14:textId="12EE45D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4,327,341.15 </w:t>
            </w:r>
          </w:p>
        </w:tc>
      </w:tr>
      <w:tr w:rsidR="00FE41E3" w:rsidRPr="00FE41E3" w14:paraId="305C4456" w14:textId="77777777" w:rsidTr="00C054EE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7D82426F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bottom"/>
            <w:hideMark/>
          </w:tcPr>
          <w:p w14:paraId="093B9C88" w14:textId="2552A43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8,511.50 </w:t>
            </w:r>
          </w:p>
        </w:tc>
        <w:tc>
          <w:tcPr>
            <w:tcW w:w="747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EF0B8CA" w14:textId="5DF2128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17,239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3EDFDBF" w14:textId="6E94A00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C2C2C20" w14:textId="33514EF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5A5BA1E" w14:textId="2199DE5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25,750.50 </w:t>
            </w:r>
          </w:p>
        </w:tc>
      </w:tr>
      <w:tr w:rsidR="00FE41E3" w:rsidRPr="00FE41E3" w14:paraId="68CD4FEE" w14:textId="77777777" w:rsidTr="00C054EE">
        <w:trPr>
          <w:trHeight w:val="20"/>
        </w:trPr>
        <w:tc>
          <w:tcPr>
            <w:tcW w:w="14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66DA2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8CA41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3D064" w14:textId="7BA8B95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6FAF" w14:textId="7732029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3,6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60DE" w14:textId="0E6EEED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40BC0" w14:textId="751EFFD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39C32" w14:textId="2F444FE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3,600.00 </w:t>
            </w:r>
          </w:p>
        </w:tc>
      </w:tr>
      <w:tr w:rsidR="00FE41E3" w:rsidRPr="00FE41E3" w14:paraId="397A291B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04610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C9D2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64DCB" w14:textId="1ECCE9F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8,511.5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33034" w14:textId="2DF514D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,764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CEAFE" w14:textId="1AF60B0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003A4" w14:textId="18F2E55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88911" w14:textId="0FD2B5D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7,275.50 </w:t>
            </w:r>
          </w:p>
        </w:tc>
      </w:tr>
      <w:tr w:rsidR="00FE41E3" w:rsidRPr="00FE41E3" w14:paraId="774C2310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7D65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67FCD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1BE28" w14:textId="04F9515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8C079" w14:textId="50CD957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9,935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CC7C8" w14:textId="7FC0D83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93E16" w14:textId="1A78D43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FCAB5" w14:textId="5752948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,935.00 </w:t>
            </w:r>
          </w:p>
        </w:tc>
      </w:tr>
      <w:tr w:rsidR="00FE41E3" w:rsidRPr="00FE41E3" w14:paraId="6C8870BD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A124D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CE69F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822A7" w14:textId="38E90A1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61FAF" w14:textId="27C66D4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,94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4D32" w14:textId="4A32466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06216" w14:textId="1D22227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FC7A1" w14:textId="0D32E1E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4,940.00 </w:t>
            </w:r>
          </w:p>
        </w:tc>
      </w:tr>
      <w:tr w:rsidR="00FE41E3" w:rsidRPr="00FE41E3" w14:paraId="282ACDDD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9F7EC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B88FCEB" w14:textId="1042A6D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15B7139" w14:textId="25485BF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185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C139E34" w14:textId="05E6AA2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7A90C86" w14:textId="6E5AD1B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B527681" w14:textId="5EEA4F0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85.00 </w:t>
            </w:r>
          </w:p>
        </w:tc>
      </w:tr>
      <w:tr w:rsidR="00FE41E3" w:rsidRPr="00FE41E3" w14:paraId="462C0ED2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85302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51E49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7B6F3" w14:textId="3C06963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27FB7" w14:textId="130A75C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5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A577C" w14:textId="5CE5F23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B1F3E" w14:textId="2411C8F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A5647" w14:textId="36A5DA5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85.00 </w:t>
            </w:r>
          </w:p>
        </w:tc>
      </w:tr>
      <w:tr w:rsidR="00FE41E3" w:rsidRPr="00FE41E3" w14:paraId="73FE01C8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17A30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1F94C7F" w14:textId="13B6151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511,512.73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3F85B6E" w14:textId="504E7BE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41,622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9D88D1D" w14:textId="702A392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3AA58A5" w14:textId="59163CF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91773E1" w14:textId="452D06D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253,134.73 </w:t>
            </w:r>
          </w:p>
        </w:tc>
      </w:tr>
      <w:tr w:rsidR="00FE41E3" w:rsidRPr="00FE41E3" w14:paraId="465B83B9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745F9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44616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191BD" w14:textId="7C69231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53,763.98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0A7AD" w14:textId="69A1170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D4B2C" w14:textId="6E24701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9C115" w14:textId="778C8A1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12443" w14:textId="0BD3EB4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53,763.98 </w:t>
            </w:r>
          </w:p>
        </w:tc>
      </w:tr>
      <w:tr w:rsidR="00FE41E3" w:rsidRPr="00FE41E3" w14:paraId="65EC78B1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91F08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8530C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69E5F" w14:textId="4860E3C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66008" w14:textId="6DC1027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14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ECB41" w14:textId="08792E3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846DF" w14:textId="715DB22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38CB7" w14:textId="461D99E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,140.00 </w:t>
            </w:r>
          </w:p>
        </w:tc>
      </w:tr>
      <w:tr w:rsidR="00FE41E3" w:rsidRPr="00FE41E3" w14:paraId="1AFFAB1A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F0B06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6AE28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43196" w14:textId="37A2F59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F277A" w14:textId="6A44082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0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A40F2" w14:textId="3BEA268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64A6" w14:textId="7D1E349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3FAE2" w14:textId="557360E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,000.00 </w:t>
            </w:r>
          </w:p>
        </w:tc>
      </w:tr>
      <w:tr w:rsidR="00FE41E3" w:rsidRPr="00FE41E3" w14:paraId="43980736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3C615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2F1F6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5E82" w14:textId="0293A80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69AF" w14:textId="7BB71B1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0,0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22AD9" w14:textId="0A4E283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2C396" w14:textId="731DC43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63BF7" w14:textId="38F9BFD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0,000.00 </w:t>
            </w:r>
          </w:p>
        </w:tc>
      </w:tr>
      <w:tr w:rsidR="00FE41E3" w:rsidRPr="00FE41E3" w14:paraId="44027313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9732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3F63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95B4B" w14:textId="3B7AC91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0,225.0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038BE" w14:textId="4DCEF43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DAB76" w14:textId="777EC03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7B0EC" w14:textId="1860525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B2C84" w14:textId="495B7F0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0,225.00 </w:t>
            </w:r>
          </w:p>
        </w:tc>
      </w:tr>
      <w:tr w:rsidR="00FE41E3" w:rsidRPr="00FE41E3" w14:paraId="605C5BF1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586DB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34910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cer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6CBEC" w14:textId="23D6C05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7,854.25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9DFCB" w14:textId="637CA17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5E65" w14:textId="4B500ED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0EEAF" w14:textId="6574006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16692" w14:textId="2D833F5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7,854.25 </w:t>
            </w:r>
          </w:p>
        </w:tc>
      </w:tr>
      <w:tr w:rsidR="00FE41E3" w:rsidRPr="00FE41E3" w14:paraId="562BA5F0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00C62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7F1A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</w:t>
            </w: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-aon</w:t>
            </w:r>
            <w:proofErr w:type="spellEnd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E7CA4" w14:textId="61E99A0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08BD9" w14:textId="5256DDE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,825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1EFBA" w14:textId="5B2EF42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A1FD" w14:textId="2B3E7E4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144A5" w14:textId="5453F49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,825.00 </w:t>
            </w:r>
          </w:p>
        </w:tc>
      </w:tr>
      <w:tr w:rsidR="00FE41E3" w:rsidRPr="00FE41E3" w14:paraId="538F10A7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9C9E4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32AA3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7DE4" w14:textId="74307AF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56308" w14:textId="66AC9DD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396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4DD27" w14:textId="254AAFE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52AAB" w14:textId="7E3F36A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86C3" w14:textId="616BA25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,396.00 </w:t>
            </w:r>
          </w:p>
        </w:tc>
      </w:tr>
      <w:tr w:rsidR="00FE41E3" w:rsidRPr="00FE41E3" w14:paraId="444BBE71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EA784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D4C6B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97A11" w14:textId="7A00F59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6,200.0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CA5CE" w14:textId="3143246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1C28D" w14:textId="3E4A811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17896" w14:textId="69AD0CB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BD268" w14:textId="35F8EFC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6,200.00 </w:t>
            </w:r>
          </w:p>
        </w:tc>
      </w:tr>
      <w:tr w:rsidR="00FE41E3" w:rsidRPr="00FE41E3" w14:paraId="2B25C8DD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5DB2E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63D4B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A27F6" w14:textId="4105C04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BC74E" w14:textId="18BC70C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5,261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9EB5A" w14:textId="3EAF82D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6CAD1" w14:textId="5B4AECA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F75B6" w14:textId="791124C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25,261.00 </w:t>
            </w:r>
          </w:p>
        </w:tc>
      </w:tr>
      <w:tr w:rsidR="00FE41E3" w:rsidRPr="00FE41E3" w14:paraId="395865D6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78F5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2DA44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C3E7E" w14:textId="21BD2EB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43,469.5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2ECE" w14:textId="78BB725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762B" w14:textId="37CFA0B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2797" w14:textId="34709B3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388C6" w14:textId="5EFF131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43,469.50 </w:t>
            </w:r>
          </w:p>
        </w:tc>
      </w:tr>
      <w:tr w:rsidR="00FE41E3" w:rsidRPr="00FE41E3" w14:paraId="05AA52AE" w14:textId="77777777" w:rsidTr="00FE41E3">
        <w:trPr>
          <w:trHeight w:val="20"/>
        </w:trPr>
        <w:tc>
          <w:tcPr>
            <w:tcW w:w="171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4799D0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8E47696" w14:textId="7A8D886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,855,123.92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FA630E7" w14:textId="22B749E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292,147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5AF1B03" w14:textId="2DDA6F1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9ABF6C4" w14:textId="790FCE4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5268B47" w14:textId="6E69D98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,147,270.92 </w:t>
            </w:r>
          </w:p>
        </w:tc>
      </w:tr>
      <w:tr w:rsidR="00FE41E3" w:rsidRPr="00FE41E3" w14:paraId="7BC12A6F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296F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6F6C0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4D606" w14:textId="64FBD7E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39FD0" w14:textId="4E62AEA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0,5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6BD2A" w14:textId="1B6D05C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3BC7E" w14:textId="19F5A1B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E525" w14:textId="72639E2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60,500.00 </w:t>
            </w:r>
          </w:p>
        </w:tc>
      </w:tr>
      <w:tr w:rsidR="00FE41E3" w:rsidRPr="00FE41E3" w14:paraId="51E72BE9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5EC65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AB322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71465" w14:textId="0B9266D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9,769.37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60FAE" w14:textId="65FEEFB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8,16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44767" w14:textId="0E61EE6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3EEF1" w14:textId="0F6D62B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27A0E" w14:textId="72707C5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37,929.37 </w:t>
            </w:r>
          </w:p>
        </w:tc>
      </w:tr>
      <w:tr w:rsidR="00FE41E3" w:rsidRPr="00FE41E3" w14:paraId="74460D9F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C70D3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106B3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AD5C5" w14:textId="605FE7F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145,197.15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7D11C" w14:textId="4D8DBEB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6,603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E2A9D" w14:textId="1394423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5A43A" w14:textId="16DCF7F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FAB8" w14:textId="3621A65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821,800.15 </w:t>
            </w:r>
          </w:p>
        </w:tc>
      </w:tr>
      <w:tr w:rsidR="00FE41E3" w:rsidRPr="00FE41E3" w14:paraId="37DF271E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58C3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0F2C6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E52C6" w14:textId="1B36EBC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00,643.22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3C49" w14:textId="753D82F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8,0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ABDC" w14:textId="0D70F2E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91421" w14:textId="4B11780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5FD78" w14:textId="6F88355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88,643.22 </w:t>
            </w:r>
          </w:p>
        </w:tc>
      </w:tr>
      <w:tr w:rsidR="00FE41E3" w:rsidRPr="00FE41E3" w14:paraId="26768643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C6911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7695F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tes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24432" w14:textId="38EDAA28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14,600.5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EEE1C" w14:textId="3B51097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9,0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67A3" w14:textId="5EC6FCB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1AC49" w14:textId="1D269AD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B3EB7" w14:textId="088A0A7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93,600.50 </w:t>
            </w:r>
          </w:p>
        </w:tc>
      </w:tr>
      <w:tr w:rsidR="00FE41E3" w:rsidRPr="00FE41E3" w14:paraId="07DF2C4A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986B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1F42C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0FFB9" w14:textId="32BF289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340,808.74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1779" w14:textId="7AB9BCA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0,0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470CC" w14:textId="2C86EDC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814E7" w14:textId="498E9C3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6D71B" w14:textId="7F0C0142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840,808.74 </w:t>
            </w:r>
          </w:p>
        </w:tc>
      </w:tr>
      <w:tr w:rsidR="00FE41E3" w:rsidRPr="00FE41E3" w14:paraId="0647D607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2D06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1B7C4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3A474" w14:textId="50F0C4B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50,950.96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8F690" w14:textId="77F1661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6,872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7FF66" w14:textId="43688DE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DED75" w14:textId="16E3C44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B6FA7" w14:textId="1DEE98D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37,822.96 </w:t>
            </w:r>
          </w:p>
        </w:tc>
      </w:tr>
      <w:tr w:rsidR="00FE41E3" w:rsidRPr="00FE41E3" w14:paraId="4AE12193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A84B1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12BFB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0012" w14:textId="656A296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,195,793.15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C7BBF" w14:textId="34C412B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88,455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413A0" w14:textId="5A6DED1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18E4F" w14:textId="0931799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D347B" w14:textId="4A12504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,584,248.15 </w:t>
            </w:r>
          </w:p>
        </w:tc>
      </w:tr>
      <w:tr w:rsidR="00FE41E3" w:rsidRPr="00FE41E3" w14:paraId="63F7D5D5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1EB6E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1AB6F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A9E50" w14:textId="3B9F678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,021,758.51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8267F" w14:textId="2A519D7C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8,317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9C243" w14:textId="218F8E6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E3BF1" w14:textId="7CEDCE2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E377C" w14:textId="4A0B8DBB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,120,075.51 </w:t>
            </w:r>
          </w:p>
        </w:tc>
      </w:tr>
      <w:tr w:rsidR="00FE41E3" w:rsidRPr="00FE41E3" w14:paraId="760D7331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33C9F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97D5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A9426" w14:textId="384922A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106,954.26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6752" w14:textId="348BC7E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4,95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295BF" w14:textId="1887CC0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79BE1" w14:textId="1A33652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3B1E6" w14:textId="40BBAAE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591,904.26 </w:t>
            </w:r>
          </w:p>
        </w:tc>
      </w:tr>
      <w:tr w:rsidR="00FE41E3" w:rsidRPr="00FE41E3" w14:paraId="1793CD2A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9102A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E14B7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D9B42" w14:textId="37418CA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9E03B" w14:textId="424E8D2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3,80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C2C8C" w14:textId="637EC27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5CD07" w14:textId="24E7216F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5B09" w14:textId="5F80DA21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03,800.00 </w:t>
            </w:r>
          </w:p>
        </w:tc>
      </w:tr>
      <w:tr w:rsidR="00FE41E3" w:rsidRPr="00FE41E3" w14:paraId="037AD61E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27CC2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8D04E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C1229" w14:textId="6D3D0B03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095,732.10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16FDC" w14:textId="59DC68ED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37,490.00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D10E8" w14:textId="48E0B9A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60C9" w14:textId="73070269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3C3F5" w14:textId="6EF46FFA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733,222.10 </w:t>
            </w:r>
          </w:p>
        </w:tc>
      </w:tr>
      <w:tr w:rsidR="00FE41E3" w:rsidRPr="00FE41E3" w14:paraId="18B25FC8" w14:textId="77777777" w:rsidTr="00FE41E3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4EF54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E265C" w14:textId="77777777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dag</w:t>
            </w:r>
            <w:proofErr w:type="spellEnd"/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25DC8" w14:textId="3278B126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632,915.96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8AA3" w14:textId="3DDAF7E4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765E9" w14:textId="1E678A60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D5531" w14:textId="39DD2A2E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9FF75" w14:textId="74A7F755" w:rsidR="00FE41E3" w:rsidRPr="00FE41E3" w:rsidRDefault="00FE41E3" w:rsidP="00FE41E3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E41E3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632,915.96 </w:t>
            </w:r>
          </w:p>
        </w:tc>
      </w:tr>
    </w:tbl>
    <w:p w14:paraId="1B04641B" w14:textId="4553A2B6" w:rsidR="00C0153B" w:rsidRPr="00AB7584" w:rsidRDefault="00F81051" w:rsidP="0020155F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16"/>
        </w:rPr>
      </w:pPr>
      <w:r w:rsidRPr="00AB7584">
        <w:rPr>
          <w:rFonts w:ascii="Arial" w:eastAsia="Times New Roman" w:hAnsi="Arial" w:cs="Arial"/>
          <w:i/>
          <w:iCs/>
          <w:color w:val="0070C0"/>
          <w:sz w:val="16"/>
          <w:szCs w:val="16"/>
        </w:rPr>
        <w:t>S</w:t>
      </w:r>
      <w:r w:rsidR="00A017B6" w:rsidRPr="00AB7584">
        <w:rPr>
          <w:rFonts w:ascii="Arial" w:eastAsia="Times New Roman" w:hAnsi="Arial" w:cs="Arial"/>
          <w:i/>
          <w:iCs/>
          <w:color w:val="0070C0"/>
          <w:sz w:val="16"/>
          <w:szCs w:val="16"/>
        </w:rPr>
        <w:t>ource: DSWD-FO</w:t>
      </w:r>
      <w:r w:rsidR="001348B8" w:rsidRPr="00AB7584">
        <w:rPr>
          <w:rFonts w:ascii="Arial" w:eastAsia="Times New Roman" w:hAnsi="Arial" w:cs="Arial"/>
          <w:i/>
          <w:iCs/>
          <w:color w:val="0070C0"/>
          <w:sz w:val="16"/>
          <w:szCs w:val="16"/>
        </w:rPr>
        <w:t>s X and</w:t>
      </w:r>
      <w:r w:rsidR="00A017B6" w:rsidRPr="00AB7584">
        <w:rPr>
          <w:rFonts w:ascii="Arial" w:eastAsia="Times New Roman" w:hAnsi="Arial" w:cs="Arial"/>
          <w:i/>
          <w:iCs/>
          <w:color w:val="0070C0"/>
          <w:sz w:val="16"/>
          <w:szCs w:val="16"/>
        </w:rPr>
        <w:t xml:space="preserve"> CARAGA</w:t>
      </w:r>
    </w:p>
    <w:p w14:paraId="0EAB3810" w14:textId="77777777" w:rsidR="0020155F" w:rsidRPr="00C31731" w:rsidRDefault="0020155F" w:rsidP="009B2FC8">
      <w:pPr>
        <w:spacing w:after="0" w:line="240" w:lineRule="auto"/>
        <w:contextualSpacing/>
        <w:jc w:val="center"/>
        <w:rPr>
          <w:rFonts w:ascii="Arial" w:hAnsi="Arial" w:cs="Arial"/>
          <w:b/>
          <w:color w:val="002060"/>
          <w:sz w:val="24"/>
          <w:szCs w:val="24"/>
        </w:rPr>
      </w:pPr>
    </w:p>
    <w:p w14:paraId="66B1C7B3" w14:textId="05E3CB6C" w:rsidR="000D3E37" w:rsidRDefault="000D3E37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0EFFB1F9" w14:textId="025B58BB" w:rsidR="00B43AF3" w:rsidRDefault="00B43AF3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0567A50D" w14:textId="74339028" w:rsidR="00B43AF3" w:rsidRDefault="00B43AF3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792E3459" w14:textId="7C9B258D" w:rsidR="00B43AF3" w:rsidRDefault="00B43AF3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66FC8FBA" w14:textId="0222B601" w:rsidR="00B43AF3" w:rsidRDefault="00B43AF3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08ACF944" w14:textId="6EE36252" w:rsidR="00B43AF3" w:rsidRDefault="00B43AF3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243FD29A" w14:textId="3F7F1B03" w:rsidR="00B43AF3" w:rsidRDefault="00B43AF3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0A3C1D5B" w14:textId="3F3EE8AD" w:rsidR="00B43AF3" w:rsidRDefault="00B43AF3" w:rsidP="00D255DF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4F2A4F3B" w14:textId="77777777" w:rsidR="000D3E37" w:rsidRDefault="000D3E37" w:rsidP="00CD618A">
      <w:pPr>
        <w:spacing w:after="0" w:line="240" w:lineRule="auto"/>
        <w:contextualSpacing/>
        <w:rPr>
          <w:rFonts w:ascii="Arial" w:hAnsi="Arial" w:cs="Arial"/>
          <w:b/>
          <w:color w:val="002060"/>
          <w:sz w:val="28"/>
          <w:szCs w:val="28"/>
        </w:rPr>
      </w:pPr>
    </w:p>
    <w:p w14:paraId="15EC308A" w14:textId="0C08F84D" w:rsidR="00237213" w:rsidRPr="00BA5803" w:rsidRDefault="001348B8" w:rsidP="009B2FC8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color w:val="002060"/>
          <w:sz w:val="28"/>
          <w:szCs w:val="28"/>
        </w:rPr>
      </w:pPr>
      <w:r w:rsidRPr="00BA5803">
        <w:rPr>
          <w:rFonts w:ascii="Arial" w:hAnsi="Arial" w:cs="Arial"/>
          <w:b/>
          <w:color w:val="002060"/>
          <w:sz w:val="28"/>
          <w:szCs w:val="28"/>
        </w:rPr>
        <w:lastRenderedPageBreak/>
        <w:t>DSWD DISASTER RESPONSE INFORMATION</w:t>
      </w:r>
      <w:r w:rsidR="00A763C2" w:rsidRPr="00C31731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AD4F275" wp14:editId="690B72C8">
            <wp:extent cx="6437630" cy="4550337"/>
            <wp:effectExtent l="0" t="0" r="127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SWD DROMIC Report #6 on Tropical Storm “AURING” as of 22 February 2021, 6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9117" cy="4586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14BEB" w14:textId="77777777" w:rsidR="00620C5E" w:rsidRPr="00620C5E" w:rsidRDefault="00620C5E" w:rsidP="009B2FC8">
      <w:pPr>
        <w:pStyle w:val="Heading1"/>
        <w:spacing w:before="0" w:after="0"/>
        <w:contextualSpacing/>
        <w:rPr>
          <w:rFonts w:ascii="Arial" w:hAnsi="Arial" w:cs="Arial"/>
          <w:color w:val="002060"/>
          <w:sz w:val="24"/>
          <w:szCs w:val="24"/>
        </w:rPr>
      </w:pPr>
    </w:p>
    <w:p w14:paraId="027F4932" w14:textId="2E26ADAB" w:rsidR="00A81C78" w:rsidRPr="0058384C" w:rsidRDefault="00A81C78" w:rsidP="009B2FC8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8"/>
        </w:rPr>
      </w:pPr>
      <w:r w:rsidRPr="0058384C">
        <w:rPr>
          <w:rFonts w:ascii="Arial" w:hAnsi="Arial" w:cs="Arial"/>
          <w:color w:val="002060"/>
          <w:sz w:val="28"/>
          <w:szCs w:val="28"/>
        </w:rPr>
        <w:t>Situational Report</w:t>
      </w:r>
      <w:r w:rsidR="00A834B4" w:rsidRPr="0058384C">
        <w:rPr>
          <w:rFonts w:ascii="Arial" w:hAnsi="Arial" w:cs="Arial"/>
          <w:color w:val="002060"/>
          <w:sz w:val="28"/>
          <w:szCs w:val="28"/>
        </w:rPr>
        <w:t>s</w:t>
      </w:r>
    </w:p>
    <w:p w14:paraId="58697B3D" w14:textId="77777777" w:rsidR="00B3099A" w:rsidRPr="00C31731" w:rsidRDefault="00B3099A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bookmarkStart w:id="6" w:name="_Contact_Information"/>
      <w:bookmarkEnd w:id="6"/>
    </w:p>
    <w:p w14:paraId="12C54EA2" w14:textId="5E2BFBD8" w:rsidR="00621B48" w:rsidRPr="00C31731" w:rsidRDefault="00621B48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21B48" w:rsidRPr="00500412" w14:paraId="148328A8" w14:textId="77777777" w:rsidTr="008C073D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664DB5" w14:textId="77777777" w:rsidR="00621B48" w:rsidRPr="00500412" w:rsidRDefault="00621B48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BFDCB8" w14:textId="77777777" w:rsidR="00621B48" w:rsidRPr="00500412" w:rsidRDefault="00621B48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621B48" w:rsidRPr="00500412" w14:paraId="3CAABE67" w14:textId="77777777" w:rsidTr="008C073D">
        <w:trPr>
          <w:trHeight w:val="20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BB7626" w14:textId="61E5E3DB" w:rsidR="00621B48" w:rsidRPr="009A6A56" w:rsidRDefault="00FE41E3" w:rsidP="00FE41E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26</w:t>
            </w:r>
            <w:r w:rsidR="00621B48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March</w:t>
            </w:r>
            <w:r w:rsidR="00621B48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FA0BFD" w14:textId="754823A4" w:rsidR="00621B48" w:rsidRPr="008A5DCD" w:rsidRDefault="00621B48" w:rsidP="008A5DC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CAR </w:t>
            </w:r>
            <w:r w:rsidR="00FE41E3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submitted their </w:t>
            </w:r>
            <w:r w:rsidR="00FE41E3" w:rsidRPr="009A6A56">
              <w:rPr>
                <w:rFonts w:ascii="Arial" w:eastAsia="Arial" w:hAnsi="Arial" w:cs="Arial"/>
                <w:b/>
                <w:bCs/>
                <w:color w:val="auto"/>
                <w:sz w:val="20"/>
                <w:szCs w:val="20"/>
              </w:rPr>
              <w:t>terminal report</w:t>
            </w:r>
            <w:r w:rsidR="00FE41E3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.</w:t>
            </w:r>
          </w:p>
        </w:tc>
      </w:tr>
    </w:tbl>
    <w:p w14:paraId="232BEA18" w14:textId="77777777" w:rsidR="00237213" w:rsidRPr="00C31731" w:rsidRDefault="00237213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E93D155" w14:textId="30E6D952" w:rsidR="009A4E14" w:rsidRPr="00C31731" w:rsidRDefault="009A4E14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9A4E14" w:rsidRPr="00500412" w14:paraId="09F252A9" w14:textId="77777777" w:rsidTr="008C073D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D2879D" w14:textId="77777777" w:rsidR="009A4E14" w:rsidRPr="00500412" w:rsidRDefault="009A4E14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A974CB" w14:textId="77777777" w:rsidR="009A4E14" w:rsidRPr="00500412" w:rsidRDefault="009A4E14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9A4E14" w:rsidRPr="00500412" w14:paraId="6809FA7E" w14:textId="77777777" w:rsidTr="008C073D">
        <w:trPr>
          <w:trHeight w:val="20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59D8BD" w14:textId="5DB1B4C7" w:rsidR="009A4E14" w:rsidRPr="00500412" w:rsidRDefault="004548D4" w:rsidP="008A5D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19 </w:t>
            </w:r>
            <w:r w:rsid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April </w:t>
            </w:r>
            <w:r w:rsidR="009A4E14"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>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366D3F" w14:textId="45726A81" w:rsidR="009A4E14" w:rsidRPr="008A5DCD" w:rsidRDefault="009A4E14" w:rsidP="008A5DC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CALABARZON </w:t>
            </w:r>
            <w:r w:rsid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submitted their </w:t>
            </w:r>
            <w:r w:rsidR="008A5DCD" w:rsidRPr="008A5DCD">
              <w:rPr>
                <w:rFonts w:ascii="Arial" w:eastAsia="Arial" w:hAnsi="Arial" w:cs="Arial"/>
                <w:b/>
                <w:color w:val="auto"/>
                <w:sz w:val="20"/>
                <w:szCs w:val="20"/>
              </w:rPr>
              <w:t>terminal report.</w:t>
            </w:r>
            <w:r w:rsid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7459CD3A" w14:textId="77777777" w:rsidR="009A4E14" w:rsidRPr="00C31731" w:rsidRDefault="009A4E14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721C1F6" w14:textId="4E86FE88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3559F" w:rsidRPr="00500412" w14:paraId="7C56CB91" w14:textId="77777777" w:rsidTr="0063559F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51ABB7B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97319B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63559F" w:rsidRPr="00500412" w14:paraId="3DE56736" w14:textId="77777777" w:rsidTr="0063559F">
        <w:trPr>
          <w:trHeight w:val="20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8CC65B9" w14:textId="648DAB04" w:rsidR="0063559F" w:rsidRPr="00500412" w:rsidRDefault="008A5DCD" w:rsidP="008A5D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color w:val="auto"/>
                <w:sz w:val="20"/>
                <w:szCs w:val="20"/>
              </w:rPr>
              <w:t>5</w:t>
            </w:r>
            <w:r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April </w:t>
            </w:r>
            <w:r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>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83A88A" w14:textId="68C65939" w:rsidR="0063559F" w:rsidRPr="00500412" w:rsidRDefault="0063559F" w:rsidP="009B2FC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V </w:t>
            </w:r>
            <w:r w:rsid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submitted their </w:t>
            </w:r>
            <w:r w:rsidR="008A5DCD" w:rsidRPr="008A5DCD">
              <w:rPr>
                <w:rFonts w:ascii="Arial" w:eastAsia="Arial" w:hAnsi="Arial" w:cs="Arial"/>
                <w:b/>
                <w:color w:val="auto"/>
                <w:sz w:val="20"/>
                <w:szCs w:val="20"/>
              </w:rPr>
              <w:t>terminal report.</w:t>
            </w:r>
          </w:p>
        </w:tc>
      </w:tr>
    </w:tbl>
    <w:p w14:paraId="24B55B7C" w14:textId="77777777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C8367DB" w14:textId="77777777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3559F" w:rsidRPr="00500412" w14:paraId="7B8CED6B" w14:textId="77777777" w:rsidTr="0063559F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342529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825F40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63559F" w:rsidRPr="00500412" w14:paraId="0B586087" w14:textId="77777777" w:rsidTr="0063559F">
        <w:trPr>
          <w:trHeight w:val="20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87D1389" w14:textId="6D3FF70C" w:rsidR="0063559F" w:rsidRPr="00D03422" w:rsidRDefault="00DD750F" w:rsidP="00DD75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10</w:t>
            </w:r>
            <w:r w:rsidR="00F8500E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March</w:t>
            </w:r>
            <w:r w:rsidR="0063559F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BA2D6" w14:textId="46EA9EA2" w:rsidR="00DD750F" w:rsidRPr="00D03422" w:rsidRDefault="00DD750F" w:rsidP="00DD750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VI submitted their </w:t>
            </w:r>
            <w:r w:rsidRPr="00D03422">
              <w:rPr>
                <w:rFonts w:ascii="Arial" w:eastAsia="Arial" w:hAnsi="Arial" w:cs="Arial"/>
                <w:b/>
                <w:color w:val="auto"/>
                <w:sz w:val="20"/>
                <w:szCs w:val="20"/>
              </w:rPr>
              <w:t>terminal report</w:t>
            </w: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.</w:t>
            </w:r>
          </w:p>
          <w:p w14:paraId="7C0FF5DF" w14:textId="1AA7DA64" w:rsidR="0063559F" w:rsidRPr="00D03422" w:rsidRDefault="003F0F6E" w:rsidP="00DD750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A total of </w:t>
            </w:r>
            <w:r w:rsidR="0085731E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2,</w:t>
            </w:r>
            <w:r w:rsidR="00DD750F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438</w:t>
            </w:r>
            <w:r w:rsidR="002D203C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families or </w:t>
            </w:r>
            <w:r w:rsidR="00DD750F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9</w:t>
            </w:r>
            <w:r w:rsidR="0085731E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,</w:t>
            </w:r>
            <w:r w:rsidR="00DD750F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849</w:t>
            </w: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persons took pre-emptive evacuation in </w:t>
            </w:r>
            <w:r w:rsidR="00DD750F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111</w:t>
            </w: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evacuation centers</w:t>
            </w:r>
            <w:r w:rsidR="00E50DD3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while </w:t>
            </w:r>
            <w:r w:rsidR="00DD750F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110</w:t>
            </w:r>
            <w:r w:rsidR="004A02A1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50DD3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families or </w:t>
            </w:r>
            <w:r w:rsidR="00DD750F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396</w:t>
            </w:r>
            <w:r w:rsidR="00E50DD3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persons have temporarily stayed with their relatives and/or friends</w:t>
            </w:r>
            <w:r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in Region VI. </w:t>
            </w:r>
            <w:r w:rsidR="00363593" w:rsidRPr="00D03422">
              <w:rPr>
                <w:rFonts w:ascii="Arial" w:eastAsia="Arial" w:hAnsi="Arial" w:cs="Arial"/>
                <w:color w:val="auto"/>
                <w:sz w:val="20"/>
                <w:szCs w:val="20"/>
              </w:rPr>
              <w:t>All of these families have returned home.</w:t>
            </w:r>
          </w:p>
        </w:tc>
      </w:tr>
    </w:tbl>
    <w:p w14:paraId="5D0C552C" w14:textId="77777777" w:rsidR="00C0153B" w:rsidRPr="00C31731" w:rsidRDefault="00C0153B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34977FD" w14:textId="0F1CC05C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3559F" w:rsidRPr="00500412" w14:paraId="3A6299E3" w14:textId="77777777" w:rsidTr="0063559F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CDAEF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B7DB3E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63559F" w:rsidRPr="00500412" w14:paraId="68403803" w14:textId="77777777" w:rsidTr="0063559F">
        <w:trPr>
          <w:trHeight w:val="20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3B6746D" w14:textId="0D712364" w:rsidR="0063559F" w:rsidRPr="009A6A56" w:rsidRDefault="00FE41E3" w:rsidP="00FE41E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29</w:t>
            </w:r>
            <w:r w:rsidR="00C7055D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March</w:t>
            </w:r>
            <w:r w:rsidR="0063559F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DA99FF" w14:textId="2142D8EB" w:rsidR="00FE41E3" w:rsidRPr="009A6A56" w:rsidRDefault="00FE41E3" w:rsidP="009B2FC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VII submitted their </w:t>
            </w:r>
            <w:r w:rsidRPr="009A6A56">
              <w:rPr>
                <w:rFonts w:ascii="Arial" w:eastAsia="Arial" w:hAnsi="Arial" w:cs="Arial"/>
                <w:b/>
                <w:bCs/>
                <w:color w:val="auto"/>
                <w:sz w:val="20"/>
                <w:szCs w:val="20"/>
              </w:rPr>
              <w:t>terminal report</w:t>
            </w: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.</w:t>
            </w:r>
          </w:p>
          <w:p w14:paraId="443F58F3" w14:textId="62B7523B" w:rsidR="00C7055D" w:rsidRPr="009A6A56" w:rsidRDefault="00392000" w:rsidP="009B2FC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lastRenderedPageBreak/>
              <w:t xml:space="preserve">A total of </w:t>
            </w:r>
            <w:r w:rsidR="00B34330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3,637</w:t>
            </w: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families or </w:t>
            </w:r>
            <w:r w:rsidR="00B34330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13,658</w:t>
            </w:r>
            <w:r w:rsidR="00911474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persons took pre-emptive evacuation</w:t>
            </w:r>
            <w:r w:rsidR="00AB2101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in Region VII. </w:t>
            </w:r>
            <w:r w:rsidR="00C7055D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All of these families have returned home. </w:t>
            </w:r>
          </w:p>
          <w:p w14:paraId="331FDBCE" w14:textId="11E858E9" w:rsidR="00676942" w:rsidRPr="009A6A56" w:rsidRDefault="00C7055D" w:rsidP="00FE41E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VII released 242 family food packs or ₱105,270.00 worth of assistance to LGU </w:t>
            </w:r>
            <w:proofErr w:type="spellStart"/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Calape</w:t>
            </w:r>
            <w:proofErr w:type="spellEnd"/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, Bohol for families living in island barangays whose livelihood was disrupted by the </w:t>
            </w:r>
            <w:r w:rsidR="002D07B0">
              <w:rPr>
                <w:rFonts w:ascii="Arial" w:eastAsia="Arial" w:hAnsi="Arial" w:cs="Arial"/>
                <w:color w:val="auto"/>
                <w:sz w:val="20"/>
                <w:szCs w:val="20"/>
              </w:rPr>
              <w:t>tropical cyclone</w:t>
            </w: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and those residents staying in hazard-prone area who were subjected to pre-emptive evacuations. LGU was able to assist </w:t>
            </w:r>
            <w:r w:rsidR="00DA03E4"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>families</w:t>
            </w:r>
            <w:r w:rsidRPr="009A6A5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during their stay in the camps opened.</w:t>
            </w:r>
          </w:p>
        </w:tc>
      </w:tr>
    </w:tbl>
    <w:p w14:paraId="02B1C48D" w14:textId="77777777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8CE198E" w14:textId="1034BBC8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3559F" w:rsidRPr="00500412" w14:paraId="220D3505" w14:textId="77777777" w:rsidTr="0063559F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B74F9B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475B0D2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7E03EA" w:rsidRPr="00500412" w14:paraId="3DADFCBC" w14:textId="77777777" w:rsidTr="0063559F">
        <w:trPr>
          <w:trHeight w:val="20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B7B44A" w14:textId="3FA4615E" w:rsidR="007E03EA" w:rsidRPr="00383B96" w:rsidRDefault="007E03EA" w:rsidP="007E03E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>03 March 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3951CD" w14:textId="77777777" w:rsidR="00DC293C" w:rsidRDefault="00DC293C" w:rsidP="007E03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VIII submitted their </w:t>
            </w:r>
            <w:r w:rsidRPr="00383B96">
              <w:rPr>
                <w:rFonts w:ascii="Arial" w:eastAsia="Arial" w:hAnsi="Arial" w:cs="Arial"/>
                <w:b/>
                <w:color w:val="auto"/>
                <w:sz w:val="20"/>
                <w:szCs w:val="20"/>
              </w:rPr>
              <w:t>terminal report.</w:t>
            </w: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  <w:p w14:paraId="52486094" w14:textId="2A799D06" w:rsidR="007E03EA" w:rsidRPr="00DC293C" w:rsidRDefault="007E03EA" w:rsidP="00DC293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A total of </w:t>
            </w:r>
            <w:r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>1,</w:t>
            </w:r>
            <w:r w:rsidR="00C3667E"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>957</w:t>
            </w:r>
            <w:r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 xml:space="preserve"> families</w:t>
            </w: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or </w:t>
            </w:r>
            <w:r w:rsidR="00C3667E"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>7</w:t>
            </w:r>
            <w:r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>,</w:t>
            </w:r>
            <w:r w:rsidR="00C3667E"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>390</w:t>
            </w:r>
            <w:r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 xml:space="preserve"> persons</w:t>
            </w: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took pre-emptive evacuation while </w:t>
            </w:r>
            <w:r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>191 families</w:t>
            </w: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or </w:t>
            </w:r>
            <w:r w:rsidRPr="00383B96">
              <w:rPr>
                <w:rFonts w:ascii="Arial" w:eastAsia="Arial" w:hAnsi="Arial" w:cs="Arial"/>
                <w:bCs/>
                <w:color w:val="auto"/>
                <w:sz w:val="20"/>
                <w:szCs w:val="20"/>
              </w:rPr>
              <w:t>712 persons</w:t>
            </w:r>
            <w:r w:rsidRPr="00383B96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have temporarily stayed with their relatives and/or friends in Region VIII.</w:t>
            </w:r>
          </w:p>
        </w:tc>
      </w:tr>
    </w:tbl>
    <w:p w14:paraId="56C59282" w14:textId="77777777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49279BD" w14:textId="77777777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3559F" w:rsidRPr="00500412" w14:paraId="3476A6DC" w14:textId="77777777" w:rsidTr="0063559F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532CF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8AFF73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F8500E" w:rsidRPr="00500412" w14:paraId="4961373D" w14:textId="77777777" w:rsidTr="00AB2101">
        <w:trPr>
          <w:trHeight w:val="58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EC15B8" w14:textId="0E8B2A08" w:rsidR="0063559F" w:rsidRPr="00FE41E3" w:rsidRDefault="003B643E" w:rsidP="003B643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FE41E3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23 </w:t>
            </w:r>
            <w:r w:rsidR="007E03EA" w:rsidRPr="00FE41E3">
              <w:rPr>
                <w:rFonts w:ascii="Arial" w:eastAsia="Arial" w:hAnsi="Arial" w:cs="Arial"/>
                <w:color w:val="auto"/>
                <w:sz w:val="20"/>
                <w:szCs w:val="20"/>
              </w:rPr>
              <w:t>March</w:t>
            </w:r>
            <w:r w:rsidR="0063559F" w:rsidRPr="00FE41E3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4E06A2" w14:textId="5034ABB4" w:rsidR="00F8500E" w:rsidRPr="008A5DCD" w:rsidRDefault="003B643E" w:rsidP="008A5DC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FE41E3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X submitted their </w:t>
            </w:r>
            <w:r w:rsidRPr="00FE41E3">
              <w:rPr>
                <w:rFonts w:ascii="Arial" w:eastAsia="Arial" w:hAnsi="Arial" w:cs="Arial"/>
                <w:b/>
                <w:bCs/>
                <w:color w:val="auto"/>
                <w:sz w:val="20"/>
                <w:szCs w:val="20"/>
              </w:rPr>
              <w:t>terminal report</w:t>
            </w:r>
            <w:r w:rsidRPr="00FE41E3">
              <w:rPr>
                <w:rFonts w:ascii="Arial" w:eastAsia="Arial" w:hAnsi="Arial" w:cs="Arial"/>
                <w:color w:val="auto"/>
                <w:sz w:val="20"/>
                <w:szCs w:val="20"/>
              </w:rPr>
              <w:t>.</w:t>
            </w:r>
          </w:p>
        </w:tc>
      </w:tr>
    </w:tbl>
    <w:p w14:paraId="78A3C239" w14:textId="10AA9498" w:rsidR="0050375A" w:rsidRPr="00C31731" w:rsidRDefault="0050375A" w:rsidP="009B2FC8">
      <w:pPr>
        <w:spacing w:after="0" w:line="240" w:lineRule="auto"/>
        <w:contextualSpacing/>
        <w:rPr>
          <w:rFonts w:ascii="Arial" w:eastAsia="Arial" w:hAnsi="Arial" w:cs="Arial"/>
          <w:b/>
          <w:color w:val="0070C0"/>
          <w:sz w:val="24"/>
          <w:szCs w:val="24"/>
        </w:rPr>
      </w:pPr>
    </w:p>
    <w:p w14:paraId="3886BC40" w14:textId="1CA986CC" w:rsidR="00676942" w:rsidRPr="00C31731" w:rsidRDefault="00676942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X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76942" w:rsidRPr="00500412" w14:paraId="29B861E9" w14:textId="77777777" w:rsidTr="00AB2101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F0A93C" w14:textId="77777777" w:rsidR="00676942" w:rsidRPr="00500412" w:rsidRDefault="00676942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92F4C" w14:textId="77777777" w:rsidR="00676942" w:rsidRPr="00500412" w:rsidRDefault="00676942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676942" w:rsidRPr="00500412" w14:paraId="7070468F" w14:textId="77777777" w:rsidTr="000D3E37">
        <w:trPr>
          <w:trHeight w:val="116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90DF52" w14:textId="50B5E860" w:rsidR="00676942" w:rsidRPr="00A42B7A" w:rsidRDefault="000D3E37" w:rsidP="000D3E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04 March </w:t>
            </w:r>
            <w:r w:rsidR="00676942"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>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B9FD36" w14:textId="77777777" w:rsidR="00F116CB" w:rsidRPr="00A42B7A" w:rsidRDefault="00B34330" w:rsidP="009B2FC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XI </w:t>
            </w:r>
            <w:r w:rsidR="000D3E37"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submitted their </w:t>
            </w:r>
            <w:r w:rsidR="000D3E37" w:rsidRPr="00A42B7A">
              <w:rPr>
                <w:rFonts w:ascii="Arial" w:eastAsia="Arial" w:hAnsi="Arial" w:cs="Arial"/>
                <w:b/>
                <w:bCs/>
                <w:color w:val="auto"/>
                <w:sz w:val="20"/>
                <w:szCs w:val="20"/>
              </w:rPr>
              <w:t>terminal report.</w:t>
            </w:r>
            <w:r w:rsidR="000D3E37"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  <w:p w14:paraId="58DEA517" w14:textId="0357ADF9" w:rsidR="00A86FE6" w:rsidRPr="00A42B7A" w:rsidRDefault="00A86FE6" w:rsidP="009B2FC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>DSWD-FO XI provided 710 family food packs and 355 sleeping kits to the affected families.</w:t>
            </w:r>
          </w:p>
        </w:tc>
      </w:tr>
    </w:tbl>
    <w:p w14:paraId="75D23789" w14:textId="17A46998" w:rsidR="00676942" w:rsidRPr="00C31731" w:rsidRDefault="00676942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800D074" w14:textId="77777777" w:rsidR="007C6964" w:rsidRPr="00C31731" w:rsidRDefault="007C6964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X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7C6964" w:rsidRPr="00500412" w14:paraId="35B84E80" w14:textId="77777777" w:rsidTr="00405CD4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49B44E" w14:textId="77777777" w:rsidR="007C6964" w:rsidRPr="00500412" w:rsidRDefault="007C6964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96D6BA" w14:textId="77777777" w:rsidR="007C6964" w:rsidRPr="00500412" w:rsidRDefault="007C6964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7C6964" w:rsidRPr="00500412" w14:paraId="72A2FC38" w14:textId="77777777" w:rsidTr="007C6964">
        <w:trPr>
          <w:trHeight w:val="58"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A84F6D" w14:textId="6DAAFAB9" w:rsidR="007C6964" w:rsidRPr="00500412" w:rsidRDefault="008A5DCD" w:rsidP="008A5D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0"/>
              </w:rPr>
              <w:t>19</w:t>
            </w:r>
            <w:r w:rsidR="007C6964"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0"/>
              </w:rPr>
              <w:t>April</w:t>
            </w:r>
            <w:r w:rsidR="007C6964" w:rsidRPr="00500412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915627" w14:textId="733D8A97" w:rsidR="007C6964" w:rsidRPr="008A5DCD" w:rsidRDefault="008A5DCD" w:rsidP="008A5DC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>DSWD-FO XI</w:t>
            </w:r>
            <w:r>
              <w:rPr>
                <w:rFonts w:ascii="Arial" w:eastAsia="Arial" w:hAnsi="Arial" w:cs="Arial"/>
                <w:color w:val="auto"/>
                <w:sz w:val="20"/>
                <w:szCs w:val="20"/>
              </w:rPr>
              <w:t>I</w:t>
            </w:r>
            <w:r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submitted their </w:t>
            </w:r>
            <w:r w:rsidRPr="00A42B7A">
              <w:rPr>
                <w:rFonts w:ascii="Arial" w:eastAsia="Arial" w:hAnsi="Arial" w:cs="Arial"/>
                <w:b/>
                <w:bCs/>
                <w:color w:val="auto"/>
                <w:sz w:val="20"/>
                <w:szCs w:val="20"/>
              </w:rPr>
              <w:t>terminal report.</w:t>
            </w:r>
            <w:r w:rsidRPr="00A42B7A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3C07AA72" w14:textId="77777777" w:rsidR="00A017B6" w:rsidRPr="00C31731" w:rsidRDefault="00A017B6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0A299A0" w14:textId="26926CF5" w:rsidR="0063559F" w:rsidRPr="00C31731" w:rsidRDefault="0063559F" w:rsidP="009B2FC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b/>
          <w:sz w:val="24"/>
          <w:szCs w:val="24"/>
        </w:rPr>
        <w:t>DSWD-FO CARAG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838"/>
        <w:gridCol w:w="8499"/>
      </w:tblGrid>
      <w:tr w:rsidR="0063559F" w:rsidRPr="00500412" w14:paraId="0FE4E8BD" w14:textId="77777777" w:rsidTr="00C3667E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8EC8391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800FA5" w14:textId="77777777" w:rsidR="0063559F" w:rsidRPr="00500412" w:rsidRDefault="0063559F" w:rsidP="009B2F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00412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82495A" w:rsidRPr="00500412" w14:paraId="6783308D" w14:textId="77777777" w:rsidTr="00C3667E">
        <w:trPr>
          <w:trHeight w:val="20"/>
          <w:tblHeader/>
        </w:trPr>
        <w:tc>
          <w:tcPr>
            <w:tcW w:w="8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37FA30" w14:textId="233CE943" w:rsidR="0082495A" w:rsidRPr="008A5DCD" w:rsidRDefault="009A6A56" w:rsidP="009A6A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auto"/>
                <w:sz w:val="20"/>
                <w:szCs w:val="20"/>
              </w:rPr>
            </w:pP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06 April</w:t>
            </w:r>
            <w:r w:rsidR="0082495A"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2021</w:t>
            </w:r>
          </w:p>
        </w:tc>
        <w:tc>
          <w:tcPr>
            <w:tcW w:w="41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4D8033" w14:textId="77777777" w:rsidR="009A6A56" w:rsidRPr="008A5DCD" w:rsidRDefault="009A6A56" w:rsidP="009A6A5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DSWD-</w:t>
            </w:r>
            <w:r w:rsidR="00532675"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FO </w:t>
            </w:r>
            <w:proofErr w:type="spellStart"/>
            <w:r w:rsidR="00532675"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Caraga</w:t>
            </w:r>
            <w:proofErr w:type="spellEnd"/>
            <w:r w:rsidR="00532675"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submitted their </w:t>
            </w:r>
            <w:r w:rsidRPr="008A5DCD">
              <w:rPr>
                <w:rFonts w:ascii="Arial" w:eastAsia="Arial" w:hAnsi="Arial" w:cs="Arial"/>
                <w:b/>
                <w:color w:val="auto"/>
                <w:sz w:val="20"/>
                <w:szCs w:val="20"/>
              </w:rPr>
              <w:t>terminal report.</w:t>
            </w: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  <w:p w14:paraId="3B91A39B" w14:textId="4DACCFA1" w:rsidR="009A6A56" w:rsidRPr="008A5DCD" w:rsidRDefault="009A6A56" w:rsidP="009A6A5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</w:t>
            </w:r>
            <w:proofErr w:type="spellStart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Caraga</w:t>
            </w:r>
            <w:proofErr w:type="spellEnd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formulated and submitted to Central Office the Work and Financial Plan for the provision of Emergency Shelter Assistance with Cash-for-Work </w:t>
            </w:r>
            <w:r w:rsidR="002D07B0">
              <w:rPr>
                <w:rFonts w:ascii="Arial" w:eastAsia="Arial" w:hAnsi="Arial" w:cs="Arial"/>
                <w:color w:val="auto"/>
                <w:sz w:val="20"/>
                <w:szCs w:val="20"/>
              </w:rPr>
              <w:t>c</w:t>
            </w: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omponent to families with validated partially and totally damaged houses.</w:t>
            </w:r>
          </w:p>
          <w:p w14:paraId="6A631801" w14:textId="77777777" w:rsidR="009A6A56" w:rsidRPr="008A5DCD" w:rsidRDefault="009A6A56" w:rsidP="009A6A5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</w:t>
            </w:r>
            <w:proofErr w:type="spellStart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Caraga</w:t>
            </w:r>
            <w:proofErr w:type="spellEnd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conducted orientation on the implementation of ESA/CFW to Local Government Units (LGUs) with reported partially and totally damaged houses due to STS AURING.</w:t>
            </w:r>
          </w:p>
          <w:p w14:paraId="2F4F8A38" w14:textId="77777777" w:rsidR="009A6A56" w:rsidRPr="008A5DCD" w:rsidRDefault="009A6A56" w:rsidP="009A6A5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</w:t>
            </w:r>
            <w:proofErr w:type="spellStart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Caraga</w:t>
            </w:r>
            <w:proofErr w:type="spellEnd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conducted ESA/CFW payout to families with partially and totally damaged houses.</w:t>
            </w:r>
          </w:p>
          <w:p w14:paraId="0D85F7E1" w14:textId="2E31EE3C" w:rsidR="00532675" w:rsidRPr="008A5DCD" w:rsidRDefault="009A6A56" w:rsidP="009A6A5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</w:t>
            </w:r>
            <w:proofErr w:type="spellStart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>Caraga</w:t>
            </w:r>
            <w:proofErr w:type="spellEnd"/>
            <w:r w:rsidRPr="008A5DCD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submitted final accomplishment report on the over-all implementation of ESA/CFW.</w:t>
            </w:r>
          </w:p>
        </w:tc>
      </w:tr>
    </w:tbl>
    <w:p w14:paraId="2C8EDF5B" w14:textId="77777777" w:rsidR="00E75E28" w:rsidRPr="00C31731" w:rsidRDefault="00E75E28" w:rsidP="009B2FC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4"/>
          <w:szCs w:val="24"/>
        </w:rPr>
      </w:pPr>
    </w:p>
    <w:p w14:paraId="14D0D347" w14:textId="4DEB41F2" w:rsidR="0063559F" w:rsidRPr="00500412" w:rsidRDefault="0063559F" w:rsidP="009B2FC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500412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0F018BED" w14:textId="12AACA27" w:rsidR="00C7055D" w:rsidRPr="00500412" w:rsidRDefault="0063559F" w:rsidP="00C0153B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500412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</w:t>
      </w:r>
      <w:r w:rsidR="002D07B0">
        <w:rPr>
          <w:rFonts w:ascii="Arial" w:eastAsia="Arial" w:hAnsi="Arial" w:cs="Arial"/>
          <w:i/>
          <w:sz w:val="20"/>
          <w:szCs w:val="20"/>
        </w:rPr>
        <w:t xml:space="preserve">continues to </w:t>
      </w:r>
      <w:r w:rsidRPr="00500412">
        <w:rPr>
          <w:rFonts w:ascii="Arial" w:eastAsia="Arial" w:hAnsi="Arial" w:cs="Arial"/>
          <w:i/>
          <w:sz w:val="20"/>
          <w:szCs w:val="20"/>
        </w:rPr>
        <w:t xml:space="preserve">closely </w:t>
      </w:r>
      <w:r w:rsidR="002D07B0">
        <w:rPr>
          <w:rFonts w:ascii="Arial" w:eastAsia="Arial" w:hAnsi="Arial" w:cs="Arial"/>
          <w:i/>
          <w:sz w:val="20"/>
          <w:szCs w:val="20"/>
        </w:rPr>
        <w:t xml:space="preserve">coordinate </w:t>
      </w:r>
      <w:r w:rsidRPr="00500412">
        <w:rPr>
          <w:rFonts w:ascii="Arial" w:eastAsia="Arial" w:hAnsi="Arial" w:cs="Arial"/>
          <w:i/>
          <w:sz w:val="20"/>
          <w:szCs w:val="20"/>
        </w:rPr>
        <w:t xml:space="preserve">with the concerned DSWD Field Offices for any </w:t>
      </w:r>
      <w:r w:rsidR="008A5DCD">
        <w:rPr>
          <w:rFonts w:ascii="Arial" w:eastAsia="Arial" w:hAnsi="Arial" w:cs="Arial"/>
          <w:i/>
          <w:sz w:val="20"/>
          <w:szCs w:val="20"/>
        </w:rPr>
        <w:t xml:space="preserve">request of Technical Assistance and Resource Augmentation (TARA). </w:t>
      </w:r>
    </w:p>
    <w:p w14:paraId="45298847" w14:textId="3D19F211" w:rsidR="00500412" w:rsidRDefault="00500412" w:rsidP="009B2FC8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27683CFC" w14:textId="77777777" w:rsidR="002D07B0" w:rsidRPr="00C31731" w:rsidRDefault="002D07B0" w:rsidP="009B2FC8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0233A411" w14:textId="6C1E3008" w:rsidR="00E75E28" w:rsidRPr="00C31731" w:rsidRDefault="0063559F" w:rsidP="009B2FC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C31731">
        <w:rPr>
          <w:rFonts w:ascii="Arial" w:eastAsia="Arial" w:hAnsi="Arial" w:cs="Arial"/>
          <w:sz w:val="24"/>
          <w:szCs w:val="24"/>
        </w:rPr>
        <w:t>Prepared by:</w:t>
      </w:r>
      <w:r w:rsidRPr="00C31731">
        <w:rPr>
          <w:rFonts w:ascii="Arial" w:eastAsia="Arial" w:hAnsi="Arial" w:cs="Arial"/>
          <w:sz w:val="24"/>
          <w:szCs w:val="24"/>
        </w:rPr>
        <w:tab/>
      </w:r>
      <w:r w:rsidRPr="00C31731">
        <w:rPr>
          <w:rFonts w:ascii="Arial" w:eastAsia="Arial" w:hAnsi="Arial" w:cs="Arial"/>
          <w:sz w:val="24"/>
          <w:szCs w:val="24"/>
        </w:rPr>
        <w:tab/>
      </w:r>
      <w:r w:rsidR="00B87EBC" w:rsidRPr="00C31731">
        <w:rPr>
          <w:rFonts w:ascii="Arial" w:eastAsia="Arial" w:hAnsi="Arial" w:cs="Arial"/>
          <w:sz w:val="24"/>
          <w:szCs w:val="24"/>
        </w:rPr>
        <w:tab/>
      </w:r>
      <w:r w:rsidR="00B87EBC" w:rsidRPr="00C31731">
        <w:rPr>
          <w:rFonts w:ascii="Arial" w:eastAsia="Arial" w:hAnsi="Arial" w:cs="Arial"/>
          <w:sz w:val="24"/>
          <w:szCs w:val="24"/>
        </w:rPr>
        <w:tab/>
      </w:r>
      <w:r w:rsidR="00B87EBC" w:rsidRPr="00C31731">
        <w:rPr>
          <w:rFonts w:ascii="Arial" w:eastAsia="Arial" w:hAnsi="Arial" w:cs="Arial"/>
          <w:sz w:val="24"/>
          <w:szCs w:val="24"/>
        </w:rPr>
        <w:tab/>
      </w:r>
      <w:r w:rsidR="00B87EBC" w:rsidRPr="00C31731">
        <w:rPr>
          <w:rFonts w:ascii="Arial" w:eastAsia="Arial" w:hAnsi="Arial" w:cs="Arial"/>
          <w:sz w:val="24"/>
          <w:szCs w:val="24"/>
        </w:rPr>
        <w:tab/>
      </w:r>
      <w:r w:rsidR="00B87EBC" w:rsidRPr="00C31731">
        <w:rPr>
          <w:rFonts w:ascii="Arial" w:eastAsia="Arial" w:hAnsi="Arial" w:cs="Arial"/>
          <w:sz w:val="24"/>
          <w:szCs w:val="24"/>
        </w:rPr>
        <w:tab/>
      </w:r>
    </w:p>
    <w:p w14:paraId="26ED43CA" w14:textId="77777777" w:rsidR="002D07B0" w:rsidRDefault="002D07B0" w:rsidP="00383B9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10274B5" w14:textId="0CFDBBEB" w:rsidR="00D05375" w:rsidRPr="008A5DCD" w:rsidRDefault="00FE41E3" w:rsidP="009B2FC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  <w:r w:rsidR="00AC2308" w:rsidRPr="00C31731">
        <w:rPr>
          <w:rFonts w:ascii="Arial" w:eastAsia="Arial" w:hAnsi="Arial" w:cs="Arial"/>
          <w:b/>
          <w:sz w:val="24"/>
          <w:szCs w:val="24"/>
        </w:rPr>
        <w:tab/>
      </w:r>
      <w:r w:rsidR="00AC2308" w:rsidRPr="00C31731">
        <w:rPr>
          <w:rFonts w:ascii="Arial" w:eastAsia="Arial" w:hAnsi="Arial" w:cs="Arial"/>
          <w:b/>
          <w:sz w:val="24"/>
          <w:szCs w:val="24"/>
        </w:rPr>
        <w:tab/>
      </w:r>
      <w:r w:rsidR="00AC2308" w:rsidRPr="00C31731">
        <w:rPr>
          <w:rFonts w:ascii="Arial" w:eastAsia="Arial" w:hAnsi="Arial" w:cs="Arial"/>
          <w:sz w:val="24"/>
          <w:szCs w:val="24"/>
        </w:rPr>
        <w:tab/>
      </w:r>
      <w:r w:rsidR="00E75E28" w:rsidRPr="00C31731">
        <w:rPr>
          <w:rFonts w:ascii="Arial" w:eastAsia="Arial" w:hAnsi="Arial" w:cs="Arial"/>
          <w:b/>
          <w:sz w:val="24"/>
          <w:szCs w:val="24"/>
        </w:rPr>
        <w:tab/>
      </w:r>
    </w:p>
    <w:p w14:paraId="5FA6995B" w14:textId="774E582C" w:rsidR="00500412" w:rsidRDefault="00500412" w:rsidP="009B2FC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3998E3E" w14:textId="77777777" w:rsidR="002D07B0" w:rsidRPr="00C31731" w:rsidRDefault="002D07B0" w:rsidP="009B2FC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5F8E9F5" w14:textId="16FC1982" w:rsidR="009A6A56" w:rsidRDefault="008A5DCD" w:rsidP="009B2FC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3F79B8E8" w14:textId="39EF7E23" w:rsidR="000B29C0" w:rsidRPr="009A6A56" w:rsidRDefault="00E75E28" w:rsidP="009B2FC8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C31731">
        <w:rPr>
          <w:rFonts w:ascii="Arial" w:eastAsia="Arial" w:hAnsi="Arial" w:cs="Arial"/>
          <w:sz w:val="24"/>
          <w:szCs w:val="24"/>
        </w:rPr>
        <w:t>Releasing Officer</w:t>
      </w:r>
    </w:p>
    <w:sectPr w:rsidR="000B29C0" w:rsidRPr="009A6A56" w:rsidSect="009A1188">
      <w:headerReference w:type="default" r:id="rId9"/>
      <w:footerReference w:type="default" r:id="rId10"/>
      <w:pgSz w:w="11907" w:h="16839" w:code="9"/>
      <w:pgMar w:top="271" w:right="709" w:bottom="737" w:left="851" w:header="284" w:footer="24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CA4D4" w14:textId="77777777" w:rsidR="00474C33" w:rsidRDefault="00474C33">
      <w:pPr>
        <w:spacing w:after="0" w:line="240" w:lineRule="auto"/>
      </w:pPr>
      <w:r>
        <w:separator/>
      </w:r>
    </w:p>
  </w:endnote>
  <w:endnote w:type="continuationSeparator" w:id="0">
    <w:p w14:paraId="4E22C5EE" w14:textId="77777777" w:rsidR="00474C33" w:rsidRDefault="00474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A3515" w14:textId="29AD7F19" w:rsidR="004A02A1" w:rsidRDefault="004A02A1" w:rsidP="009A1188">
    <w:pPr>
      <w:pBdr>
        <w:bottom w:val="single" w:sz="6" w:space="1" w:color="auto"/>
      </w:pBdr>
      <w:tabs>
        <w:tab w:val="left" w:pos="2371"/>
        <w:tab w:val="left" w:pos="3706"/>
        <w:tab w:val="center" w:pos="5233"/>
      </w:tabs>
      <w:spacing w:after="0" w:line="240" w:lineRule="auto"/>
      <w:contextualSpacing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</w:p>
  <w:p w14:paraId="16C345CA" w14:textId="020AFAAA" w:rsidR="004A02A1" w:rsidRDefault="004A02A1" w:rsidP="00E9247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9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9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E92470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 xml:space="preserve">Terminal </w:t>
    </w:r>
    <w:r w:rsidRPr="00E92470">
      <w:rPr>
        <w:rFonts w:ascii="Arial" w:eastAsia="Arial" w:hAnsi="Arial" w:cs="Arial"/>
        <w:sz w:val="16"/>
        <w:szCs w:val="16"/>
      </w:rPr>
      <w:t>Repor</w:t>
    </w:r>
    <w:r>
      <w:rPr>
        <w:rFonts w:ascii="Arial" w:eastAsia="Arial" w:hAnsi="Arial" w:cs="Arial"/>
        <w:sz w:val="16"/>
        <w:szCs w:val="16"/>
      </w:rPr>
      <w:t>t on Severe Tropical Storm “AURING”, 19 April</w:t>
    </w:r>
    <w:r w:rsidRPr="00E92470">
      <w:rPr>
        <w:rFonts w:ascii="Arial" w:eastAsia="Arial" w:hAnsi="Arial" w:cs="Arial"/>
        <w:sz w:val="16"/>
        <w:szCs w:val="16"/>
      </w:rPr>
      <w:t xml:space="preserve"> 2021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5017E" w14:textId="77777777" w:rsidR="00474C33" w:rsidRDefault="00474C33">
      <w:pPr>
        <w:spacing w:after="0" w:line="240" w:lineRule="auto"/>
      </w:pPr>
      <w:r>
        <w:separator/>
      </w:r>
    </w:p>
  </w:footnote>
  <w:footnote w:type="continuationSeparator" w:id="0">
    <w:p w14:paraId="67D05DB3" w14:textId="77777777" w:rsidR="00474C33" w:rsidRDefault="00474C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87D08" w14:textId="77777777" w:rsidR="004A02A1" w:rsidRDefault="004A02A1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4A02A1" w:rsidRDefault="004A02A1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4A02A1" w:rsidRPr="00E916CF" w:rsidRDefault="004A02A1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2"/>
      </w:rPr>
    </w:pPr>
  </w:p>
  <w:p w14:paraId="71FE5D90" w14:textId="77777777" w:rsidR="004A02A1" w:rsidRDefault="004A02A1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401DF"/>
    <w:multiLevelType w:val="hybridMultilevel"/>
    <w:tmpl w:val="E1761056"/>
    <w:lvl w:ilvl="0" w:tplc="F2C40FE4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468C3"/>
    <w:multiLevelType w:val="hybridMultilevel"/>
    <w:tmpl w:val="8D08E706"/>
    <w:lvl w:ilvl="0" w:tplc="7396A7C4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D10C1"/>
    <w:multiLevelType w:val="hybridMultilevel"/>
    <w:tmpl w:val="8678331A"/>
    <w:lvl w:ilvl="0" w:tplc="EA50B4E6">
      <w:start w:val="15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66AD2"/>
    <w:multiLevelType w:val="hybridMultilevel"/>
    <w:tmpl w:val="93E2B1F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753705"/>
    <w:multiLevelType w:val="hybridMultilevel"/>
    <w:tmpl w:val="0F28BD0C"/>
    <w:lvl w:ilvl="0" w:tplc="3CBC5F50">
      <w:start w:val="18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1506D0"/>
    <w:multiLevelType w:val="hybridMultilevel"/>
    <w:tmpl w:val="0B3EA636"/>
    <w:lvl w:ilvl="0" w:tplc="DA28D1A4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327FA"/>
    <w:multiLevelType w:val="hybridMultilevel"/>
    <w:tmpl w:val="668A1DC2"/>
    <w:lvl w:ilvl="0" w:tplc="761A28B8">
      <w:start w:val="8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75FA4"/>
    <w:multiLevelType w:val="multilevel"/>
    <w:tmpl w:val="F98C2C06"/>
    <w:lvl w:ilvl="0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785330E"/>
    <w:multiLevelType w:val="hybridMultilevel"/>
    <w:tmpl w:val="C01A590C"/>
    <w:lvl w:ilvl="0" w:tplc="EBACCF6A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B439A3"/>
    <w:multiLevelType w:val="hybridMultilevel"/>
    <w:tmpl w:val="0C4ADDB8"/>
    <w:lvl w:ilvl="0" w:tplc="135297AC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82619B"/>
    <w:multiLevelType w:val="hybridMultilevel"/>
    <w:tmpl w:val="BB38F656"/>
    <w:lvl w:ilvl="0" w:tplc="DEEED1B6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4503DE"/>
    <w:multiLevelType w:val="hybridMultilevel"/>
    <w:tmpl w:val="59FC870E"/>
    <w:lvl w:ilvl="0" w:tplc="6934893C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C81656"/>
    <w:multiLevelType w:val="hybridMultilevel"/>
    <w:tmpl w:val="184A1B30"/>
    <w:lvl w:ilvl="0" w:tplc="CE52A840">
      <w:start w:val="4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A2871"/>
    <w:multiLevelType w:val="hybridMultilevel"/>
    <w:tmpl w:val="19C03278"/>
    <w:lvl w:ilvl="0" w:tplc="42F637E8">
      <w:start w:val="2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0B4A94"/>
    <w:multiLevelType w:val="hybridMultilevel"/>
    <w:tmpl w:val="A670B646"/>
    <w:lvl w:ilvl="0" w:tplc="E0B07778">
      <w:start w:val="2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48EB34DC"/>
    <w:multiLevelType w:val="hybridMultilevel"/>
    <w:tmpl w:val="D0422F32"/>
    <w:lvl w:ilvl="0" w:tplc="EEE2F830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772CFC"/>
    <w:multiLevelType w:val="hybridMultilevel"/>
    <w:tmpl w:val="D510639A"/>
    <w:lvl w:ilvl="0" w:tplc="080C272A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A43C60"/>
    <w:multiLevelType w:val="hybridMultilevel"/>
    <w:tmpl w:val="0660F2A6"/>
    <w:lvl w:ilvl="0" w:tplc="94B2D6C6">
      <w:start w:val="4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3935AC"/>
    <w:multiLevelType w:val="hybridMultilevel"/>
    <w:tmpl w:val="9AE48C26"/>
    <w:lvl w:ilvl="0" w:tplc="D76A820C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967BC"/>
    <w:multiLevelType w:val="hybridMultilevel"/>
    <w:tmpl w:val="B906A796"/>
    <w:lvl w:ilvl="0" w:tplc="DE4EF3CE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012902"/>
    <w:multiLevelType w:val="hybridMultilevel"/>
    <w:tmpl w:val="0492D010"/>
    <w:lvl w:ilvl="0" w:tplc="929A9AF4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3"/>
  </w:num>
  <w:num w:numId="3">
    <w:abstractNumId w:val="0"/>
  </w:num>
  <w:num w:numId="4">
    <w:abstractNumId w:val="16"/>
  </w:num>
  <w:num w:numId="5">
    <w:abstractNumId w:val="4"/>
  </w:num>
  <w:num w:numId="6">
    <w:abstractNumId w:val="11"/>
  </w:num>
  <w:num w:numId="7">
    <w:abstractNumId w:val="2"/>
  </w:num>
  <w:num w:numId="8">
    <w:abstractNumId w:val="20"/>
  </w:num>
  <w:num w:numId="9">
    <w:abstractNumId w:val="22"/>
  </w:num>
  <w:num w:numId="10">
    <w:abstractNumId w:val="12"/>
  </w:num>
  <w:num w:numId="11">
    <w:abstractNumId w:val="1"/>
  </w:num>
  <w:num w:numId="12">
    <w:abstractNumId w:val="18"/>
  </w:num>
  <w:num w:numId="13">
    <w:abstractNumId w:val="17"/>
  </w:num>
  <w:num w:numId="14">
    <w:abstractNumId w:val="10"/>
  </w:num>
  <w:num w:numId="15">
    <w:abstractNumId w:val="6"/>
  </w:num>
  <w:num w:numId="16">
    <w:abstractNumId w:val="14"/>
  </w:num>
  <w:num w:numId="17">
    <w:abstractNumId w:val="13"/>
  </w:num>
  <w:num w:numId="18">
    <w:abstractNumId w:val="19"/>
  </w:num>
  <w:num w:numId="19">
    <w:abstractNumId w:val="7"/>
  </w:num>
  <w:num w:numId="20">
    <w:abstractNumId w:val="3"/>
  </w:num>
  <w:num w:numId="21">
    <w:abstractNumId w:val="5"/>
  </w:num>
  <w:num w:numId="22">
    <w:abstractNumId w:val="15"/>
  </w:num>
  <w:num w:numId="23">
    <w:abstractNumId w:val="21"/>
  </w:num>
  <w:num w:numId="24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3C22"/>
    <w:rsid w:val="00005996"/>
    <w:rsid w:val="00005CB0"/>
    <w:rsid w:val="00006A91"/>
    <w:rsid w:val="00006CEE"/>
    <w:rsid w:val="00007735"/>
    <w:rsid w:val="000103C6"/>
    <w:rsid w:val="000104EF"/>
    <w:rsid w:val="00010D64"/>
    <w:rsid w:val="000117C3"/>
    <w:rsid w:val="000132B4"/>
    <w:rsid w:val="00014E4C"/>
    <w:rsid w:val="000157E1"/>
    <w:rsid w:val="00017A1F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3663F"/>
    <w:rsid w:val="000408C0"/>
    <w:rsid w:val="0004133D"/>
    <w:rsid w:val="00041E85"/>
    <w:rsid w:val="00044A86"/>
    <w:rsid w:val="00046E37"/>
    <w:rsid w:val="00054288"/>
    <w:rsid w:val="00054865"/>
    <w:rsid w:val="00056C66"/>
    <w:rsid w:val="00057255"/>
    <w:rsid w:val="000572D6"/>
    <w:rsid w:val="00060DC9"/>
    <w:rsid w:val="000738D3"/>
    <w:rsid w:val="00073F4F"/>
    <w:rsid w:val="00074B2F"/>
    <w:rsid w:val="00075548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5791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43E"/>
    <w:rsid w:val="000A2A88"/>
    <w:rsid w:val="000A2D89"/>
    <w:rsid w:val="000B29C0"/>
    <w:rsid w:val="000B398A"/>
    <w:rsid w:val="000B5875"/>
    <w:rsid w:val="000C0967"/>
    <w:rsid w:val="000C196B"/>
    <w:rsid w:val="000C27E5"/>
    <w:rsid w:val="000C6136"/>
    <w:rsid w:val="000C6698"/>
    <w:rsid w:val="000C6B13"/>
    <w:rsid w:val="000D10E3"/>
    <w:rsid w:val="000D1A9D"/>
    <w:rsid w:val="000D1F4C"/>
    <w:rsid w:val="000D2401"/>
    <w:rsid w:val="000D3D3E"/>
    <w:rsid w:val="000D3E37"/>
    <w:rsid w:val="000D3FB8"/>
    <w:rsid w:val="000D5F29"/>
    <w:rsid w:val="000D7AD9"/>
    <w:rsid w:val="000E02DD"/>
    <w:rsid w:val="000E09D8"/>
    <w:rsid w:val="000E1929"/>
    <w:rsid w:val="000E1DC3"/>
    <w:rsid w:val="000E2E93"/>
    <w:rsid w:val="000E381D"/>
    <w:rsid w:val="000E3B78"/>
    <w:rsid w:val="000E3F1C"/>
    <w:rsid w:val="000F0C62"/>
    <w:rsid w:val="000F10AC"/>
    <w:rsid w:val="000F1D61"/>
    <w:rsid w:val="000F1F6C"/>
    <w:rsid w:val="000F216B"/>
    <w:rsid w:val="000F3578"/>
    <w:rsid w:val="000F4C6D"/>
    <w:rsid w:val="000F5D46"/>
    <w:rsid w:val="00101D05"/>
    <w:rsid w:val="00103A30"/>
    <w:rsid w:val="00104A6D"/>
    <w:rsid w:val="00104E73"/>
    <w:rsid w:val="00110F51"/>
    <w:rsid w:val="00111DA0"/>
    <w:rsid w:val="00114D5E"/>
    <w:rsid w:val="00115337"/>
    <w:rsid w:val="0011536B"/>
    <w:rsid w:val="00115465"/>
    <w:rsid w:val="00117E58"/>
    <w:rsid w:val="0012001E"/>
    <w:rsid w:val="001204F4"/>
    <w:rsid w:val="001222DD"/>
    <w:rsid w:val="001227AA"/>
    <w:rsid w:val="00122989"/>
    <w:rsid w:val="00123705"/>
    <w:rsid w:val="001254B9"/>
    <w:rsid w:val="00125678"/>
    <w:rsid w:val="00127F12"/>
    <w:rsid w:val="0013032E"/>
    <w:rsid w:val="00131752"/>
    <w:rsid w:val="001348B8"/>
    <w:rsid w:val="00136B7B"/>
    <w:rsid w:val="00145854"/>
    <w:rsid w:val="00146316"/>
    <w:rsid w:val="00150801"/>
    <w:rsid w:val="00150E80"/>
    <w:rsid w:val="00151783"/>
    <w:rsid w:val="00151EA5"/>
    <w:rsid w:val="00151F51"/>
    <w:rsid w:val="00152CAC"/>
    <w:rsid w:val="00153232"/>
    <w:rsid w:val="00153ED1"/>
    <w:rsid w:val="0015464A"/>
    <w:rsid w:val="0015477F"/>
    <w:rsid w:val="00155355"/>
    <w:rsid w:val="00156293"/>
    <w:rsid w:val="001606A4"/>
    <w:rsid w:val="001618E9"/>
    <w:rsid w:val="00162223"/>
    <w:rsid w:val="00163E15"/>
    <w:rsid w:val="00165855"/>
    <w:rsid w:val="00165C3D"/>
    <w:rsid w:val="00165ECB"/>
    <w:rsid w:val="00166CD8"/>
    <w:rsid w:val="001671D2"/>
    <w:rsid w:val="00171DE9"/>
    <w:rsid w:val="00172BA8"/>
    <w:rsid w:val="00174E88"/>
    <w:rsid w:val="00180315"/>
    <w:rsid w:val="00180C18"/>
    <w:rsid w:val="00180E1E"/>
    <w:rsid w:val="00182E76"/>
    <w:rsid w:val="001836FA"/>
    <w:rsid w:val="0018499D"/>
    <w:rsid w:val="001857FA"/>
    <w:rsid w:val="0018774A"/>
    <w:rsid w:val="00187CD6"/>
    <w:rsid w:val="00190481"/>
    <w:rsid w:val="00190CB9"/>
    <w:rsid w:val="00190D46"/>
    <w:rsid w:val="001911FC"/>
    <w:rsid w:val="00191CDE"/>
    <w:rsid w:val="00192CDE"/>
    <w:rsid w:val="001932BB"/>
    <w:rsid w:val="00194665"/>
    <w:rsid w:val="00194BAC"/>
    <w:rsid w:val="00196063"/>
    <w:rsid w:val="00196B3C"/>
    <w:rsid w:val="00197C40"/>
    <w:rsid w:val="001A24E5"/>
    <w:rsid w:val="001A3854"/>
    <w:rsid w:val="001A5514"/>
    <w:rsid w:val="001A5783"/>
    <w:rsid w:val="001A5A45"/>
    <w:rsid w:val="001A5D96"/>
    <w:rsid w:val="001B6582"/>
    <w:rsid w:val="001B68C6"/>
    <w:rsid w:val="001B6F56"/>
    <w:rsid w:val="001B707B"/>
    <w:rsid w:val="001C1FD4"/>
    <w:rsid w:val="001C3257"/>
    <w:rsid w:val="001C3AA2"/>
    <w:rsid w:val="001C46EA"/>
    <w:rsid w:val="001C6117"/>
    <w:rsid w:val="001C7738"/>
    <w:rsid w:val="001D0185"/>
    <w:rsid w:val="001D01A8"/>
    <w:rsid w:val="001D184D"/>
    <w:rsid w:val="001D3F82"/>
    <w:rsid w:val="001D4AB4"/>
    <w:rsid w:val="001E08FA"/>
    <w:rsid w:val="001E09E8"/>
    <w:rsid w:val="001E1043"/>
    <w:rsid w:val="001E1ADC"/>
    <w:rsid w:val="001E26B4"/>
    <w:rsid w:val="001E7A74"/>
    <w:rsid w:val="001E7A8D"/>
    <w:rsid w:val="001F0789"/>
    <w:rsid w:val="001F1650"/>
    <w:rsid w:val="001F4D5A"/>
    <w:rsid w:val="001F6C77"/>
    <w:rsid w:val="0020030B"/>
    <w:rsid w:val="0020155F"/>
    <w:rsid w:val="00202201"/>
    <w:rsid w:val="00203164"/>
    <w:rsid w:val="00203974"/>
    <w:rsid w:val="00203BAA"/>
    <w:rsid w:val="002057CB"/>
    <w:rsid w:val="002063ED"/>
    <w:rsid w:val="00206793"/>
    <w:rsid w:val="002102E2"/>
    <w:rsid w:val="00212BF2"/>
    <w:rsid w:val="002145C9"/>
    <w:rsid w:val="002147BF"/>
    <w:rsid w:val="00217045"/>
    <w:rsid w:val="00217536"/>
    <w:rsid w:val="00222BF0"/>
    <w:rsid w:val="002233C1"/>
    <w:rsid w:val="00223C5C"/>
    <w:rsid w:val="00223D7C"/>
    <w:rsid w:val="00224A0B"/>
    <w:rsid w:val="00226BBF"/>
    <w:rsid w:val="00232D4B"/>
    <w:rsid w:val="00232E2C"/>
    <w:rsid w:val="00233495"/>
    <w:rsid w:val="002338D6"/>
    <w:rsid w:val="00233BC3"/>
    <w:rsid w:val="00235815"/>
    <w:rsid w:val="0023713D"/>
    <w:rsid w:val="00237213"/>
    <w:rsid w:val="0024343F"/>
    <w:rsid w:val="002454C1"/>
    <w:rsid w:val="0024676B"/>
    <w:rsid w:val="00246FF0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597"/>
    <w:rsid w:val="00262D85"/>
    <w:rsid w:val="00265D5C"/>
    <w:rsid w:val="00265DF5"/>
    <w:rsid w:val="00266F30"/>
    <w:rsid w:val="0027307D"/>
    <w:rsid w:val="00273F72"/>
    <w:rsid w:val="00274134"/>
    <w:rsid w:val="002751F3"/>
    <w:rsid w:val="00277A70"/>
    <w:rsid w:val="00280BEA"/>
    <w:rsid w:val="00281415"/>
    <w:rsid w:val="00284FBC"/>
    <w:rsid w:val="00285E1F"/>
    <w:rsid w:val="00287526"/>
    <w:rsid w:val="002917D5"/>
    <w:rsid w:val="00292871"/>
    <w:rsid w:val="00293BBD"/>
    <w:rsid w:val="00294CBB"/>
    <w:rsid w:val="00294E5E"/>
    <w:rsid w:val="002954EB"/>
    <w:rsid w:val="00295FEF"/>
    <w:rsid w:val="00296FCD"/>
    <w:rsid w:val="00297EBA"/>
    <w:rsid w:val="002A0907"/>
    <w:rsid w:val="002A2600"/>
    <w:rsid w:val="002A40C2"/>
    <w:rsid w:val="002A52CD"/>
    <w:rsid w:val="002A599A"/>
    <w:rsid w:val="002A731A"/>
    <w:rsid w:val="002B045E"/>
    <w:rsid w:val="002B1CA1"/>
    <w:rsid w:val="002B2EC9"/>
    <w:rsid w:val="002B328D"/>
    <w:rsid w:val="002C1E7D"/>
    <w:rsid w:val="002C224F"/>
    <w:rsid w:val="002C6847"/>
    <w:rsid w:val="002C7253"/>
    <w:rsid w:val="002D07B0"/>
    <w:rsid w:val="002D0802"/>
    <w:rsid w:val="002D0ED6"/>
    <w:rsid w:val="002D203C"/>
    <w:rsid w:val="002D3418"/>
    <w:rsid w:val="002E187F"/>
    <w:rsid w:val="002E25AE"/>
    <w:rsid w:val="002E3140"/>
    <w:rsid w:val="002E4839"/>
    <w:rsid w:val="002E69EB"/>
    <w:rsid w:val="002E6A95"/>
    <w:rsid w:val="002F0FA9"/>
    <w:rsid w:val="002F17D9"/>
    <w:rsid w:val="002F303D"/>
    <w:rsid w:val="002F32B9"/>
    <w:rsid w:val="002F32F2"/>
    <w:rsid w:val="002F5178"/>
    <w:rsid w:val="002F5406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036D"/>
    <w:rsid w:val="003114C4"/>
    <w:rsid w:val="00314537"/>
    <w:rsid w:val="00314903"/>
    <w:rsid w:val="00314BFB"/>
    <w:rsid w:val="00314E39"/>
    <w:rsid w:val="003152F8"/>
    <w:rsid w:val="00316ABA"/>
    <w:rsid w:val="00317493"/>
    <w:rsid w:val="00321421"/>
    <w:rsid w:val="003277B9"/>
    <w:rsid w:val="00327DD5"/>
    <w:rsid w:val="00331650"/>
    <w:rsid w:val="003320AF"/>
    <w:rsid w:val="00333406"/>
    <w:rsid w:val="00336D57"/>
    <w:rsid w:val="00337FB7"/>
    <w:rsid w:val="00341112"/>
    <w:rsid w:val="00342911"/>
    <w:rsid w:val="00342A15"/>
    <w:rsid w:val="0034457A"/>
    <w:rsid w:val="00344CEA"/>
    <w:rsid w:val="00344D73"/>
    <w:rsid w:val="00345FC0"/>
    <w:rsid w:val="00345FEB"/>
    <w:rsid w:val="0034760E"/>
    <w:rsid w:val="003478E6"/>
    <w:rsid w:val="00350965"/>
    <w:rsid w:val="00354584"/>
    <w:rsid w:val="00355299"/>
    <w:rsid w:val="0035661F"/>
    <w:rsid w:val="003605BF"/>
    <w:rsid w:val="00363593"/>
    <w:rsid w:val="00363847"/>
    <w:rsid w:val="00363B7E"/>
    <w:rsid w:val="003648D2"/>
    <w:rsid w:val="00364FB5"/>
    <w:rsid w:val="0036665A"/>
    <w:rsid w:val="00366D42"/>
    <w:rsid w:val="00370F5C"/>
    <w:rsid w:val="00371EA9"/>
    <w:rsid w:val="00373CD6"/>
    <w:rsid w:val="00376584"/>
    <w:rsid w:val="00377F27"/>
    <w:rsid w:val="00381EB2"/>
    <w:rsid w:val="00383309"/>
    <w:rsid w:val="00383B96"/>
    <w:rsid w:val="00384E5A"/>
    <w:rsid w:val="003854BB"/>
    <w:rsid w:val="00385A03"/>
    <w:rsid w:val="003870A7"/>
    <w:rsid w:val="0038790C"/>
    <w:rsid w:val="00390877"/>
    <w:rsid w:val="00391318"/>
    <w:rsid w:val="00392000"/>
    <w:rsid w:val="00393703"/>
    <w:rsid w:val="00396A0A"/>
    <w:rsid w:val="00397271"/>
    <w:rsid w:val="003A009A"/>
    <w:rsid w:val="003A05C0"/>
    <w:rsid w:val="003A14AC"/>
    <w:rsid w:val="003A18A5"/>
    <w:rsid w:val="003A21A0"/>
    <w:rsid w:val="003A3141"/>
    <w:rsid w:val="003A393A"/>
    <w:rsid w:val="003A436C"/>
    <w:rsid w:val="003A43E5"/>
    <w:rsid w:val="003A7201"/>
    <w:rsid w:val="003B1652"/>
    <w:rsid w:val="003B18CE"/>
    <w:rsid w:val="003B46D8"/>
    <w:rsid w:val="003B524C"/>
    <w:rsid w:val="003B54FD"/>
    <w:rsid w:val="003B643E"/>
    <w:rsid w:val="003B6ADE"/>
    <w:rsid w:val="003B6D82"/>
    <w:rsid w:val="003C0B5E"/>
    <w:rsid w:val="003C0BF5"/>
    <w:rsid w:val="003C1B0A"/>
    <w:rsid w:val="003C23AA"/>
    <w:rsid w:val="003C2A33"/>
    <w:rsid w:val="003C33FE"/>
    <w:rsid w:val="003C3E11"/>
    <w:rsid w:val="003C5C22"/>
    <w:rsid w:val="003C707B"/>
    <w:rsid w:val="003C7DE1"/>
    <w:rsid w:val="003D09A9"/>
    <w:rsid w:val="003D115F"/>
    <w:rsid w:val="003D31F2"/>
    <w:rsid w:val="003D357A"/>
    <w:rsid w:val="003D4AAB"/>
    <w:rsid w:val="003D4DF7"/>
    <w:rsid w:val="003D5011"/>
    <w:rsid w:val="003D5952"/>
    <w:rsid w:val="003D668B"/>
    <w:rsid w:val="003D7552"/>
    <w:rsid w:val="003D796E"/>
    <w:rsid w:val="003D7A31"/>
    <w:rsid w:val="003E27EE"/>
    <w:rsid w:val="003E6111"/>
    <w:rsid w:val="003E642D"/>
    <w:rsid w:val="003F08B3"/>
    <w:rsid w:val="003F0D46"/>
    <w:rsid w:val="003F0F6E"/>
    <w:rsid w:val="003F49E1"/>
    <w:rsid w:val="003F6B13"/>
    <w:rsid w:val="003F79ED"/>
    <w:rsid w:val="0040253E"/>
    <w:rsid w:val="00402969"/>
    <w:rsid w:val="004033F8"/>
    <w:rsid w:val="00405CD4"/>
    <w:rsid w:val="00411916"/>
    <w:rsid w:val="004134A7"/>
    <w:rsid w:val="0041730B"/>
    <w:rsid w:val="004223BF"/>
    <w:rsid w:val="004230B5"/>
    <w:rsid w:val="00424801"/>
    <w:rsid w:val="00425689"/>
    <w:rsid w:val="0042628C"/>
    <w:rsid w:val="00431A6A"/>
    <w:rsid w:val="00431D5D"/>
    <w:rsid w:val="0043209E"/>
    <w:rsid w:val="004334A9"/>
    <w:rsid w:val="0043529B"/>
    <w:rsid w:val="00436310"/>
    <w:rsid w:val="004425F9"/>
    <w:rsid w:val="0044371B"/>
    <w:rsid w:val="00443CD3"/>
    <w:rsid w:val="004444F8"/>
    <w:rsid w:val="004448C1"/>
    <w:rsid w:val="0044541D"/>
    <w:rsid w:val="00446AAF"/>
    <w:rsid w:val="00447043"/>
    <w:rsid w:val="0045417C"/>
    <w:rsid w:val="004548D4"/>
    <w:rsid w:val="00454E8A"/>
    <w:rsid w:val="00456B0E"/>
    <w:rsid w:val="00460385"/>
    <w:rsid w:val="00460779"/>
    <w:rsid w:val="00460B8F"/>
    <w:rsid w:val="00461EA3"/>
    <w:rsid w:val="00462B81"/>
    <w:rsid w:val="0046391D"/>
    <w:rsid w:val="00463E99"/>
    <w:rsid w:val="004653E3"/>
    <w:rsid w:val="00466C0D"/>
    <w:rsid w:val="00467C2B"/>
    <w:rsid w:val="004715D7"/>
    <w:rsid w:val="00471AEF"/>
    <w:rsid w:val="00473E1A"/>
    <w:rsid w:val="00474C33"/>
    <w:rsid w:val="00474DB0"/>
    <w:rsid w:val="00476349"/>
    <w:rsid w:val="004801A8"/>
    <w:rsid w:val="004808D9"/>
    <w:rsid w:val="004844E2"/>
    <w:rsid w:val="00485D5E"/>
    <w:rsid w:val="00485FAA"/>
    <w:rsid w:val="0048603D"/>
    <w:rsid w:val="004867BA"/>
    <w:rsid w:val="00487B0D"/>
    <w:rsid w:val="00487BF1"/>
    <w:rsid w:val="00490703"/>
    <w:rsid w:val="00491BE7"/>
    <w:rsid w:val="00491CDE"/>
    <w:rsid w:val="00493AEB"/>
    <w:rsid w:val="00495170"/>
    <w:rsid w:val="00495369"/>
    <w:rsid w:val="00495E83"/>
    <w:rsid w:val="0049658E"/>
    <w:rsid w:val="004967F5"/>
    <w:rsid w:val="00497A63"/>
    <w:rsid w:val="004A02A1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49E1"/>
    <w:rsid w:val="004C5385"/>
    <w:rsid w:val="004C55DA"/>
    <w:rsid w:val="004C78A5"/>
    <w:rsid w:val="004D1392"/>
    <w:rsid w:val="004D46D7"/>
    <w:rsid w:val="004D6DAD"/>
    <w:rsid w:val="004D7B6D"/>
    <w:rsid w:val="004E193E"/>
    <w:rsid w:val="004E2DCF"/>
    <w:rsid w:val="004E376D"/>
    <w:rsid w:val="004F27B7"/>
    <w:rsid w:val="004F5136"/>
    <w:rsid w:val="004F68F5"/>
    <w:rsid w:val="00500076"/>
    <w:rsid w:val="00500412"/>
    <w:rsid w:val="0050157A"/>
    <w:rsid w:val="005027D0"/>
    <w:rsid w:val="0050364D"/>
    <w:rsid w:val="0050375A"/>
    <w:rsid w:val="005037C1"/>
    <w:rsid w:val="00503909"/>
    <w:rsid w:val="00506A18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2675"/>
    <w:rsid w:val="00534261"/>
    <w:rsid w:val="0053534A"/>
    <w:rsid w:val="0053646F"/>
    <w:rsid w:val="00536668"/>
    <w:rsid w:val="00537816"/>
    <w:rsid w:val="005416A1"/>
    <w:rsid w:val="00543A35"/>
    <w:rsid w:val="00543D61"/>
    <w:rsid w:val="00544DE0"/>
    <w:rsid w:val="0054576C"/>
    <w:rsid w:val="00545CA0"/>
    <w:rsid w:val="00546DEE"/>
    <w:rsid w:val="00550729"/>
    <w:rsid w:val="00551824"/>
    <w:rsid w:val="00557D52"/>
    <w:rsid w:val="005613EE"/>
    <w:rsid w:val="005620A4"/>
    <w:rsid w:val="005627D9"/>
    <w:rsid w:val="0056299D"/>
    <w:rsid w:val="00563955"/>
    <w:rsid w:val="0056425D"/>
    <w:rsid w:val="005670D1"/>
    <w:rsid w:val="005675AA"/>
    <w:rsid w:val="005703E1"/>
    <w:rsid w:val="00573762"/>
    <w:rsid w:val="00573C96"/>
    <w:rsid w:val="0057405C"/>
    <w:rsid w:val="00574617"/>
    <w:rsid w:val="00576C4F"/>
    <w:rsid w:val="0057712B"/>
    <w:rsid w:val="00580432"/>
    <w:rsid w:val="0058176D"/>
    <w:rsid w:val="0058384C"/>
    <w:rsid w:val="00583D8D"/>
    <w:rsid w:val="00585BB4"/>
    <w:rsid w:val="005871E5"/>
    <w:rsid w:val="005929D6"/>
    <w:rsid w:val="00593AD0"/>
    <w:rsid w:val="0059459E"/>
    <w:rsid w:val="00594DB7"/>
    <w:rsid w:val="00597153"/>
    <w:rsid w:val="005A179E"/>
    <w:rsid w:val="005A4EFD"/>
    <w:rsid w:val="005B0C6E"/>
    <w:rsid w:val="005B2420"/>
    <w:rsid w:val="005B2CD7"/>
    <w:rsid w:val="005B3322"/>
    <w:rsid w:val="005B386A"/>
    <w:rsid w:val="005B3A6D"/>
    <w:rsid w:val="005B4636"/>
    <w:rsid w:val="005B4D31"/>
    <w:rsid w:val="005B6E12"/>
    <w:rsid w:val="005B7105"/>
    <w:rsid w:val="005B7479"/>
    <w:rsid w:val="005B74A9"/>
    <w:rsid w:val="005C25C9"/>
    <w:rsid w:val="005C26A2"/>
    <w:rsid w:val="005C4892"/>
    <w:rsid w:val="005C67F0"/>
    <w:rsid w:val="005C7862"/>
    <w:rsid w:val="005C79B3"/>
    <w:rsid w:val="005D3D61"/>
    <w:rsid w:val="005D4011"/>
    <w:rsid w:val="005D79AE"/>
    <w:rsid w:val="005E0BA1"/>
    <w:rsid w:val="005E78C4"/>
    <w:rsid w:val="005F75C9"/>
    <w:rsid w:val="005F77E7"/>
    <w:rsid w:val="005F7E3F"/>
    <w:rsid w:val="00600A08"/>
    <w:rsid w:val="00603BA4"/>
    <w:rsid w:val="0060485F"/>
    <w:rsid w:val="006055DC"/>
    <w:rsid w:val="0060627A"/>
    <w:rsid w:val="00606AB1"/>
    <w:rsid w:val="006117AA"/>
    <w:rsid w:val="00611D34"/>
    <w:rsid w:val="00613D7F"/>
    <w:rsid w:val="00616206"/>
    <w:rsid w:val="006173F6"/>
    <w:rsid w:val="00617DB8"/>
    <w:rsid w:val="00620B6D"/>
    <w:rsid w:val="00620C5E"/>
    <w:rsid w:val="00620E67"/>
    <w:rsid w:val="006211A0"/>
    <w:rsid w:val="006217D0"/>
    <w:rsid w:val="0062180A"/>
    <w:rsid w:val="00621B48"/>
    <w:rsid w:val="00624471"/>
    <w:rsid w:val="00627042"/>
    <w:rsid w:val="006324FD"/>
    <w:rsid w:val="00632650"/>
    <w:rsid w:val="006343EB"/>
    <w:rsid w:val="006348B0"/>
    <w:rsid w:val="0063559F"/>
    <w:rsid w:val="00636A32"/>
    <w:rsid w:val="00637CFE"/>
    <w:rsid w:val="00637F5C"/>
    <w:rsid w:val="0064074E"/>
    <w:rsid w:val="006420A2"/>
    <w:rsid w:val="00642EE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2F"/>
    <w:rsid w:val="00662336"/>
    <w:rsid w:val="00664648"/>
    <w:rsid w:val="00667EC5"/>
    <w:rsid w:val="00672031"/>
    <w:rsid w:val="00672BC8"/>
    <w:rsid w:val="00676942"/>
    <w:rsid w:val="00676AC7"/>
    <w:rsid w:val="00676D4D"/>
    <w:rsid w:val="0067706B"/>
    <w:rsid w:val="00680018"/>
    <w:rsid w:val="006808AA"/>
    <w:rsid w:val="00683502"/>
    <w:rsid w:val="00690829"/>
    <w:rsid w:val="00691481"/>
    <w:rsid w:val="006919CA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339D"/>
    <w:rsid w:val="006A5D7C"/>
    <w:rsid w:val="006A73E5"/>
    <w:rsid w:val="006A76CC"/>
    <w:rsid w:val="006B1D2F"/>
    <w:rsid w:val="006B2E85"/>
    <w:rsid w:val="006B3243"/>
    <w:rsid w:val="006B6490"/>
    <w:rsid w:val="006B778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27B3"/>
    <w:rsid w:val="006D4740"/>
    <w:rsid w:val="006D67C6"/>
    <w:rsid w:val="006E0131"/>
    <w:rsid w:val="006E08CA"/>
    <w:rsid w:val="006E2102"/>
    <w:rsid w:val="006E23E1"/>
    <w:rsid w:val="006E6AC7"/>
    <w:rsid w:val="006F172A"/>
    <w:rsid w:val="006F49F9"/>
    <w:rsid w:val="006F4A93"/>
    <w:rsid w:val="006F5447"/>
    <w:rsid w:val="006F5755"/>
    <w:rsid w:val="006F5EBF"/>
    <w:rsid w:val="006F5F75"/>
    <w:rsid w:val="007016C6"/>
    <w:rsid w:val="00701804"/>
    <w:rsid w:val="00701F97"/>
    <w:rsid w:val="007029A9"/>
    <w:rsid w:val="00703E20"/>
    <w:rsid w:val="00703E36"/>
    <w:rsid w:val="00710E3A"/>
    <w:rsid w:val="00711C59"/>
    <w:rsid w:val="00711EAD"/>
    <w:rsid w:val="007148A0"/>
    <w:rsid w:val="007150A8"/>
    <w:rsid w:val="007167F6"/>
    <w:rsid w:val="0072145F"/>
    <w:rsid w:val="00724F05"/>
    <w:rsid w:val="00725D9A"/>
    <w:rsid w:val="0072780E"/>
    <w:rsid w:val="00727944"/>
    <w:rsid w:val="007319DF"/>
    <w:rsid w:val="00731BC2"/>
    <w:rsid w:val="007412EE"/>
    <w:rsid w:val="007414B4"/>
    <w:rsid w:val="00742851"/>
    <w:rsid w:val="00742CE3"/>
    <w:rsid w:val="0074516B"/>
    <w:rsid w:val="00750340"/>
    <w:rsid w:val="007523FD"/>
    <w:rsid w:val="00752875"/>
    <w:rsid w:val="00752F0C"/>
    <w:rsid w:val="00753DEA"/>
    <w:rsid w:val="007567CA"/>
    <w:rsid w:val="00756CD4"/>
    <w:rsid w:val="0075734B"/>
    <w:rsid w:val="00764E4A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5940"/>
    <w:rsid w:val="00776132"/>
    <w:rsid w:val="00777249"/>
    <w:rsid w:val="00777580"/>
    <w:rsid w:val="00777BDD"/>
    <w:rsid w:val="00781578"/>
    <w:rsid w:val="007816D7"/>
    <w:rsid w:val="00785215"/>
    <w:rsid w:val="00786485"/>
    <w:rsid w:val="007865EC"/>
    <w:rsid w:val="00787381"/>
    <w:rsid w:val="0078763D"/>
    <w:rsid w:val="00790DBF"/>
    <w:rsid w:val="0079168D"/>
    <w:rsid w:val="00792D7B"/>
    <w:rsid w:val="007A15EA"/>
    <w:rsid w:val="007A3320"/>
    <w:rsid w:val="007A3E06"/>
    <w:rsid w:val="007A4353"/>
    <w:rsid w:val="007A5AEE"/>
    <w:rsid w:val="007A632A"/>
    <w:rsid w:val="007B1691"/>
    <w:rsid w:val="007B3AB1"/>
    <w:rsid w:val="007B3DBB"/>
    <w:rsid w:val="007B3E6C"/>
    <w:rsid w:val="007B3FFA"/>
    <w:rsid w:val="007B6CF7"/>
    <w:rsid w:val="007C008F"/>
    <w:rsid w:val="007C478E"/>
    <w:rsid w:val="007C6311"/>
    <w:rsid w:val="007C6964"/>
    <w:rsid w:val="007C69A0"/>
    <w:rsid w:val="007D071F"/>
    <w:rsid w:val="007D1436"/>
    <w:rsid w:val="007D2B4A"/>
    <w:rsid w:val="007D346F"/>
    <w:rsid w:val="007D3698"/>
    <w:rsid w:val="007D4770"/>
    <w:rsid w:val="007D47F4"/>
    <w:rsid w:val="007D4E52"/>
    <w:rsid w:val="007D613E"/>
    <w:rsid w:val="007D64BD"/>
    <w:rsid w:val="007D707B"/>
    <w:rsid w:val="007D7DBE"/>
    <w:rsid w:val="007E03EA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04B51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495A"/>
    <w:rsid w:val="008256D1"/>
    <w:rsid w:val="0082574B"/>
    <w:rsid w:val="00826308"/>
    <w:rsid w:val="008263D0"/>
    <w:rsid w:val="0082725D"/>
    <w:rsid w:val="00830E98"/>
    <w:rsid w:val="008350BA"/>
    <w:rsid w:val="00835F91"/>
    <w:rsid w:val="00836677"/>
    <w:rsid w:val="0083747A"/>
    <w:rsid w:val="0084002E"/>
    <w:rsid w:val="0084027D"/>
    <w:rsid w:val="008402D8"/>
    <w:rsid w:val="008423D5"/>
    <w:rsid w:val="00843733"/>
    <w:rsid w:val="00843A49"/>
    <w:rsid w:val="00847C6D"/>
    <w:rsid w:val="00851E5E"/>
    <w:rsid w:val="00853FFF"/>
    <w:rsid w:val="00854CB5"/>
    <w:rsid w:val="00857061"/>
    <w:rsid w:val="0085731E"/>
    <w:rsid w:val="00861293"/>
    <w:rsid w:val="008616D0"/>
    <w:rsid w:val="008624DA"/>
    <w:rsid w:val="008626A4"/>
    <w:rsid w:val="00863692"/>
    <w:rsid w:val="00870757"/>
    <w:rsid w:val="00871586"/>
    <w:rsid w:val="008726FF"/>
    <w:rsid w:val="00872B5E"/>
    <w:rsid w:val="008748D8"/>
    <w:rsid w:val="008765B3"/>
    <w:rsid w:val="00876F3E"/>
    <w:rsid w:val="00877163"/>
    <w:rsid w:val="008774FE"/>
    <w:rsid w:val="0087788A"/>
    <w:rsid w:val="00880C03"/>
    <w:rsid w:val="0088198D"/>
    <w:rsid w:val="00885E31"/>
    <w:rsid w:val="0089011E"/>
    <w:rsid w:val="00891131"/>
    <w:rsid w:val="00891832"/>
    <w:rsid w:val="00892C65"/>
    <w:rsid w:val="008A05B2"/>
    <w:rsid w:val="008A5DCD"/>
    <w:rsid w:val="008B427D"/>
    <w:rsid w:val="008B4728"/>
    <w:rsid w:val="008B7D09"/>
    <w:rsid w:val="008B7F55"/>
    <w:rsid w:val="008C073D"/>
    <w:rsid w:val="008C0817"/>
    <w:rsid w:val="008C3602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A02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6D1"/>
    <w:rsid w:val="0090173D"/>
    <w:rsid w:val="009024F2"/>
    <w:rsid w:val="00903158"/>
    <w:rsid w:val="00904E27"/>
    <w:rsid w:val="009056E5"/>
    <w:rsid w:val="009063A0"/>
    <w:rsid w:val="009068FF"/>
    <w:rsid w:val="0090729C"/>
    <w:rsid w:val="00911474"/>
    <w:rsid w:val="00911844"/>
    <w:rsid w:val="00911CB3"/>
    <w:rsid w:val="00916EBC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1943"/>
    <w:rsid w:val="00952F55"/>
    <w:rsid w:val="00954D0D"/>
    <w:rsid w:val="009609FE"/>
    <w:rsid w:val="00963738"/>
    <w:rsid w:val="009650DC"/>
    <w:rsid w:val="009660FA"/>
    <w:rsid w:val="00966F27"/>
    <w:rsid w:val="0096724C"/>
    <w:rsid w:val="00967359"/>
    <w:rsid w:val="009706DC"/>
    <w:rsid w:val="00971537"/>
    <w:rsid w:val="009738D0"/>
    <w:rsid w:val="00974E1B"/>
    <w:rsid w:val="009771C2"/>
    <w:rsid w:val="009808C6"/>
    <w:rsid w:val="009808F1"/>
    <w:rsid w:val="009813AC"/>
    <w:rsid w:val="0098163B"/>
    <w:rsid w:val="00984253"/>
    <w:rsid w:val="009864A8"/>
    <w:rsid w:val="0098660D"/>
    <w:rsid w:val="00986677"/>
    <w:rsid w:val="00987881"/>
    <w:rsid w:val="00990989"/>
    <w:rsid w:val="00990F95"/>
    <w:rsid w:val="009A1188"/>
    <w:rsid w:val="009A2349"/>
    <w:rsid w:val="009A2D24"/>
    <w:rsid w:val="009A4E14"/>
    <w:rsid w:val="009A5EE2"/>
    <w:rsid w:val="009A5F9E"/>
    <w:rsid w:val="009A6A56"/>
    <w:rsid w:val="009A6F40"/>
    <w:rsid w:val="009A7034"/>
    <w:rsid w:val="009A7BE0"/>
    <w:rsid w:val="009B15BE"/>
    <w:rsid w:val="009B16FB"/>
    <w:rsid w:val="009B2FC8"/>
    <w:rsid w:val="009B3D59"/>
    <w:rsid w:val="009B63D8"/>
    <w:rsid w:val="009B667B"/>
    <w:rsid w:val="009C4D38"/>
    <w:rsid w:val="009C5CCE"/>
    <w:rsid w:val="009C703F"/>
    <w:rsid w:val="009C7C3C"/>
    <w:rsid w:val="009D15DE"/>
    <w:rsid w:val="009D270D"/>
    <w:rsid w:val="009D49B5"/>
    <w:rsid w:val="009D4A53"/>
    <w:rsid w:val="009D509D"/>
    <w:rsid w:val="009D5A74"/>
    <w:rsid w:val="009D6D91"/>
    <w:rsid w:val="009E1238"/>
    <w:rsid w:val="009E22D0"/>
    <w:rsid w:val="009E27AF"/>
    <w:rsid w:val="009E3F1C"/>
    <w:rsid w:val="009E4154"/>
    <w:rsid w:val="009E7037"/>
    <w:rsid w:val="009F0530"/>
    <w:rsid w:val="009F0D31"/>
    <w:rsid w:val="009F1782"/>
    <w:rsid w:val="009F1ED1"/>
    <w:rsid w:val="009F2FF5"/>
    <w:rsid w:val="009F3CA7"/>
    <w:rsid w:val="009F4B1E"/>
    <w:rsid w:val="009F5111"/>
    <w:rsid w:val="009F57F0"/>
    <w:rsid w:val="009F6373"/>
    <w:rsid w:val="009F7E71"/>
    <w:rsid w:val="00A003EA"/>
    <w:rsid w:val="00A00B0C"/>
    <w:rsid w:val="00A017B6"/>
    <w:rsid w:val="00A01937"/>
    <w:rsid w:val="00A0198B"/>
    <w:rsid w:val="00A062F4"/>
    <w:rsid w:val="00A06659"/>
    <w:rsid w:val="00A06F38"/>
    <w:rsid w:val="00A10651"/>
    <w:rsid w:val="00A1132A"/>
    <w:rsid w:val="00A142AB"/>
    <w:rsid w:val="00A14AF1"/>
    <w:rsid w:val="00A16F1D"/>
    <w:rsid w:val="00A177FC"/>
    <w:rsid w:val="00A225D5"/>
    <w:rsid w:val="00A22B68"/>
    <w:rsid w:val="00A2327E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2B7A"/>
    <w:rsid w:val="00A440A6"/>
    <w:rsid w:val="00A4590C"/>
    <w:rsid w:val="00A5010D"/>
    <w:rsid w:val="00A507BA"/>
    <w:rsid w:val="00A50899"/>
    <w:rsid w:val="00A539EB"/>
    <w:rsid w:val="00A53DAB"/>
    <w:rsid w:val="00A53E95"/>
    <w:rsid w:val="00A55D0B"/>
    <w:rsid w:val="00A566DA"/>
    <w:rsid w:val="00A56D1F"/>
    <w:rsid w:val="00A57989"/>
    <w:rsid w:val="00A6039A"/>
    <w:rsid w:val="00A6302A"/>
    <w:rsid w:val="00A652A4"/>
    <w:rsid w:val="00A65587"/>
    <w:rsid w:val="00A6566C"/>
    <w:rsid w:val="00A65ECB"/>
    <w:rsid w:val="00A66832"/>
    <w:rsid w:val="00A7114E"/>
    <w:rsid w:val="00A72B1B"/>
    <w:rsid w:val="00A73F06"/>
    <w:rsid w:val="00A75418"/>
    <w:rsid w:val="00A763C2"/>
    <w:rsid w:val="00A779EA"/>
    <w:rsid w:val="00A804E3"/>
    <w:rsid w:val="00A81C78"/>
    <w:rsid w:val="00A8201C"/>
    <w:rsid w:val="00A8342B"/>
    <w:rsid w:val="00A834B4"/>
    <w:rsid w:val="00A8461F"/>
    <w:rsid w:val="00A846BD"/>
    <w:rsid w:val="00A84884"/>
    <w:rsid w:val="00A85E95"/>
    <w:rsid w:val="00A8642F"/>
    <w:rsid w:val="00A86FE6"/>
    <w:rsid w:val="00A90919"/>
    <w:rsid w:val="00A91B82"/>
    <w:rsid w:val="00A91B96"/>
    <w:rsid w:val="00A91C69"/>
    <w:rsid w:val="00A92D93"/>
    <w:rsid w:val="00A95874"/>
    <w:rsid w:val="00A96926"/>
    <w:rsid w:val="00AA0026"/>
    <w:rsid w:val="00AA0B15"/>
    <w:rsid w:val="00AA35BA"/>
    <w:rsid w:val="00AA6184"/>
    <w:rsid w:val="00AA74C1"/>
    <w:rsid w:val="00AB1012"/>
    <w:rsid w:val="00AB15AC"/>
    <w:rsid w:val="00AB2101"/>
    <w:rsid w:val="00AB27DA"/>
    <w:rsid w:val="00AB2C3E"/>
    <w:rsid w:val="00AB4B4D"/>
    <w:rsid w:val="00AB730C"/>
    <w:rsid w:val="00AB7584"/>
    <w:rsid w:val="00AB7797"/>
    <w:rsid w:val="00AC1C99"/>
    <w:rsid w:val="00AC20DF"/>
    <w:rsid w:val="00AC2178"/>
    <w:rsid w:val="00AC2308"/>
    <w:rsid w:val="00AC2783"/>
    <w:rsid w:val="00AC2BA0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3698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099A"/>
    <w:rsid w:val="00B34276"/>
    <w:rsid w:val="00B34330"/>
    <w:rsid w:val="00B34D3A"/>
    <w:rsid w:val="00B34F91"/>
    <w:rsid w:val="00B35A11"/>
    <w:rsid w:val="00B36314"/>
    <w:rsid w:val="00B3736D"/>
    <w:rsid w:val="00B4216F"/>
    <w:rsid w:val="00B43AF3"/>
    <w:rsid w:val="00B47892"/>
    <w:rsid w:val="00B505E4"/>
    <w:rsid w:val="00B50E7C"/>
    <w:rsid w:val="00B53047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35DB"/>
    <w:rsid w:val="00B74CEE"/>
    <w:rsid w:val="00B76B92"/>
    <w:rsid w:val="00B77009"/>
    <w:rsid w:val="00B80F74"/>
    <w:rsid w:val="00B82A77"/>
    <w:rsid w:val="00B83D03"/>
    <w:rsid w:val="00B83F56"/>
    <w:rsid w:val="00B863A6"/>
    <w:rsid w:val="00B866CB"/>
    <w:rsid w:val="00B86FAC"/>
    <w:rsid w:val="00B87555"/>
    <w:rsid w:val="00B87C8E"/>
    <w:rsid w:val="00B87EBC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2A76"/>
    <w:rsid w:val="00BA302A"/>
    <w:rsid w:val="00BA3E2C"/>
    <w:rsid w:val="00BA5803"/>
    <w:rsid w:val="00BB0414"/>
    <w:rsid w:val="00BB04B7"/>
    <w:rsid w:val="00BB1138"/>
    <w:rsid w:val="00BB16B1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D09D1"/>
    <w:rsid w:val="00BD0C1E"/>
    <w:rsid w:val="00BD10D0"/>
    <w:rsid w:val="00BD1DA7"/>
    <w:rsid w:val="00BD224A"/>
    <w:rsid w:val="00BD40BC"/>
    <w:rsid w:val="00BD4674"/>
    <w:rsid w:val="00BD5A8C"/>
    <w:rsid w:val="00BE12A8"/>
    <w:rsid w:val="00BE191B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AE7"/>
    <w:rsid w:val="00BF7F21"/>
    <w:rsid w:val="00C0011C"/>
    <w:rsid w:val="00C00C48"/>
    <w:rsid w:val="00C0153B"/>
    <w:rsid w:val="00C050DB"/>
    <w:rsid w:val="00C054EE"/>
    <w:rsid w:val="00C118EE"/>
    <w:rsid w:val="00C15DBE"/>
    <w:rsid w:val="00C2092D"/>
    <w:rsid w:val="00C25FB5"/>
    <w:rsid w:val="00C266E8"/>
    <w:rsid w:val="00C26F59"/>
    <w:rsid w:val="00C271C3"/>
    <w:rsid w:val="00C27913"/>
    <w:rsid w:val="00C31731"/>
    <w:rsid w:val="00C33267"/>
    <w:rsid w:val="00C333BF"/>
    <w:rsid w:val="00C33BEB"/>
    <w:rsid w:val="00C36108"/>
    <w:rsid w:val="00C3667E"/>
    <w:rsid w:val="00C36A63"/>
    <w:rsid w:val="00C371AF"/>
    <w:rsid w:val="00C372A9"/>
    <w:rsid w:val="00C37E61"/>
    <w:rsid w:val="00C419F0"/>
    <w:rsid w:val="00C421A3"/>
    <w:rsid w:val="00C42F70"/>
    <w:rsid w:val="00C43BDA"/>
    <w:rsid w:val="00C44ED1"/>
    <w:rsid w:val="00C455D0"/>
    <w:rsid w:val="00C469F7"/>
    <w:rsid w:val="00C46E4B"/>
    <w:rsid w:val="00C47693"/>
    <w:rsid w:val="00C47CBF"/>
    <w:rsid w:val="00C50B4A"/>
    <w:rsid w:val="00C52A1C"/>
    <w:rsid w:val="00C53D82"/>
    <w:rsid w:val="00C564B0"/>
    <w:rsid w:val="00C566E6"/>
    <w:rsid w:val="00C60386"/>
    <w:rsid w:val="00C6118D"/>
    <w:rsid w:val="00C61F39"/>
    <w:rsid w:val="00C62165"/>
    <w:rsid w:val="00C62B62"/>
    <w:rsid w:val="00C63453"/>
    <w:rsid w:val="00C6532B"/>
    <w:rsid w:val="00C67BB2"/>
    <w:rsid w:val="00C7055D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C77FA"/>
    <w:rsid w:val="00CD2EC0"/>
    <w:rsid w:val="00CD57FF"/>
    <w:rsid w:val="00CD618A"/>
    <w:rsid w:val="00CD6D34"/>
    <w:rsid w:val="00CE0211"/>
    <w:rsid w:val="00CE4277"/>
    <w:rsid w:val="00CE6088"/>
    <w:rsid w:val="00CE6345"/>
    <w:rsid w:val="00CE7C6C"/>
    <w:rsid w:val="00CF1A56"/>
    <w:rsid w:val="00CF30C3"/>
    <w:rsid w:val="00CF3767"/>
    <w:rsid w:val="00CF6CA2"/>
    <w:rsid w:val="00CF73BF"/>
    <w:rsid w:val="00CF786F"/>
    <w:rsid w:val="00D0102F"/>
    <w:rsid w:val="00D018CB"/>
    <w:rsid w:val="00D01F5A"/>
    <w:rsid w:val="00D03422"/>
    <w:rsid w:val="00D040AA"/>
    <w:rsid w:val="00D0418C"/>
    <w:rsid w:val="00D05375"/>
    <w:rsid w:val="00D1364E"/>
    <w:rsid w:val="00D13B16"/>
    <w:rsid w:val="00D13C88"/>
    <w:rsid w:val="00D14B80"/>
    <w:rsid w:val="00D15F64"/>
    <w:rsid w:val="00D164A6"/>
    <w:rsid w:val="00D21849"/>
    <w:rsid w:val="00D21AFE"/>
    <w:rsid w:val="00D22211"/>
    <w:rsid w:val="00D24044"/>
    <w:rsid w:val="00D2467B"/>
    <w:rsid w:val="00D255DF"/>
    <w:rsid w:val="00D278C1"/>
    <w:rsid w:val="00D27A3F"/>
    <w:rsid w:val="00D307D8"/>
    <w:rsid w:val="00D325D1"/>
    <w:rsid w:val="00D3471F"/>
    <w:rsid w:val="00D35A91"/>
    <w:rsid w:val="00D368FB"/>
    <w:rsid w:val="00D41387"/>
    <w:rsid w:val="00D43941"/>
    <w:rsid w:val="00D43E61"/>
    <w:rsid w:val="00D456AB"/>
    <w:rsid w:val="00D46740"/>
    <w:rsid w:val="00D47590"/>
    <w:rsid w:val="00D47ADA"/>
    <w:rsid w:val="00D47FF1"/>
    <w:rsid w:val="00D50360"/>
    <w:rsid w:val="00D52C51"/>
    <w:rsid w:val="00D556FD"/>
    <w:rsid w:val="00D56765"/>
    <w:rsid w:val="00D56B9A"/>
    <w:rsid w:val="00D56F7C"/>
    <w:rsid w:val="00D5708B"/>
    <w:rsid w:val="00D60F3C"/>
    <w:rsid w:val="00D636B4"/>
    <w:rsid w:val="00D63FBA"/>
    <w:rsid w:val="00D648D2"/>
    <w:rsid w:val="00D64DFD"/>
    <w:rsid w:val="00D67284"/>
    <w:rsid w:val="00D67FEF"/>
    <w:rsid w:val="00D700D1"/>
    <w:rsid w:val="00D70BDB"/>
    <w:rsid w:val="00D70C7C"/>
    <w:rsid w:val="00D70E3B"/>
    <w:rsid w:val="00D717CF"/>
    <w:rsid w:val="00D72E04"/>
    <w:rsid w:val="00D731D2"/>
    <w:rsid w:val="00D73C2C"/>
    <w:rsid w:val="00D73D7F"/>
    <w:rsid w:val="00D75ED7"/>
    <w:rsid w:val="00D7630B"/>
    <w:rsid w:val="00D76DB5"/>
    <w:rsid w:val="00D776C2"/>
    <w:rsid w:val="00D804FB"/>
    <w:rsid w:val="00D8053B"/>
    <w:rsid w:val="00D829AE"/>
    <w:rsid w:val="00D83BF3"/>
    <w:rsid w:val="00D84C9E"/>
    <w:rsid w:val="00D850DF"/>
    <w:rsid w:val="00D86C9A"/>
    <w:rsid w:val="00D91E9B"/>
    <w:rsid w:val="00D93477"/>
    <w:rsid w:val="00D934F6"/>
    <w:rsid w:val="00D93FEC"/>
    <w:rsid w:val="00D9439B"/>
    <w:rsid w:val="00D94F33"/>
    <w:rsid w:val="00D95CFB"/>
    <w:rsid w:val="00DA03E4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293C"/>
    <w:rsid w:val="00DC45D6"/>
    <w:rsid w:val="00DC708B"/>
    <w:rsid w:val="00DC7570"/>
    <w:rsid w:val="00DC7984"/>
    <w:rsid w:val="00DD007D"/>
    <w:rsid w:val="00DD17B2"/>
    <w:rsid w:val="00DD2221"/>
    <w:rsid w:val="00DD3976"/>
    <w:rsid w:val="00DD750F"/>
    <w:rsid w:val="00DE1846"/>
    <w:rsid w:val="00DE2C1A"/>
    <w:rsid w:val="00DE2D04"/>
    <w:rsid w:val="00DE3688"/>
    <w:rsid w:val="00DE3B27"/>
    <w:rsid w:val="00DE3D62"/>
    <w:rsid w:val="00DE5BA4"/>
    <w:rsid w:val="00DE75EA"/>
    <w:rsid w:val="00DE7E84"/>
    <w:rsid w:val="00DE7EC6"/>
    <w:rsid w:val="00DF0C39"/>
    <w:rsid w:val="00DF20D3"/>
    <w:rsid w:val="00DF275E"/>
    <w:rsid w:val="00DF2F80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2A8C"/>
    <w:rsid w:val="00E13D32"/>
    <w:rsid w:val="00E16570"/>
    <w:rsid w:val="00E21640"/>
    <w:rsid w:val="00E2260C"/>
    <w:rsid w:val="00E227E1"/>
    <w:rsid w:val="00E238AB"/>
    <w:rsid w:val="00E25AF1"/>
    <w:rsid w:val="00E26EC9"/>
    <w:rsid w:val="00E31118"/>
    <w:rsid w:val="00E32984"/>
    <w:rsid w:val="00E32DE0"/>
    <w:rsid w:val="00E32F48"/>
    <w:rsid w:val="00E3403F"/>
    <w:rsid w:val="00E3452D"/>
    <w:rsid w:val="00E3593C"/>
    <w:rsid w:val="00E40168"/>
    <w:rsid w:val="00E40F9A"/>
    <w:rsid w:val="00E44310"/>
    <w:rsid w:val="00E44A97"/>
    <w:rsid w:val="00E455C1"/>
    <w:rsid w:val="00E45958"/>
    <w:rsid w:val="00E477DA"/>
    <w:rsid w:val="00E47B18"/>
    <w:rsid w:val="00E50999"/>
    <w:rsid w:val="00E50DD3"/>
    <w:rsid w:val="00E5517C"/>
    <w:rsid w:val="00E5519C"/>
    <w:rsid w:val="00E5587C"/>
    <w:rsid w:val="00E56A7A"/>
    <w:rsid w:val="00E6003F"/>
    <w:rsid w:val="00E63DD5"/>
    <w:rsid w:val="00E64690"/>
    <w:rsid w:val="00E64AB7"/>
    <w:rsid w:val="00E64E7F"/>
    <w:rsid w:val="00E67372"/>
    <w:rsid w:val="00E67F2F"/>
    <w:rsid w:val="00E7011D"/>
    <w:rsid w:val="00E707F3"/>
    <w:rsid w:val="00E71B40"/>
    <w:rsid w:val="00E72E81"/>
    <w:rsid w:val="00E731CF"/>
    <w:rsid w:val="00E757E3"/>
    <w:rsid w:val="00E75E28"/>
    <w:rsid w:val="00E81037"/>
    <w:rsid w:val="00E8358D"/>
    <w:rsid w:val="00E83F90"/>
    <w:rsid w:val="00E8443D"/>
    <w:rsid w:val="00E86B1E"/>
    <w:rsid w:val="00E90FE4"/>
    <w:rsid w:val="00E916CF"/>
    <w:rsid w:val="00E9228A"/>
    <w:rsid w:val="00E92470"/>
    <w:rsid w:val="00E929FC"/>
    <w:rsid w:val="00E92A14"/>
    <w:rsid w:val="00E92C74"/>
    <w:rsid w:val="00E936A9"/>
    <w:rsid w:val="00E93808"/>
    <w:rsid w:val="00E96CEC"/>
    <w:rsid w:val="00EA09C6"/>
    <w:rsid w:val="00EA0A6E"/>
    <w:rsid w:val="00EA0C69"/>
    <w:rsid w:val="00EA1D50"/>
    <w:rsid w:val="00EA1DED"/>
    <w:rsid w:val="00EA2336"/>
    <w:rsid w:val="00EA2C7D"/>
    <w:rsid w:val="00EA49F8"/>
    <w:rsid w:val="00EA6B39"/>
    <w:rsid w:val="00EB0FBC"/>
    <w:rsid w:val="00EB150F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2097"/>
    <w:rsid w:val="00EC3360"/>
    <w:rsid w:val="00EC359A"/>
    <w:rsid w:val="00EC3F69"/>
    <w:rsid w:val="00EC69F4"/>
    <w:rsid w:val="00EC7F58"/>
    <w:rsid w:val="00ED018D"/>
    <w:rsid w:val="00ED04BB"/>
    <w:rsid w:val="00ED0868"/>
    <w:rsid w:val="00ED1549"/>
    <w:rsid w:val="00ED287D"/>
    <w:rsid w:val="00ED29BD"/>
    <w:rsid w:val="00ED3A01"/>
    <w:rsid w:val="00ED5699"/>
    <w:rsid w:val="00ED56CF"/>
    <w:rsid w:val="00ED5E51"/>
    <w:rsid w:val="00ED620B"/>
    <w:rsid w:val="00ED73DF"/>
    <w:rsid w:val="00ED7F02"/>
    <w:rsid w:val="00EE05FF"/>
    <w:rsid w:val="00EE1822"/>
    <w:rsid w:val="00EE2A41"/>
    <w:rsid w:val="00EE2C47"/>
    <w:rsid w:val="00EE30C3"/>
    <w:rsid w:val="00EE51B7"/>
    <w:rsid w:val="00EE52CF"/>
    <w:rsid w:val="00EE7373"/>
    <w:rsid w:val="00EE7E39"/>
    <w:rsid w:val="00EF2DCC"/>
    <w:rsid w:val="00EF2FB5"/>
    <w:rsid w:val="00EF31D9"/>
    <w:rsid w:val="00EF3E07"/>
    <w:rsid w:val="00EF4CDB"/>
    <w:rsid w:val="00EF6139"/>
    <w:rsid w:val="00F001C8"/>
    <w:rsid w:val="00F01D50"/>
    <w:rsid w:val="00F0291A"/>
    <w:rsid w:val="00F02A1A"/>
    <w:rsid w:val="00F0378F"/>
    <w:rsid w:val="00F042DF"/>
    <w:rsid w:val="00F047C1"/>
    <w:rsid w:val="00F0690C"/>
    <w:rsid w:val="00F10727"/>
    <w:rsid w:val="00F107F5"/>
    <w:rsid w:val="00F11241"/>
    <w:rsid w:val="00F11255"/>
    <w:rsid w:val="00F116CB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787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4495F"/>
    <w:rsid w:val="00F50986"/>
    <w:rsid w:val="00F51B86"/>
    <w:rsid w:val="00F55241"/>
    <w:rsid w:val="00F5527A"/>
    <w:rsid w:val="00F55E04"/>
    <w:rsid w:val="00F561FC"/>
    <w:rsid w:val="00F56AAD"/>
    <w:rsid w:val="00F604AD"/>
    <w:rsid w:val="00F60AEF"/>
    <w:rsid w:val="00F611D2"/>
    <w:rsid w:val="00F613F1"/>
    <w:rsid w:val="00F648A3"/>
    <w:rsid w:val="00F67130"/>
    <w:rsid w:val="00F67B1D"/>
    <w:rsid w:val="00F70DBA"/>
    <w:rsid w:val="00F7139C"/>
    <w:rsid w:val="00F733D9"/>
    <w:rsid w:val="00F734B0"/>
    <w:rsid w:val="00F7582F"/>
    <w:rsid w:val="00F76C24"/>
    <w:rsid w:val="00F777C7"/>
    <w:rsid w:val="00F81051"/>
    <w:rsid w:val="00F82B50"/>
    <w:rsid w:val="00F83AE6"/>
    <w:rsid w:val="00F8500E"/>
    <w:rsid w:val="00F8719C"/>
    <w:rsid w:val="00F91779"/>
    <w:rsid w:val="00F9293B"/>
    <w:rsid w:val="00F92A14"/>
    <w:rsid w:val="00F92BB4"/>
    <w:rsid w:val="00F9467A"/>
    <w:rsid w:val="00F960C5"/>
    <w:rsid w:val="00FA07B1"/>
    <w:rsid w:val="00FA0FAC"/>
    <w:rsid w:val="00FA223A"/>
    <w:rsid w:val="00FA4714"/>
    <w:rsid w:val="00FA5F29"/>
    <w:rsid w:val="00FA66C5"/>
    <w:rsid w:val="00FA7174"/>
    <w:rsid w:val="00FA71E5"/>
    <w:rsid w:val="00FB2691"/>
    <w:rsid w:val="00FB38B4"/>
    <w:rsid w:val="00FB43E9"/>
    <w:rsid w:val="00FB6498"/>
    <w:rsid w:val="00FC05B3"/>
    <w:rsid w:val="00FC189D"/>
    <w:rsid w:val="00FC192D"/>
    <w:rsid w:val="00FC633C"/>
    <w:rsid w:val="00FD059F"/>
    <w:rsid w:val="00FD294C"/>
    <w:rsid w:val="00FD3CA7"/>
    <w:rsid w:val="00FD6311"/>
    <w:rsid w:val="00FD6C54"/>
    <w:rsid w:val="00FD741F"/>
    <w:rsid w:val="00FE085E"/>
    <w:rsid w:val="00FE41E3"/>
    <w:rsid w:val="00FE6EC9"/>
    <w:rsid w:val="00FE7CE8"/>
    <w:rsid w:val="00FF15C1"/>
    <w:rsid w:val="00FF20EA"/>
    <w:rsid w:val="00FF2507"/>
    <w:rsid w:val="00FF252D"/>
    <w:rsid w:val="00FF25FC"/>
    <w:rsid w:val="00FF437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C6B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B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B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7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7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1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2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8B74EA-473F-4744-876C-AA29F6FC1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2541</Words>
  <Characters>1449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ACER</cp:lastModifiedBy>
  <cp:revision>3</cp:revision>
  <dcterms:created xsi:type="dcterms:W3CDTF">2021-04-19T04:09:00Z</dcterms:created>
  <dcterms:modified xsi:type="dcterms:W3CDTF">2021-04-19T06:52:00Z</dcterms:modified>
</cp:coreProperties>
</file>